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B636EC" w14:textId="61491D69" w:rsidR="0031326A" w:rsidRPr="00B204BB" w:rsidRDefault="44BE41E3" w:rsidP="00710AAC">
      <w:pPr>
        <w:pStyle w:val="Heading7"/>
        <w:rPr>
          <w:rFonts w:ascii="Times New Roman" w:eastAsia="Times New Roman" w:hAnsi="Times New Roman" w:cs="Times New Roman"/>
          <w:b w:val="0"/>
          <w:color w:val="auto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b w:val="0"/>
          <w:color w:val="auto"/>
          <w:sz w:val="24"/>
          <w:szCs w:val="24"/>
        </w:rPr>
        <w:t>AGENDA</w:t>
      </w:r>
    </w:p>
    <w:p w14:paraId="7BE1F520" w14:textId="21BF3D19" w:rsidR="009771D6" w:rsidRPr="00B204BB" w:rsidRDefault="009771D6" w:rsidP="00710AAC">
      <w:pPr>
        <w:pStyle w:val="Heading7"/>
        <w:rPr>
          <w:rFonts w:ascii="Times New Roman" w:eastAsia="Times New Roman" w:hAnsi="Times New Roman" w:cs="Times New Roman"/>
          <w:b w:val="0"/>
          <w:color w:val="auto"/>
          <w:sz w:val="24"/>
          <w:szCs w:val="24"/>
        </w:rPr>
      </w:pPr>
    </w:p>
    <w:p w14:paraId="1CFDEEA0" w14:textId="49F962BC" w:rsidR="00CB6669" w:rsidRPr="00B204BB" w:rsidRDefault="3C80A2AB" w:rsidP="00CB6669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>Finance &amp; Revenue Committee</w:t>
      </w:r>
      <w:r w:rsidR="001C0AA8" w:rsidRPr="361CF49A">
        <w:rPr>
          <w:rFonts w:ascii="Times New Roman" w:eastAsia="Times New Roman" w:hAnsi="Times New Roman" w:cs="Times New Roman"/>
          <w:sz w:val="24"/>
          <w:szCs w:val="24"/>
        </w:rPr>
        <w:t xml:space="preserve"> of Borough Council</w:t>
      </w:r>
    </w:p>
    <w:p w14:paraId="54B8392E" w14:textId="306405C3" w:rsidR="00CB6669" w:rsidRPr="00B204BB" w:rsidRDefault="00CB6669" w:rsidP="00CB6669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A76775F" w14:textId="0801A98A" w:rsidR="00CB6669" w:rsidRPr="00B204BB" w:rsidRDefault="00CB6669" w:rsidP="00D10406">
      <w:pPr>
        <w:tabs>
          <w:tab w:val="left" w:pos="2880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 xml:space="preserve">Date: </w:t>
      </w:r>
      <w:r>
        <w:tab/>
      </w:r>
      <w:r w:rsidR="5D2D38D3" w:rsidRPr="361CF49A">
        <w:rPr>
          <w:rFonts w:ascii="Times New Roman" w:eastAsia="Times New Roman" w:hAnsi="Times New Roman" w:cs="Times New Roman"/>
          <w:sz w:val="24"/>
          <w:szCs w:val="24"/>
        </w:rPr>
        <w:t xml:space="preserve">Wednesday, </w:t>
      </w:r>
      <w:r w:rsidR="00641712" w:rsidRPr="361CF49A">
        <w:rPr>
          <w:rFonts w:ascii="Times New Roman" w:eastAsia="Times New Roman" w:hAnsi="Times New Roman" w:cs="Times New Roman"/>
          <w:sz w:val="24"/>
          <w:szCs w:val="24"/>
        </w:rPr>
        <w:t>April 9</w:t>
      </w:r>
      <w:r w:rsidR="00E643E2" w:rsidRPr="361CF49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12C00495" w:rsidRPr="361CF49A">
        <w:rPr>
          <w:rFonts w:ascii="Times New Roman" w:eastAsia="Times New Roman" w:hAnsi="Times New Roman" w:cs="Times New Roman"/>
          <w:sz w:val="24"/>
          <w:szCs w:val="24"/>
        </w:rPr>
        <w:t>202</w:t>
      </w:r>
      <w:r w:rsidR="008F07F4" w:rsidRPr="361CF49A">
        <w:rPr>
          <w:rFonts w:ascii="Times New Roman" w:eastAsia="Times New Roman" w:hAnsi="Times New Roman" w:cs="Times New Roman"/>
          <w:sz w:val="24"/>
          <w:szCs w:val="24"/>
        </w:rPr>
        <w:t>5</w:t>
      </w:r>
      <w:r w:rsidR="12C00495" w:rsidRPr="361CF49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361CF49A">
        <w:rPr>
          <w:rFonts w:ascii="Times New Roman" w:eastAsia="Times New Roman" w:hAnsi="Times New Roman" w:cs="Times New Roman"/>
          <w:sz w:val="24"/>
          <w:szCs w:val="24"/>
        </w:rPr>
        <w:t xml:space="preserve">@ </w:t>
      </w:r>
      <w:r w:rsidR="00F61930" w:rsidRPr="361CF49A">
        <w:rPr>
          <w:rFonts w:ascii="Times New Roman" w:eastAsia="Times New Roman" w:hAnsi="Times New Roman" w:cs="Times New Roman"/>
          <w:sz w:val="24"/>
          <w:szCs w:val="24"/>
        </w:rPr>
        <w:t>5</w:t>
      </w:r>
      <w:r w:rsidR="005814AB" w:rsidRPr="361CF49A">
        <w:rPr>
          <w:rFonts w:ascii="Times New Roman" w:eastAsia="Times New Roman" w:hAnsi="Times New Roman" w:cs="Times New Roman"/>
          <w:sz w:val="24"/>
          <w:szCs w:val="24"/>
        </w:rPr>
        <w:t>:3</w:t>
      </w:r>
      <w:r w:rsidRPr="361CF49A">
        <w:rPr>
          <w:rFonts w:ascii="Times New Roman" w:eastAsia="Times New Roman" w:hAnsi="Times New Roman" w:cs="Times New Roman"/>
          <w:sz w:val="24"/>
          <w:szCs w:val="24"/>
        </w:rPr>
        <w:t>0</w:t>
      </w:r>
      <w:r w:rsidR="003759A4" w:rsidRPr="361CF49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361CF49A">
        <w:rPr>
          <w:rFonts w:ascii="Times New Roman" w:eastAsia="Times New Roman" w:hAnsi="Times New Roman" w:cs="Times New Roman"/>
          <w:sz w:val="24"/>
          <w:szCs w:val="24"/>
        </w:rPr>
        <w:t>PM</w:t>
      </w:r>
    </w:p>
    <w:p w14:paraId="6DCE534C" w14:textId="083DDC44" w:rsidR="00CB6669" w:rsidRPr="00B204BB" w:rsidRDefault="00CB6669" w:rsidP="00CB6669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F5E7802" w14:textId="01441A7F" w:rsidR="00CB6669" w:rsidRPr="00B204BB" w:rsidRDefault="00CB6669" w:rsidP="00E643E2">
      <w:pPr>
        <w:tabs>
          <w:tab w:val="left" w:pos="2880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>Committee Members:</w:t>
      </w:r>
      <w:r w:rsidR="006F5DC8" w:rsidRPr="361CF49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tab/>
      </w:r>
      <w:r w:rsidR="005814AB" w:rsidRPr="361CF49A">
        <w:rPr>
          <w:rFonts w:ascii="Times New Roman" w:eastAsia="Times New Roman" w:hAnsi="Times New Roman" w:cs="Times New Roman"/>
          <w:sz w:val="24"/>
          <w:szCs w:val="24"/>
        </w:rPr>
        <w:t>Br</w:t>
      </w:r>
      <w:r w:rsidR="58D4704F" w:rsidRPr="361CF49A">
        <w:rPr>
          <w:rFonts w:ascii="Times New Roman" w:eastAsia="Times New Roman" w:hAnsi="Times New Roman" w:cs="Times New Roman"/>
          <w:sz w:val="24"/>
          <w:szCs w:val="24"/>
        </w:rPr>
        <w:t>ian McGinnis</w:t>
      </w:r>
      <w:r w:rsidR="006F5DC8" w:rsidRPr="361CF49A">
        <w:rPr>
          <w:rFonts w:ascii="Times New Roman" w:eastAsia="Times New Roman" w:hAnsi="Times New Roman" w:cs="Times New Roman"/>
          <w:sz w:val="24"/>
          <w:szCs w:val="24"/>
        </w:rPr>
        <w:t>, Chair</w:t>
      </w:r>
    </w:p>
    <w:p w14:paraId="7A280A5C" w14:textId="61225C0A" w:rsidR="77053298" w:rsidRDefault="00042818" w:rsidP="662CECE1">
      <w:pPr>
        <w:tabs>
          <w:tab w:val="left" w:pos="28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ab/>
      </w:r>
      <w:r w:rsidR="77053298" w:rsidRPr="361CF49A">
        <w:rPr>
          <w:rFonts w:ascii="Times New Roman" w:eastAsia="Times New Roman" w:hAnsi="Times New Roman" w:cs="Times New Roman"/>
          <w:sz w:val="24"/>
          <w:szCs w:val="24"/>
        </w:rPr>
        <w:t>Nicole Scimone</w:t>
      </w:r>
    </w:p>
    <w:p w14:paraId="71C6B8B3" w14:textId="4F0F21C0" w:rsidR="006F5DC8" w:rsidRPr="00B204BB" w:rsidRDefault="00104474" w:rsidP="00E643E2">
      <w:pPr>
        <w:tabs>
          <w:tab w:val="left" w:pos="2880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B204BB">
        <w:rPr>
          <w:rFonts w:ascii="Calibri" w:hAnsi="Calibri" w:cs="Calibri"/>
          <w:sz w:val="24"/>
          <w:szCs w:val="24"/>
        </w:rPr>
        <w:tab/>
      </w:r>
      <w:r w:rsidR="005814AB" w:rsidRPr="361CF49A">
        <w:rPr>
          <w:rFonts w:ascii="Times New Roman" w:eastAsia="Times New Roman" w:hAnsi="Times New Roman" w:cs="Times New Roman"/>
          <w:sz w:val="24"/>
          <w:szCs w:val="24"/>
        </w:rPr>
        <w:t>Br</w:t>
      </w:r>
      <w:r w:rsidR="7B399A24" w:rsidRPr="361CF49A">
        <w:rPr>
          <w:rFonts w:ascii="Times New Roman" w:eastAsia="Times New Roman" w:hAnsi="Times New Roman" w:cs="Times New Roman"/>
          <w:sz w:val="24"/>
          <w:szCs w:val="24"/>
        </w:rPr>
        <w:t>yan Travis</w:t>
      </w:r>
    </w:p>
    <w:p w14:paraId="45B147A1" w14:textId="5A672FEC" w:rsidR="00CB6669" w:rsidRPr="00B204BB" w:rsidRDefault="00CB6669" w:rsidP="758E35E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C81A19C" w14:textId="745FA359" w:rsidR="005814AB" w:rsidRPr="00B204BB" w:rsidRDefault="00873EF0" w:rsidP="005814AB">
      <w:pPr>
        <w:tabs>
          <w:tab w:val="left" w:pos="2880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>Staff</w:t>
      </w:r>
      <w:r w:rsidR="00CB6669" w:rsidRPr="361CF49A">
        <w:rPr>
          <w:rFonts w:ascii="Times New Roman" w:eastAsia="Times New Roman" w:hAnsi="Times New Roman" w:cs="Times New Roman"/>
          <w:sz w:val="24"/>
          <w:szCs w:val="24"/>
        </w:rPr>
        <w:t>: </w:t>
      </w:r>
      <w:r>
        <w:tab/>
      </w:r>
      <w:r w:rsidR="1E0F5BF5" w:rsidRPr="361CF49A">
        <w:rPr>
          <w:rFonts w:ascii="Times New Roman" w:eastAsia="Times New Roman" w:hAnsi="Times New Roman" w:cs="Times New Roman"/>
          <w:sz w:val="24"/>
          <w:szCs w:val="24"/>
        </w:rPr>
        <w:t>Barbara Lionti, Director of Finance &amp; Revenue</w:t>
      </w:r>
      <w:r>
        <w:br/>
      </w:r>
      <w:r>
        <w:tab/>
      </w:r>
      <w:r w:rsidR="005814AB" w:rsidRPr="361CF49A">
        <w:rPr>
          <w:rFonts w:ascii="Times New Roman" w:eastAsia="Times New Roman" w:hAnsi="Times New Roman" w:cs="Times New Roman"/>
          <w:sz w:val="24"/>
          <w:szCs w:val="24"/>
        </w:rPr>
        <w:t>Sean Metrick, Borough Manager</w:t>
      </w:r>
      <w:r>
        <w:tab/>
      </w:r>
    </w:p>
    <w:p w14:paraId="71F54B90" w14:textId="1D4D4294" w:rsidR="004102CE" w:rsidRPr="00B204BB" w:rsidRDefault="30DE53DA" w:rsidP="662CECE1">
      <w:pPr>
        <w:pStyle w:val="ListParagraph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>I.</w:t>
      </w:r>
      <w:r w:rsidR="004102CE">
        <w:tab/>
      </w:r>
      <w:r w:rsidR="004102CE" w:rsidRPr="361CF49A">
        <w:rPr>
          <w:rFonts w:ascii="Times New Roman" w:eastAsia="Times New Roman" w:hAnsi="Times New Roman" w:cs="Times New Roman"/>
          <w:sz w:val="24"/>
          <w:szCs w:val="24"/>
        </w:rPr>
        <w:t>Call to order</w:t>
      </w:r>
    </w:p>
    <w:p w14:paraId="66323230" w14:textId="77777777" w:rsidR="004102CE" w:rsidRPr="00B204BB" w:rsidRDefault="004102CE" w:rsidP="662CECE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42A5AD3" w14:textId="7435CD87" w:rsidR="00843434" w:rsidRDefault="20616E86" w:rsidP="662CECE1">
      <w:pPr>
        <w:pStyle w:val="ListParagraph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>II.</w:t>
      </w:r>
      <w:r w:rsidR="007157F2">
        <w:tab/>
      </w:r>
      <w:r w:rsidR="007157F2" w:rsidRPr="361CF49A">
        <w:rPr>
          <w:rFonts w:ascii="Times New Roman" w:eastAsia="Times New Roman" w:hAnsi="Times New Roman" w:cs="Times New Roman"/>
          <w:sz w:val="24"/>
          <w:szCs w:val="24"/>
        </w:rPr>
        <w:t>Announcements</w:t>
      </w:r>
    </w:p>
    <w:p w14:paraId="4B2F19DA" w14:textId="77777777" w:rsidR="0064014B" w:rsidRPr="00B204BB" w:rsidRDefault="0064014B" w:rsidP="662CECE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68FFA80B" w14:textId="402A90AF" w:rsidR="0064014B" w:rsidRPr="00B204BB" w:rsidRDefault="5AB3F77A" w:rsidP="662CECE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>III.</w:t>
      </w:r>
      <w:r w:rsidR="0064014B">
        <w:tab/>
      </w:r>
      <w:r w:rsidR="0064014B" w:rsidRPr="361CF49A">
        <w:rPr>
          <w:rFonts w:ascii="Times New Roman" w:eastAsia="Times New Roman" w:hAnsi="Times New Roman" w:cs="Times New Roman"/>
          <w:sz w:val="24"/>
          <w:szCs w:val="24"/>
        </w:rPr>
        <w:t>Comments, suggestions, petitions by residents in attendance regarding items not on the agenda.</w:t>
      </w:r>
      <w:r w:rsidR="004102CE" w:rsidRPr="361CF49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4014B">
        <w:tab/>
      </w:r>
      <w:r w:rsidR="7EBED5C6" w:rsidRPr="361CF49A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                                      </w:t>
      </w:r>
      <w:r w:rsidR="004102CE" w:rsidRPr="361CF49A">
        <w:rPr>
          <w:rFonts w:ascii="Times New Roman" w:eastAsia="Times New Roman" w:hAnsi="Times New Roman" w:cs="Times New Roman"/>
          <w:i/>
          <w:sz w:val="24"/>
          <w:szCs w:val="24"/>
        </w:rPr>
        <w:t>(Please be advised that all public comment</w:t>
      </w:r>
      <w:r w:rsidR="00D1151E" w:rsidRPr="361CF49A">
        <w:rPr>
          <w:rFonts w:ascii="Times New Roman" w:eastAsia="Times New Roman" w:hAnsi="Times New Roman" w:cs="Times New Roman"/>
          <w:i/>
          <w:sz w:val="24"/>
          <w:szCs w:val="24"/>
        </w:rPr>
        <w:t>s</w:t>
      </w:r>
      <w:r w:rsidR="004102CE" w:rsidRPr="361CF49A">
        <w:rPr>
          <w:rFonts w:ascii="Times New Roman" w:eastAsia="Times New Roman" w:hAnsi="Times New Roman" w:cs="Times New Roman"/>
          <w:i/>
          <w:sz w:val="24"/>
          <w:szCs w:val="24"/>
        </w:rPr>
        <w:t xml:space="preserve"> ha</w:t>
      </w:r>
      <w:r w:rsidR="00D1151E" w:rsidRPr="361CF49A">
        <w:rPr>
          <w:rFonts w:ascii="Times New Roman" w:eastAsia="Times New Roman" w:hAnsi="Times New Roman" w:cs="Times New Roman"/>
          <w:i/>
          <w:sz w:val="24"/>
          <w:szCs w:val="24"/>
        </w:rPr>
        <w:t>ve</w:t>
      </w:r>
      <w:r w:rsidR="004102CE" w:rsidRPr="361CF49A">
        <w:rPr>
          <w:rFonts w:ascii="Times New Roman" w:eastAsia="Times New Roman" w:hAnsi="Times New Roman" w:cs="Times New Roman"/>
          <w:i/>
          <w:sz w:val="24"/>
          <w:szCs w:val="24"/>
        </w:rPr>
        <w:t xml:space="preserve"> a 5-minute time limit.)</w:t>
      </w:r>
    </w:p>
    <w:p w14:paraId="2E26161F" w14:textId="77777777" w:rsidR="0064014B" w:rsidRPr="00B204BB" w:rsidRDefault="0064014B" w:rsidP="662CECE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985D91E" w14:textId="1DF3540D" w:rsidR="0074541B" w:rsidRDefault="7D923E05" w:rsidP="662CECE1">
      <w:pPr>
        <w:pStyle w:val="ListParagraph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>IV.</w:t>
      </w:r>
      <w:r w:rsidR="0074541B">
        <w:tab/>
      </w:r>
      <w:r w:rsidR="0074541B" w:rsidRPr="361CF49A">
        <w:rPr>
          <w:rFonts w:ascii="Times New Roman" w:eastAsia="Times New Roman" w:hAnsi="Times New Roman" w:cs="Times New Roman"/>
          <w:sz w:val="24"/>
          <w:szCs w:val="24"/>
        </w:rPr>
        <w:t>Reports</w:t>
      </w:r>
    </w:p>
    <w:p w14:paraId="04602D35" w14:textId="1B0C08C5" w:rsidR="00AE5ED3" w:rsidRDefault="00AE5ED3" w:rsidP="00AE5ED3">
      <w:pPr>
        <w:pStyle w:val="ListParagraph"/>
        <w:numPr>
          <w:ilvl w:val="0"/>
          <w:numId w:val="16"/>
        </w:numPr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>Director’s report on monthly financials</w:t>
      </w:r>
      <w:r w:rsidR="00217731" w:rsidRPr="361CF49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18440E6" w:rsidRPr="361CF49A">
        <w:rPr>
          <w:rFonts w:ascii="Times New Roman" w:eastAsia="Times New Roman" w:hAnsi="Times New Roman" w:cs="Times New Roman"/>
          <w:sz w:val="24"/>
          <w:szCs w:val="24"/>
        </w:rPr>
        <w:t>(attachment)</w:t>
      </w:r>
    </w:p>
    <w:p w14:paraId="6EE70247" w14:textId="77777777" w:rsidR="0074541B" w:rsidRPr="00B204BB" w:rsidRDefault="0074541B" w:rsidP="662CECE1">
      <w:pPr>
        <w:pStyle w:val="ListParagraph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706EB9B6" w14:textId="6EE3EA98" w:rsidR="007157F2" w:rsidRPr="00B204BB" w:rsidRDefault="35E845CE" w:rsidP="662CECE1">
      <w:pPr>
        <w:pStyle w:val="ListParagraph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>V.</w:t>
      </w:r>
      <w:r w:rsidR="1295AA72">
        <w:tab/>
      </w:r>
      <w:r w:rsidR="1295AA72" w:rsidRPr="361CF49A">
        <w:rPr>
          <w:rFonts w:ascii="Times New Roman" w:eastAsia="Times New Roman" w:hAnsi="Times New Roman" w:cs="Times New Roman"/>
          <w:sz w:val="24"/>
          <w:szCs w:val="24"/>
        </w:rPr>
        <w:t>Old Business</w:t>
      </w:r>
      <w:r w:rsidR="629AC193" w:rsidRPr="361CF49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FE94E5B" w14:textId="72489C93" w:rsidR="7E30EC14" w:rsidRPr="00182332" w:rsidRDefault="0F8FD49D" w:rsidP="00FB2F3B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pprove </w:t>
      </w:r>
      <w:r w:rsidR="00B63CE2" w:rsidRPr="361CF4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rch 2025</w:t>
      </w:r>
      <w:r w:rsidRPr="361CF4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eeting minutes (attachment)</w:t>
      </w:r>
    </w:p>
    <w:p w14:paraId="25414DEA" w14:textId="77777777" w:rsidR="0064014B" w:rsidRPr="00182332" w:rsidRDefault="0064014B" w:rsidP="662CECE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6A91E4CD" w14:textId="2E798A7F" w:rsidR="0069339F" w:rsidRPr="00182332" w:rsidRDefault="2B4573C8" w:rsidP="662CECE1">
      <w:pPr>
        <w:pStyle w:val="ListParagraph"/>
        <w:spacing w:after="24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I.</w:t>
      </w:r>
      <w:r w:rsidR="00B347AB">
        <w:tab/>
      </w:r>
      <w:r w:rsidR="00B347AB" w:rsidRPr="361CF4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ew </w:t>
      </w:r>
      <w:r w:rsidR="00B347AB" w:rsidRPr="361CF49A">
        <w:rPr>
          <w:rFonts w:ascii="Times New Roman" w:eastAsia="Times New Roman" w:hAnsi="Times New Roman" w:cs="Times New Roman"/>
          <w:sz w:val="24"/>
          <w:szCs w:val="24"/>
        </w:rPr>
        <w:t>Business</w:t>
      </w:r>
    </w:p>
    <w:p w14:paraId="06E2D492" w14:textId="52ED402C" w:rsidR="00837BA7" w:rsidRDefault="00837BA7" w:rsidP="00837BA7">
      <w:pPr>
        <w:pStyle w:val="ListParagraph"/>
        <w:numPr>
          <w:ilvl w:val="0"/>
          <w:numId w:val="20"/>
        </w:numPr>
        <w:tabs>
          <w:tab w:val="left" w:pos="1170"/>
        </w:tabs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>Approve Grant Resolution to DCED Small Water &amp; Sewer Grant Program for the Goose Creek Sanitary Sewer Conveyance Improvements – Phase II Project (attachment):</w:t>
      </w:r>
    </w:p>
    <w:p w14:paraId="1B3CA518" w14:textId="77777777" w:rsidR="00465204" w:rsidRDefault="00465204" w:rsidP="005E0F60">
      <w:pPr>
        <w:pStyle w:val="ListParagraph"/>
        <w:tabs>
          <w:tab w:val="left" w:pos="1170"/>
        </w:tabs>
        <w:ind w:left="1110"/>
        <w:rPr>
          <w:rFonts w:ascii="Times New Roman" w:eastAsia="Times New Roman" w:hAnsi="Times New Roman" w:cs="Times New Roman"/>
          <w:i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i/>
          <w:sz w:val="24"/>
          <w:szCs w:val="24"/>
        </w:rPr>
        <w:t xml:space="preserve">Issue: Approve resolution required for grant application </w:t>
      </w:r>
    </w:p>
    <w:p w14:paraId="7E03202F" w14:textId="6493E7F7" w:rsidR="00465204" w:rsidRDefault="005E0F60" w:rsidP="00465204">
      <w:pPr>
        <w:pStyle w:val="ListParagraph"/>
        <w:numPr>
          <w:ilvl w:val="0"/>
          <w:numId w:val="20"/>
        </w:numPr>
        <w:tabs>
          <w:tab w:val="left" w:pos="1170"/>
        </w:tabs>
        <w:rPr>
          <w:rFonts w:ascii="Times New Roman" w:eastAsia="Times New Roman" w:hAnsi="Times New Roman" w:cs="Times New Roman"/>
          <w:iCs/>
          <w:sz w:val="24"/>
          <w:szCs w:val="24"/>
        </w:rPr>
      </w:pPr>
      <w:r w:rsidRPr="007F3075">
        <w:rPr>
          <w:rFonts w:ascii="Times New Roman" w:eastAsia="Times New Roman" w:hAnsi="Times New Roman" w:cs="Times New Roman"/>
          <w:iCs/>
          <w:sz w:val="24"/>
          <w:szCs w:val="24"/>
        </w:rPr>
        <w:t>Approve Budget Modification #3</w:t>
      </w:r>
      <w:r w:rsidR="007F3075" w:rsidRPr="007F3075">
        <w:rPr>
          <w:rFonts w:ascii="Times New Roman" w:eastAsia="Times New Roman" w:hAnsi="Times New Roman" w:cs="Times New Roman"/>
          <w:iCs/>
          <w:sz w:val="24"/>
          <w:szCs w:val="24"/>
        </w:rPr>
        <w:t xml:space="preserve"> for Winter Maintenance (attachment)</w:t>
      </w:r>
    </w:p>
    <w:p w14:paraId="42AD2DB9" w14:textId="01F4CE9A" w:rsidR="007F3075" w:rsidRPr="00F73D7D" w:rsidRDefault="007F3075" w:rsidP="007F3075">
      <w:pPr>
        <w:pStyle w:val="ListParagraph"/>
        <w:tabs>
          <w:tab w:val="left" w:pos="1170"/>
        </w:tabs>
        <w:ind w:left="111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F73D7D">
        <w:rPr>
          <w:rFonts w:ascii="Times New Roman" w:eastAsia="Times New Roman" w:hAnsi="Times New Roman" w:cs="Times New Roman"/>
          <w:i/>
          <w:sz w:val="24"/>
          <w:szCs w:val="24"/>
        </w:rPr>
        <w:t xml:space="preserve">Issue: </w:t>
      </w:r>
      <w:r w:rsidR="00F73D7D" w:rsidRPr="00F73D7D">
        <w:rPr>
          <w:rFonts w:ascii="Times New Roman" w:eastAsia="Times New Roman" w:hAnsi="Times New Roman" w:cs="Times New Roman"/>
          <w:i/>
          <w:sz w:val="24"/>
          <w:szCs w:val="24"/>
        </w:rPr>
        <w:t>Allocate funding in the 2025 General Fund budget for salt purchases</w:t>
      </w:r>
    </w:p>
    <w:p w14:paraId="7BC14403" w14:textId="448D4144" w:rsidR="00465204" w:rsidRDefault="00F73D7D" w:rsidP="00837BA7">
      <w:pPr>
        <w:pStyle w:val="ListParagraph"/>
        <w:numPr>
          <w:ilvl w:val="0"/>
          <w:numId w:val="20"/>
        </w:numPr>
        <w:tabs>
          <w:tab w:val="left" w:pos="117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pprove </w:t>
      </w:r>
      <w:r w:rsidR="00BC199A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ransfer of </w:t>
      </w:r>
      <w:r w:rsidR="008D3448">
        <w:rPr>
          <w:rFonts w:ascii="Times New Roman" w:eastAsia="Times New Roman" w:hAnsi="Times New Roman" w:cs="Times New Roman"/>
          <w:sz w:val="24"/>
          <w:szCs w:val="24"/>
        </w:rPr>
        <w:t xml:space="preserve">$44,195.58 </w:t>
      </w:r>
      <w:r w:rsidR="000149E5">
        <w:rPr>
          <w:rFonts w:ascii="Times New Roman" w:eastAsia="Times New Roman" w:hAnsi="Times New Roman" w:cs="Times New Roman"/>
          <w:sz w:val="24"/>
          <w:szCs w:val="24"/>
        </w:rPr>
        <w:t xml:space="preserve">from the General Fund to the Liquid Fuels Fund to reimburse </w:t>
      </w:r>
      <w:r w:rsidR="00634BC3">
        <w:rPr>
          <w:rFonts w:ascii="Times New Roman" w:eastAsia="Times New Roman" w:hAnsi="Times New Roman" w:cs="Times New Roman"/>
          <w:sz w:val="24"/>
          <w:szCs w:val="24"/>
        </w:rPr>
        <w:t xml:space="preserve">for 2024 </w:t>
      </w:r>
      <w:r w:rsidR="00400AFC">
        <w:rPr>
          <w:rFonts w:ascii="Times New Roman" w:eastAsia="Times New Roman" w:hAnsi="Times New Roman" w:cs="Times New Roman"/>
          <w:sz w:val="24"/>
          <w:szCs w:val="24"/>
        </w:rPr>
        <w:t xml:space="preserve">salt purchases </w:t>
      </w:r>
      <w:r w:rsidR="001C1EC1">
        <w:rPr>
          <w:rFonts w:ascii="Times New Roman" w:eastAsia="Times New Roman" w:hAnsi="Times New Roman" w:cs="Times New Roman"/>
          <w:sz w:val="24"/>
          <w:szCs w:val="24"/>
        </w:rPr>
        <w:t>(attachment)</w:t>
      </w:r>
    </w:p>
    <w:p w14:paraId="6A6BFA31" w14:textId="446C7C58" w:rsidR="00107A61" w:rsidRPr="00182332" w:rsidRDefault="001C1EC1" w:rsidP="00837BA7">
      <w:pPr>
        <w:pStyle w:val="ListParagraph"/>
        <w:tabs>
          <w:tab w:val="left" w:pos="1170"/>
        </w:tabs>
        <w:ind w:left="111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Issue: </w:t>
      </w:r>
      <w:r w:rsidR="00CC285B">
        <w:rPr>
          <w:rFonts w:ascii="Times New Roman" w:eastAsia="Times New Roman" w:hAnsi="Times New Roman" w:cs="Times New Roman"/>
          <w:i/>
          <w:sz w:val="24"/>
          <w:szCs w:val="24"/>
        </w:rPr>
        <w:t>Liquid Fuels funds were used to pay for salt purchase</w:t>
      </w:r>
      <w:r w:rsidR="004F187E">
        <w:rPr>
          <w:rFonts w:ascii="Times New Roman" w:eastAsia="Times New Roman" w:hAnsi="Times New Roman" w:cs="Times New Roman"/>
          <w:i/>
          <w:sz w:val="24"/>
          <w:szCs w:val="24"/>
        </w:rPr>
        <w:t>s</w:t>
      </w:r>
      <w:r w:rsidR="00CC285B">
        <w:rPr>
          <w:rFonts w:ascii="Times New Roman" w:eastAsia="Times New Roman" w:hAnsi="Times New Roman" w:cs="Times New Roman"/>
          <w:i/>
          <w:sz w:val="24"/>
          <w:szCs w:val="24"/>
        </w:rPr>
        <w:t xml:space="preserve"> that did not conform to </w:t>
      </w:r>
      <w:r w:rsidR="00266308">
        <w:rPr>
          <w:rFonts w:ascii="Times New Roman" w:eastAsia="Times New Roman" w:hAnsi="Times New Roman" w:cs="Times New Roman"/>
          <w:i/>
          <w:sz w:val="24"/>
          <w:szCs w:val="24"/>
        </w:rPr>
        <w:t>procurement regulations</w:t>
      </w:r>
    </w:p>
    <w:p w14:paraId="37AEDAB5" w14:textId="3DF85E96" w:rsidR="00D71783" w:rsidRPr="00182332" w:rsidRDefault="00844403" w:rsidP="00FD2873">
      <w:pPr>
        <w:pStyle w:val="ListParagraph"/>
        <w:numPr>
          <w:ilvl w:val="0"/>
          <w:numId w:val="20"/>
        </w:numPr>
        <w:tabs>
          <w:tab w:val="left" w:pos="1170"/>
        </w:tabs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>Motion to approve purchasing requests (attachment):</w:t>
      </w:r>
    </w:p>
    <w:p w14:paraId="4FCAAB9A" w14:textId="44B7B566" w:rsidR="0033106E" w:rsidRPr="00182332" w:rsidRDefault="00264D48" w:rsidP="00BC3DBD">
      <w:pPr>
        <w:pStyle w:val="ListParagraph"/>
        <w:numPr>
          <w:ilvl w:val="1"/>
          <w:numId w:val="10"/>
        </w:numPr>
        <w:spacing w:afterAutospacing="1"/>
        <w:ind w:left="1620" w:hanging="540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>USA</w:t>
      </w:r>
      <w:r w:rsidR="00040F97" w:rsidRPr="361CF49A">
        <w:rPr>
          <w:rFonts w:ascii="Times New Roman" w:eastAsia="Times New Roman" w:hAnsi="Times New Roman" w:cs="Times New Roman"/>
          <w:sz w:val="24"/>
          <w:szCs w:val="24"/>
        </w:rPr>
        <w:t>LCO for $12,835.20</w:t>
      </w:r>
    </w:p>
    <w:p w14:paraId="4120BC10" w14:textId="5A2C27D2" w:rsidR="00040F97" w:rsidRPr="00182332" w:rsidRDefault="0079037F" w:rsidP="00BC3DBD">
      <w:pPr>
        <w:pStyle w:val="ListParagraph"/>
        <w:numPr>
          <w:ilvl w:val="1"/>
          <w:numId w:val="10"/>
        </w:numPr>
        <w:spacing w:afterAutospacing="1"/>
        <w:ind w:left="1620" w:hanging="540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>Spring City</w:t>
      </w:r>
      <w:r w:rsidR="0056459C" w:rsidRPr="361CF49A">
        <w:rPr>
          <w:rFonts w:ascii="Times New Roman" w:eastAsia="Times New Roman" w:hAnsi="Times New Roman" w:cs="Times New Roman"/>
          <w:sz w:val="24"/>
          <w:szCs w:val="24"/>
        </w:rPr>
        <w:t xml:space="preserve"> Electrical Manufacturing for $13,280.00</w:t>
      </w:r>
    </w:p>
    <w:p w14:paraId="0FA46BF2" w14:textId="7D52B311" w:rsidR="0056459C" w:rsidRPr="00182332" w:rsidRDefault="003C3B01" w:rsidP="00BC3DBD">
      <w:pPr>
        <w:pStyle w:val="ListParagraph"/>
        <w:numPr>
          <w:ilvl w:val="1"/>
          <w:numId w:val="10"/>
        </w:numPr>
        <w:spacing w:afterAutospacing="1"/>
        <w:ind w:left="1620" w:hanging="540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>Sherwood Logan- sludge transfer pump for $29,002.52</w:t>
      </w:r>
    </w:p>
    <w:p w14:paraId="5AD8BEAE" w14:textId="49E5B202" w:rsidR="003C2BB4" w:rsidRPr="00182332" w:rsidRDefault="003C2BB4" w:rsidP="00BC3DBD">
      <w:pPr>
        <w:pStyle w:val="ListParagraph"/>
        <w:numPr>
          <w:ilvl w:val="1"/>
          <w:numId w:val="10"/>
        </w:numPr>
        <w:spacing w:afterAutospacing="1"/>
        <w:ind w:left="1620" w:hanging="540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 xml:space="preserve">Sherwood Logan- </w:t>
      </w:r>
      <w:r w:rsidR="0028439C" w:rsidRPr="361CF49A">
        <w:rPr>
          <w:rFonts w:ascii="Times New Roman" w:eastAsia="Times New Roman" w:hAnsi="Times New Roman" w:cs="Times New Roman"/>
          <w:sz w:val="24"/>
          <w:szCs w:val="24"/>
        </w:rPr>
        <w:t>2 primary sludge pumps for $41,567.50</w:t>
      </w:r>
    </w:p>
    <w:p w14:paraId="4A7E1A47" w14:textId="41E68EEF" w:rsidR="0028439C" w:rsidRPr="00182332" w:rsidRDefault="00F93826" w:rsidP="00BC3DBD">
      <w:pPr>
        <w:pStyle w:val="ListParagraph"/>
        <w:numPr>
          <w:ilvl w:val="1"/>
          <w:numId w:val="10"/>
        </w:numPr>
        <w:spacing w:afterAutospacing="1"/>
        <w:ind w:left="1620" w:hanging="540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 xml:space="preserve">Pyrz </w:t>
      </w:r>
      <w:r w:rsidR="00D93F33" w:rsidRPr="361CF49A">
        <w:rPr>
          <w:rFonts w:ascii="Times New Roman" w:eastAsia="Times New Roman" w:hAnsi="Times New Roman" w:cs="Times New Roman"/>
          <w:sz w:val="24"/>
          <w:szCs w:val="24"/>
        </w:rPr>
        <w:t>Water Supply for $23,820.00</w:t>
      </w:r>
    </w:p>
    <w:p w14:paraId="29CB5240" w14:textId="3D5E8B2B" w:rsidR="00EA4148" w:rsidRPr="00182332" w:rsidRDefault="00EA4148" w:rsidP="00BC3DBD">
      <w:pPr>
        <w:pStyle w:val="ListParagraph"/>
        <w:numPr>
          <w:ilvl w:val="1"/>
          <w:numId w:val="10"/>
        </w:numPr>
        <w:spacing w:afterAutospacing="1"/>
        <w:ind w:left="1620" w:hanging="540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>Hough Associates for $16,806.51</w:t>
      </w:r>
    </w:p>
    <w:p w14:paraId="4CE8A544" w14:textId="612DD769" w:rsidR="001E4ABE" w:rsidRPr="00182332" w:rsidRDefault="001E4ABE" w:rsidP="00BC3DBD">
      <w:pPr>
        <w:pStyle w:val="ListParagraph"/>
        <w:numPr>
          <w:ilvl w:val="1"/>
          <w:numId w:val="10"/>
        </w:numPr>
        <w:spacing w:afterAutospacing="1"/>
        <w:ind w:left="1620" w:hanging="540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>Coastal Technical Sales for $59,030.57</w:t>
      </w:r>
    </w:p>
    <w:p w14:paraId="20999E5C" w14:textId="17AC8870" w:rsidR="00FC5695" w:rsidRDefault="007A5978" w:rsidP="00450AE3">
      <w:pPr>
        <w:pStyle w:val="ListParagraph"/>
        <w:numPr>
          <w:ilvl w:val="1"/>
          <w:numId w:val="10"/>
        </w:numPr>
        <w:spacing w:afterAutospacing="1"/>
        <w:ind w:left="1620" w:hanging="540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>Geiger Pump &amp; Equipment for $</w:t>
      </w:r>
      <w:r w:rsidR="00205B46" w:rsidRPr="361CF49A">
        <w:rPr>
          <w:rFonts w:ascii="Times New Roman" w:eastAsia="Times New Roman" w:hAnsi="Times New Roman" w:cs="Times New Roman"/>
          <w:sz w:val="24"/>
          <w:szCs w:val="24"/>
        </w:rPr>
        <w:t>10,999.19</w:t>
      </w:r>
    </w:p>
    <w:p w14:paraId="0E9D12B7" w14:textId="6A525955" w:rsidR="00A4405B" w:rsidRDefault="00C05B67" w:rsidP="00450AE3">
      <w:pPr>
        <w:pStyle w:val="ListParagraph"/>
        <w:numPr>
          <w:ilvl w:val="1"/>
          <w:numId w:val="10"/>
        </w:numPr>
        <w:spacing w:afterAutospacing="1"/>
        <w:ind w:left="1620" w:hanging="540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>Eastern Salt for $</w:t>
      </w:r>
      <w:r w:rsidR="002A1CE1" w:rsidRPr="361CF49A">
        <w:rPr>
          <w:rFonts w:ascii="Times New Roman" w:eastAsia="Times New Roman" w:hAnsi="Times New Roman" w:cs="Times New Roman"/>
          <w:sz w:val="24"/>
          <w:szCs w:val="24"/>
        </w:rPr>
        <w:t>92,673.42</w:t>
      </w:r>
    </w:p>
    <w:p w14:paraId="73FDBDEA" w14:textId="0F0AA4E1" w:rsidR="00FA0613" w:rsidRDefault="00875F18" w:rsidP="00450AE3">
      <w:pPr>
        <w:pStyle w:val="ListParagraph"/>
        <w:numPr>
          <w:ilvl w:val="1"/>
          <w:numId w:val="10"/>
        </w:numPr>
        <w:spacing w:afterAutospacing="1"/>
        <w:ind w:left="1620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chewild for $19,598.00</w:t>
      </w:r>
    </w:p>
    <w:p w14:paraId="44B02514" w14:textId="40F9854E" w:rsidR="008C3F9A" w:rsidRDefault="001613B4" w:rsidP="00450AE3">
      <w:pPr>
        <w:pStyle w:val="ListParagraph"/>
        <w:numPr>
          <w:ilvl w:val="1"/>
          <w:numId w:val="10"/>
        </w:numPr>
        <w:spacing w:afterAutospacing="1"/>
        <w:ind w:left="1620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2 Systems for </w:t>
      </w:r>
      <w:r w:rsidR="00E27C9B">
        <w:rPr>
          <w:rFonts w:ascii="Times New Roman" w:eastAsia="Times New Roman" w:hAnsi="Times New Roman" w:cs="Times New Roman"/>
          <w:sz w:val="24"/>
          <w:szCs w:val="24"/>
        </w:rPr>
        <w:t>$43,668.00</w:t>
      </w:r>
    </w:p>
    <w:p w14:paraId="63AD64E3" w14:textId="77777777" w:rsidR="00875F18" w:rsidRPr="00182332" w:rsidRDefault="00875F18" w:rsidP="00E27C9B">
      <w:pPr>
        <w:pStyle w:val="ListParagraph"/>
        <w:spacing w:afterAutospacing="1"/>
        <w:ind w:left="1620"/>
        <w:rPr>
          <w:rFonts w:ascii="Times New Roman" w:eastAsia="Times New Roman" w:hAnsi="Times New Roman" w:cs="Times New Roman"/>
          <w:sz w:val="24"/>
          <w:szCs w:val="24"/>
        </w:rPr>
      </w:pPr>
    </w:p>
    <w:p w14:paraId="3C9C0D85" w14:textId="6B0B623E" w:rsidR="00D72681" w:rsidRPr="00182332" w:rsidRDefault="00D72681" w:rsidP="00E06068">
      <w:pPr>
        <w:pStyle w:val="ListParagraph"/>
        <w:spacing w:afterAutospacing="1"/>
        <w:ind w:left="1080"/>
        <w:rPr>
          <w:rFonts w:ascii="Times New Roman" w:eastAsia="Times New Roman" w:hAnsi="Times New Roman" w:cs="Times New Roman"/>
          <w:i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i/>
          <w:sz w:val="24"/>
          <w:szCs w:val="24"/>
        </w:rPr>
        <w:lastRenderedPageBreak/>
        <w:t>Issue: Review and recommend the approval of purchase orders exceeding $10,000</w:t>
      </w:r>
    </w:p>
    <w:p w14:paraId="17FDD75A" w14:textId="44F600EB" w:rsidR="58644A2B" w:rsidRPr="00182332" w:rsidRDefault="58644A2B" w:rsidP="58644A2B">
      <w:pPr>
        <w:pStyle w:val="ListParagraph"/>
        <w:spacing w:afterAutospacing="1"/>
        <w:ind w:left="1526"/>
        <w:rPr>
          <w:rFonts w:ascii="Times New Roman" w:eastAsia="Times New Roman" w:hAnsi="Times New Roman" w:cs="Times New Roman"/>
          <w:sz w:val="24"/>
          <w:szCs w:val="24"/>
        </w:rPr>
      </w:pPr>
    </w:p>
    <w:p w14:paraId="6955C1A6" w14:textId="10A8093E" w:rsidR="2D53E936" w:rsidRPr="00182332" w:rsidRDefault="18A1F62D" w:rsidP="662CECE1">
      <w:pPr>
        <w:pStyle w:val="ListParagraph"/>
        <w:spacing w:after="24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II.</w:t>
      </w:r>
      <w:r w:rsidR="2D53E936">
        <w:tab/>
      </w:r>
      <w:r w:rsidR="2D53E936" w:rsidRPr="361CF4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ther business</w:t>
      </w:r>
    </w:p>
    <w:p w14:paraId="39BC6644" w14:textId="77777777" w:rsidR="00A6687C" w:rsidRPr="0065730A" w:rsidRDefault="00A6687C" w:rsidP="662CECE1">
      <w:pPr>
        <w:pStyle w:val="ListParagraph"/>
        <w:spacing w:after="24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51BB239D" w14:textId="7B7AFC6B" w:rsidR="00B81A0D" w:rsidRPr="00B204BB" w:rsidRDefault="7BFED51D" w:rsidP="361CF49A">
      <w:pPr>
        <w:pStyle w:val="ListParagraph"/>
        <w:spacing w:after="24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>V</w:t>
      </w:r>
      <w:r w:rsidR="643C95AE" w:rsidRPr="361CF49A">
        <w:rPr>
          <w:rFonts w:ascii="Times New Roman" w:eastAsia="Times New Roman" w:hAnsi="Times New Roman" w:cs="Times New Roman"/>
          <w:sz w:val="24"/>
          <w:szCs w:val="24"/>
        </w:rPr>
        <w:t>III</w:t>
      </w:r>
      <w:r w:rsidRPr="361CF49A">
        <w:rPr>
          <w:rFonts w:ascii="Times New Roman" w:eastAsia="Times New Roman" w:hAnsi="Times New Roman" w:cs="Times New Roman"/>
          <w:sz w:val="24"/>
          <w:szCs w:val="24"/>
        </w:rPr>
        <w:t>.</w:t>
      </w:r>
      <w:r w:rsidR="00B81A0D">
        <w:tab/>
      </w:r>
      <w:r w:rsidR="008F38D9" w:rsidRPr="361CF49A">
        <w:rPr>
          <w:rFonts w:ascii="Times New Roman" w:eastAsia="Times New Roman" w:hAnsi="Times New Roman" w:cs="Times New Roman"/>
          <w:sz w:val="24"/>
          <w:szCs w:val="24"/>
        </w:rPr>
        <w:t>Adjournment</w:t>
      </w:r>
      <w:r w:rsidR="1DD57099" w:rsidRPr="361CF49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37D98C0" w14:textId="0E885D86" w:rsidR="00B81A0D" w:rsidRPr="00B204BB" w:rsidRDefault="00B81A0D" w:rsidP="361CF49A">
      <w:pPr>
        <w:pStyle w:val="ListParagraph"/>
        <w:spacing w:after="24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060CB6EC" w14:textId="0D3094F3" w:rsidR="00B81A0D" w:rsidRPr="00B204BB" w:rsidRDefault="739C530B" w:rsidP="361CF49A">
      <w:pPr>
        <w:pStyle w:val="ListParagraph"/>
        <w:spacing w:after="24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361CF49A">
        <w:rPr>
          <w:rFonts w:ascii="Times New Roman" w:eastAsia="Times New Roman" w:hAnsi="Times New Roman" w:cs="Times New Roman"/>
          <w:sz w:val="24"/>
          <w:szCs w:val="24"/>
        </w:rPr>
        <w:t>V</w:t>
      </w:r>
      <w:r w:rsidR="00A95DE8" w:rsidRPr="361CF49A">
        <w:rPr>
          <w:rFonts w:ascii="Times New Roman" w:eastAsia="Times New Roman" w:hAnsi="Times New Roman" w:cs="Times New Roman"/>
          <w:sz w:val="24"/>
          <w:szCs w:val="24"/>
        </w:rPr>
        <w:t>isit</w:t>
      </w:r>
      <w:r w:rsidR="0062289D" w:rsidRPr="361CF49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11">
        <w:r w:rsidR="0062289D" w:rsidRPr="361CF49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www.west-chester.com</w:t>
        </w:r>
      </w:hyperlink>
      <w:r w:rsidR="0062289D" w:rsidRPr="361CF49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95DE8" w:rsidRPr="361CF49A">
        <w:rPr>
          <w:rFonts w:ascii="Times New Roman" w:eastAsia="Times New Roman" w:hAnsi="Times New Roman" w:cs="Times New Roman"/>
          <w:sz w:val="24"/>
          <w:szCs w:val="24"/>
        </w:rPr>
        <w:t xml:space="preserve">for access to all attachments. </w:t>
      </w:r>
      <w:r w:rsidR="50D3CA5A" w:rsidRPr="361CF49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B81A0D" w:rsidRPr="361CF49A">
        <w:rPr>
          <w:rFonts w:ascii="Times New Roman" w:eastAsia="Times New Roman" w:hAnsi="Times New Roman" w:cs="Times New Roman"/>
          <w:sz w:val="24"/>
          <w:szCs w:val="24"/>
        </w:rPr>
        <w:t xml:space="preserve">Agendas are posted to </w:t>
      </w:r>
      <w:r w:rsidR="414C3719" w:rsidRPr="361CF49A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</w:t>
      </w:r>
      <w:r w:rsidR="00B81A0D" w:rsidRPr="361CF49A">
        <w:rPr>
          <w:rFonts w:ascii="Times New Roman" w:eastAsia="Times New Roman" w:hAnsi="Times New Roman" w:cs="Times New Roman"/>
          <w:sz w:val="24"/>
          <w:szCs w:val="24"/>
        </w:rPr>
        <w:t>www.west-chester.com by noon 3 business days prior to the meeting.</w:t>
      </w:r>
    </w:p>
    <w:sectPr w:rsidR="00B81A0D" w:rsidRPr="00B204BB" w:rsidSect="005D150E">
      <w:footerReference w:type="default" r:id="rId12"/>
      <w:headerReference w:type="first" r:id="rId13"/>
      <w:pgSz w:w="12240" w:h="15840" w:code="1"/>
      <w:pgMar w:top="720" w:right="864" w:bottom="90" w:left="864" w:header="288" w:footer="288" w:gutter="0"/>
      <w:cols w:space="720"/>
      <w:noEndnote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448C6B" w14:textId="77777777" w:rsidR="00856D8A" w:rsidRDefault="00856D8A">
      <w:r>
        <w:separator/>
      </w:r>
    </w:p>
  </w:endnote>
  <w:endnote w:type="continuationSeparator" w:id="0">
    <w:p w14:paraId="6AFC5BDD" w14:textId="77777777" w:rsidR="00856D8A" w:rsidRDefault="00856D8A">
      <w:r>
        <w:continuationSeparator/>
      </w:r>
    </w:p>
  </w:endnote>
  <w:endnote w:type="continuationNotice" w:id="1">
    <w:p w14:paraId="0511C3E8" w14:textId="77777777" w:rsidR="00856D8A" w:rsidRDefault="00856D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FE2BA7" w14:textId="05F9F455" w:rsidR="002B7D90" w:rsidRPr="00FA5F87" w:rsidRDefault="002B7D90">
    <w:pPr>
      <w:pStyle w:val="Footer"/>
      <w:jc w:val="right"/>
    </w:pPr>
  </w:p>
  <w:p w14:paraId="5309745D" w14:textId="77777777" w:rsidR="002B7D90" w:rsidRDefault="002B7D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EB4E2A" w14:textId="77777777" w:rsidR="00856D8A" w:rsidRDefault="00856D8A">
      <w:r>
        <w:separator/>
      </w:r>
    </w:p>
  </w:footnote>
  <w:footnote w:type="continuationSeparator" w:id="0">
    <w:p w14:paraId="3E959EF0" w14:textId="77777777" w:rsidR="00856D8A" w:rsidRDefault="00856D8A">
      <w:r>
        <w:continuationSeparator/>
      </w:r>
    </w:p>
  </w:footnote>
  <w:footnote w:type="continuationNotice" w:id="1">
    <w:p w14:paraId="363F5598" w14:textId="77777777" w:rsidR="00856D8A" w:rsidRDefault="00856D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9A3F0" w14:textId="5922A4CC" w:rsidR="00646AD1" w:rsidRPr="00C4392B" w:rsidRDefault="44BE41E3" w:rsidP="44BE41E3">
    <w:pPr>
      <w:pStyle w:val="Header"/>
      <w:jc w:val="right"/>
      <w:rPr>
        <w:rFonts w:ascii="Georgia" w:eastAsia="Georgia" w:hAnsi="Georgia" w:cs="Georgia"/>
        <w:b/>
        <w:bCs/>
        <w:color w:val="C00000"/>
        <w:sz w:val="20"/>
        <w:szCs w:val="20"/>
      </w:rPr>
    </w:pPr>
    <w:r w:rsidRPr="44BE41E3">
      <w:rPr>
        <w:rFonts w:ascii="Georgia" w:eastAsia="Georgia" w:hAnsi="Georgia" w:cs="Georgia"/>
        <w:b/>
        <w:bCs/>
        <w:color w:val="C00000"/>
        <w:sz w:val="20"/>
        <w:szCs w:val="20"/>
      </w:rPr>
      <w:t xml:space="preserve">Updated </w:t>
    </w:r>
    <w:r w:rsidR="00190931">
      <w:rPr>
        <w:rFonts w:ascii="Georgia" w:eastAsia="Georgia" w:hAnsi="Georgia" w:cs="Georgia"/>
        <w:b/>
        <w:bCs/>
        <w:color w:val="C00000"/>
        <w:sz w:val="20"/>
        <w:szCs w:val="20"/>
      </w:rPr>
      <w:t>July 5</w:t>
    </w:r>
    <w:r w:rsidRPr="44BE41E3">
      <w:rPr>
        <w:rFonts w:ascii="Georgia" w:eastAsia="Georgia" w:hAnsi="Georgia" w:cs="Georgia"/>
        <w:b/>
        <w:bCs/>
        <w:color w:val="C00000"/>
        <w:sz w:val="20"/>
        <w:szCs w:val="20"/>
      </w:rPr>
      <w:t>, 2017</w:t>
    </w:r>
  </w:p>
  <w:p w14:paraId="29E2F333" w14:textId="77777777" w:rsidR="00FA6C3F" w:rsidRPr="00646AD1" w:rsidRDefault="00FA6C3F" w:rsidP="00646AD1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msQ28hDoWQfDnb" int2:id="XFR6GIKQ">
      <int2:state int2:value="Rejected" int2:type="AugLoop_Text_Critique"/>
    </int2:textHash>
    <int2:textHash int2:hashCode="Rmatb0eNmVwJoZ" int2:id="uJn1urUO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051DB"/>
    <w:multiLevelType w:val="hybridMultilevel"/>
    <w:tmpl w:val="E092BA78"/>
    <w:lvl w:ilvl="0" w:tplc="083AFAD4">
      <w:start w:val="1"/>
      <w:numFmt w:val="upperLetter"/>
      <w:lvlText w:val="%1."/>
      <w:lvlJc w:val="left"/>
      <w:pPr>
        <w:ind w:left="1080" w:hanging="360"/>
      </w:pPr>
      <w:rPr>
        <w:rFonts w:asciiTheme="minorHAnsi" w:hAnsiTheme="minorHAnsi" w:cstheme="minorHAnsi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2F61BC"/>
    <w:multiLevelType w:val="hybridMultilevel"/>
    <w:tmpl w:val="656A0F60"/>
    <w:lvl w:ilvl="0" w:tplc="851856B4">
      <w:start w:val="1"/>
      <w:numFmt w:val="lowerLetter"/>
      <w:lvlText w:val="%1."/>
      <w:lvlJc w:val="left"/>
      <w:pPr>
        <w:ind w:left="153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C1310F"/>
    <w:multiLevelType w:val="hybridMultilevel"/>
    <w:tmpl w:val="4DAC35D2"/>
    <w:lvl w:ilvl="0" w:tplc="45D68B74">
      <w:start w:val="1"/>
      <w:numFmt w:val="upperLetter"/>
      <w:lvlText w:val="%1."/>
      <w:lvlJc w:val="left"/>
      <w:pPr>
        <w:ind w:left="720" w:hanging="360"/>
      </w:pPr>
    </w:lvl>
    <w:lvl w:ilvl="1" w:tplc="4436266E">
      <w:start w:val="1"/>
      <w:numFmt w:val="lowerLetter"/>
      <w:lvlText w:val="%2."/>
      <w:lvlJc w:val="left"/>
      <w:pPr>
        <w:ind w:left="1440" w:hanging="360"/>
      </w:pPr>
    </w:lvl>
    <w:lvl w:ilvl="2" w:tplc="C98C8CDC">
      <w:start w:val="1"/>
      <w:numFmt w:val="lowerRoman"/>
      <w:lvlText w:val="%3."/>
      <w:lvlJc w:val="right"/>
      <w:pPr>
        <w:ind w:left="2160" w:hanging="180"/>
      </w:pPr>
    </w:lvl>
    <w:lvl w:ilvl="3" w:tplc="3F6C71D0">
      <w:start w:val="1"/>
      <w:numFmt w:val="decimal"/>
      <w:lvlText w:val="%4."/>
      <w:lvlJc w:val="left"/>
      <w:pPr>
        <w:ind w:left="2880" w:hanging="360"/>
      </w:pPr>
    </w:lvl>
    <w:lvl w:ilvl="4" w:tplc="BB8222BE">
      <w:start w:val="1"/>
      <w:numFmt w:val="lowerLetter"/>
      <w:lvlText w:val="%5."/>
      <w:lvlJc w:val="left"/>
      <w:pPr>
        <w:ind w:left="3600" w:hanging="360"/>
      </w:pPr>
    </w:lvl>
    <w:lvl w:ilvl="5" w:tplc="58D8BECA">
      <w:start w:val="1"/>
      <w:numFmt w:val="lowerRoman"/>
      <w:lvlText w:val="%6."/>
      <w:lvlJc w:val="right"/>
      <w:pPr>
        <w:ind w:left="4320" w:hanging="180"/>
      </w:pPr>
    </w:lvl>
    <w:lvl w:ilvl="6" w:tplc="EEF242AE">
      <w:start w:val="1"/>
      <w:numFmt w:val="decimal"/>
      <w:lvlText w:val="%7."/>
      <w:lvlJc w:val="left"/>
      <w:pPr>
        <w:ind w:left="5040" w:hanging="360"/>
      </w:pPr>
    </w:lvl>
    <w:lvl w:ilvl="7" w:tplc="70062A4C">
      <w:start w:val="1"/>
      <w:numFmt w:val="lowerLetter"/>
      <w:lvlText w:val="%8."/>
      <w:lvlJc w:val="left"/>
      <w:pPr>
        <w:ind w:left="5760" w:hanging="360"/>
      </w:pPr>
    </w:lvl>
    <w:lvl w:ilvl="8" w:tplc="32241EA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C9075E"/>
    <w:multiLevelType w:val="hybridMultilevel"/>
    <w:tmpl w:val="A3CE885E"/>
    <w:lvl w:ilvl="0" w:tplc="5472F942">
      <w:start w:val="1"/>
      <w:numFmt w:val="lowerLetter"/>
      <w:lvlText w:val="%1."/>
      <w:lvlJc w:val="left"/>
      <w:pPr>
        <w:ind w:left="153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5F296A"/>
    <w:multiLevelType w:val="hybridMultilevel"/>
    <w:tmpl w:val="4522B508"/>
    <w:lvl w:ilvl="0" w:tplc="85EE60EA">
      <w:start w:val="1"/>
      <w:numFmt w:val="upperLetter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63D1EF1"/>
    <w:multiLevelType w:val="hybridMultilevel"/>
    <w:tmpl w:val="936069F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C8D5AFE"/>
    <w:multiLevelType w:val="hybridMultilevel"/>
    <w:tmpl w:val="58787AE6"/>
    <w:lvl w:ilvl="0" w:tplc="A5540DA8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C90B88F"/>
    <w:multiLevelType w:val="hybridMultilevel"/>
    <w:tmpl w:val="C02A9F8C"/>
    <w:lvl w:ilvl="0" w:tplc="426A68CA">
      <w:start w:val="1"/>
      <w:numFmt w:val="decimal"/>
      <w:lvlText w:val="%1."/>
      <w:lvlJc w:val="left"/>
      <w:pPr>
        <w:ind w:left="720" w:hanging="360"/>
      </w:pPr>
    </w:lvl>
    <w:lvl w:ilvl="1" w:tplc="A1C8DE8E">
      <w:start w:val="1"/>
      <w:numFmt w:val="lowerLetter"/>
      <w:lvlText w:val="%2."/>
      <w:lvlJc w:val="left"/>
      <w:pPr>
        <w:ind w:left="1440" w:hanging="360"/>
      </w:pPr>
    </w:lvl>
    <w:lvl w:ilvl="2" w:tplc="936E69CE">
      <w:start w:val="1"/>
      <w:numFmt w:val="lowerRoman"/>
      <w:lvlText w:val="%3."/>
      <w:lvlJc w:val="right"/>
      <w:pPr>
        <w:ind w:left="2160" w:hanging="180"/>
      </w:pPr>
    </w:lvl>
    <w:lvl w:ilvl="3" w:tplc="A43E65EE">
      <w:start w:val="1"/>
      <w:numFmt w:val="decimal"/>
      <w:lvlText w:val="%4."/>
      <w:lvlJc w:val="left"/>
      <w:pPr>
        <w:ind w:left="2880" w:hanging="360"/>
      </w:pPr>
    </w:lvl>
    <w:lvl w:ilvl="4" w:tplc="CE344F14">
      <w:start w:val="1"/>
      <w:numFmt w:val="lowerLetter"/>
      <w:lvlText w:val="%5."/>
      <w:lvlJc w:val="left"/>
      <w:pPr>
        <w:ind w:left="3600" w:hanging="360"/>
      </w:pPr>
    </w:lvl>
    <w:lvl w:ilvl="5" w:tplc="3D94D396">
      <w:start w:val="1"/>
      <w:numFmt w:val="lowerRoman"/>
      <w:lvlText w:val="%6."/>
      <w:lvlJc w:val="right"/>
      <w:pPr>
        <w:ind w:left="4320" w:hanging="180"/>
      </w:pPr>
    </w:lvl>
    <w:lvl w:ilvl="6" w:tplc="DB3C1E56">
      <w:start w:val="1"/>
      <w:numFmt w:val="decimal"/>
      <w:lvlText w:val="%7."/>
      <w:lvlJc w:val="left"/>
      <w:pPr>
        <w:ind w:left="5040" w:hanging="360"/>
      </w:pPr>
    </w:lvl>
    <w:lvl w:ilvl="7" w:tplc="1EC8567A">
      <w:start w:val="1"/>
      <w:numFmt w:val="lowerLetter"/>
      <w:lvlText w:val="%8."/>
      <w:lvlJc w:val="left"/>
      <w:pPr>
        <w:ind w:left="5760" w:hanging="360"/>
      </w:pPr>
    </w:lvl>
    <w:lvl w:ilvl="8" w:tplc="1ABAB16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731DE5"/>
    <w:multiLevelType w:val="hybridMultilevel"/>
    <w:tmpl w:val="FA94AF58"/>
    <w:lvl w:ilvl="0" w:tplc="869EEC76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A121480"/>
    <w:multiLevelType w:val="hybridMultilevel"/>
    <w:tmpl w:val="2684235C"/>
    <w:lvl w:ilvl="0" w:tplc="151066B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F7A65D4"/>
    <w:multiLevelType w:val="hybridMultilevel"/>
    <w:tmpl w:val="DBCE12A0"/>
    <w:lvl w:ilvl="0" w:tplc="E4B23CD4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0CB630F"/>
    <w:multiLevelType w:val="hybridMultilevel"/>
    <w:tmpl w:val="505EAB38"/>
    <w:lvl w:ilvl="0" w:tplc="0CAC6496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3DF0D2C"/>
    <w:multiLevelType w:val="hybridMultilevel"/>
    <w:tmpl w:val="B0AC67D8"/>
    <w:lvl w:ilvl="0" w:tplc="93C685C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8E20DA9C">
      <w:start w:val="1"/>
      <w:numFmt w:val="upperLetter"/>
      <w:lvlText w:val="%2."/>
      <w:lvlJc w:val="left"/>
      <w:pPr>
        <w:ind w:left="1440" w:hanging="360"/>
      </w:pPr>
      <w:rPr>
        <w:rFonts w:asciiTheme="minorHAnsi" w:eastAsia="Georgia" w:hAnsiTheme="minorHAnsi" w:cstheme="minorBidi"/>
      </w:rPr>
    </w:lvl>
    <w:lvl w:ilvl="2" w:tplc="65BEA608">
      <w:start w:val="1"/>
      <w:numFmt w:val="decimal"/>
      <w:lvlText w:val="%3."/>
      <w:lvlJc w:val="right"/>
      <w:pPr>
        <w:ind w:left="2160" w:hanging="180"/>
      </w:pPr>
      <w:rPr>
        <w:rFonts w:asciiTheme="minorHAnsi" w:eastAsia="Georgia" w:hAnsiTheme="minorHAnsi" w:cstheme="minorBidi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4A57AF"/>
    <w:multiLevelType w:val="hybridMultilevel"/>
    <w:tmpl w:val="5C8AB136"/>
    <w:lvl w:ilvl="0" w:tplc="0409000F">
      <w:start w:val="1"/>
      <w:numFmt w:val="decimal"/>
      <w:lvlText w:val="%1."/>
      <w:lvlJc w:val="left"/>
      <w:pPr>
        <w:ind w:left="1526" w:hanging="360"/>
      </w:pPr>
    </w:lvl>
    <w:lvl w:ilvl="1" w:tplc="04090019" w:tentative="1">
      <w:start w:val="1"/>
      <w:numFmt w:val="lowerLetter"/>
      <w:lvlText w:val="%2."/>
      <w:lvlJc w:val="left"/>
      <w:pPr>
        <w:ind w:left="2246" w:hanging="360"/>
      </w:pPr>
    </w:lvl>
    <w:lvl w:ilvl="2" w:tplc="0409001B" w:tentative="1">
      <w:start w:val="1"/>
      <w:numFmt w:val="lowerRoman"/>
      <w:lvlText w:val="%3."/>
      <w:lvlJc w:val="right"/>
      <w:pPr>
        <w:ind w:left="2966" w:hanging="180"/>
      </w:pPr>
    </w:lvl>
    <w:lvl w:ilvl="3" w:tplc="0409000F" w:tentative="1">
      <w:start w:val="1"/>
      <w:numFmt w:val="decimal"/>
      <w:lvlText w:val="%4."/>
      <w:lvlJc w:val="left"/>
      <w:pPr>
        <w:ind w:left="3686" w:hanging="360"/>
      </w:pPr>
    </w:lvl>
    <w:lvl w:ilvl="4" w:tplc="04090019" w:tentative="1">
      <w:start w:val="1"/>
      <w:numFmt w:val="lowerLetter"/>
      <w:lvlText w:val="%5."/>
      <w:lvlJc w:val="left"/>
      <w:pPr>
        <w:ind w:left="4406" w:hanging="360"/>
      </w:pPr>
    </w:lvl>
    <w:lvl w:ilvl="5" w:tplc="0409001B" w:tentative="1">
      <w:start w:val="1"/>
      <w:numFmt w:val="lowerRoman"/>
      <w:lvlText w:val="%6."/>
      <w:lvlJc w:val="right"/>
      <w:pPr>
        <w:ind w:left="5126" w:hanging="180"/>
      </w:pPr>
    </w:lvl>
    <w:lvl w:ilvl="6" w:tplc="0409000F" w:tentative="1">
      <w:start w:val="1"/>
      <w:numFmt w:val="decimal"/>
      <w:lvlText w:val="%7."/>
      <w:lvlJc w:val="left"/>
      <w:pPr>
        <w:ind w:left="5846" w:hanging="360"/>
      </w:pPr>
    </w:lvl>
    <w:lvl w:ilvl="7" w:tplc="04090019" w:tentative="1">
      <w:start w:val="1"/>
      <w:numFmt w:val="lowerLetter"/>
      <w:lvlText w:val="%8."/>
      <w:lvlJc w:val="left"/>
      <w:pPr>
        <w:ind w:left="6566" w:hanging="360"/>
      </w:pPr>
    </w:lvl>
    <w:lvl w:ilvl="8" w:tplc="0409001B" w:tentative="1">
      <w:start w:val="1"/>
      <w:numFmt w:val="lowerRoman"/>
      <w:lvlText w:val="%9."/>
      <w:lvlJc w:val="right"/>
      <w:pPr>
        <w:ind w:left="7286" w:hanging="180"/>
      </w:pPr>
    </w:lvl>
  </w:abstractNum>
  <w:abstractNum w:abstractNumId="14" w15:restartNumberingAfterBreak="0">
    <w:nsid w:val="480A6AD6"/>
    <w:multiLevelType w:val="hybridMultilevel"/>
    <w:tmpl w:val="936069F6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99812AD"/>
    <w:multiLevelType w:val="hybridMultilevel"/>
    <w:tmpl w:val="DE7CC0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0733D3"/>
    <w:multiLevelType w:val="hybridMultilevel"/>
    <w:tmpl w:val="DBAE1BB6"/>
    <w:lvl w:ilvl="0" w:tplc="18CA835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47CF0A2">
      <w:start w:val="1"/>
      <w:numFmt w:val="decimal"/>
      <w:lvlText w:val="%2."/>
      <w:lvlJc w:val="left"/>
      <w:pPr>
        <w:ind w:left="1800" w:hanging="360"/>
      </w:pPr>
      <w:rPr>
        <w:rFonts w:asciiTheme="minorHAnsi" w:eastAsia="Georgia" w:hAnsiTheme="minorHAnsi" w:cstheme="minorBidi"/>
      </w:rPr>
    </w:lvl>
    <w:lvl w:ilvl="2" w:tplc="720CD256">
      <w:start w:val="1"/>
      <w:numFmt w:val="lowerLetter"/>
      <w:lvlText w:val="%3."/>
      <w:lvlJc w:val="right"/>
      <w:pPr>
        <w:ind w:left="2520" w:hanging="180"/>
      </w:pPr>
      <w:rPr>
        <w:rFonts w:asciiTheme="minorHAnsi" w:eastAsia="Georgia" w:hAnsiTheme="minorHAnsi" w:cstheme="minorBidi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44C7D2C"/>
    <w:multiLevelType w:val="hybridMultilevel"/>
    <w:tmpl w:val="6016C77E"/>
    <w:lvl w:ilvl="0" w:tplc="C17EA182">
      <w:start w:val="1"/>
      <w:numFmt w:val="upperLetter"/>
      <w:lvlText w:val="%1."/>
      <w:lvlJc w:val="left"/>
      <w:pPr>
        <w:ind w:left="1110" w:hanging="48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8" w15:restartNumberingAfterBreak="0">
    <w:nsid w:val="6B927D72"/>
    <w:multiLevelType w:val="hybridMultilevel"/>
    <w:tmpl w:val="177AEF9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5472F942">
      <w:start w:val="1"/>
      <w:numFmt w:val="lowerLetter"/>
      <w:lvlText w:val="%2."/>
      <w:lvlJc w:val="left"/>
      <w:pPr>
        <w:ind w:left="1530" w:hanging="360"/>
      </w:pPr>
      <w:rPr>
        <w:i w:val="0"/>
        <w:iCs w:val="0"/>
      </w:rPr>
    </w:lvl>
    <w:lvl w:ilvl="2" w:tplc="855ECDC0">
      <w:start w:val="1"/>
      <w:numFmt w:val="lowerLetter"/>
      <w:lvlText w:val="%3."/>
      <w:lvlJc w:val="left"/>
      <w:pPr>
        <w:ind w:left="25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5C55D1"/>
    <w:multiLevelType w:val="hybridMultilevel"/>
    <w:tmpl w:val="00EE042C"/>
    <w:lvl w:ilvl="0" w:tplc="7A58004E">
      <w:start w:val="4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0" w15:restartNumberingAfterBreak="0">
    <w:nsid w:val="75B4404D"/>
    <w:multiLevelType w:val="hybridMultilevel"/>
    <w:tmpl w:val="1382E48A"/>
    <w:lvl w:ilvl="0" w:tplc="D310B68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70280290">
    <w:abstractNumId w:val="7"/>
  </w:num>
  <w:num w:numId="2" w16cid:durableId="44110203">
    <w:abstractNumId w:val="18"/>
  </w:num>
  <w:num w:numId="3" w16cid:durableId="735277421">
    <w:abstractNumId w:val="5"/>
  </w:num>
  <w:num w:numId="4" w16cid:durableId="1922595222">
    <w:abstractNumId w:val="14"/>
  </w:num>
  <w:num w:numId="5" w16cid:durableId="75639924">
    <w:abstractNumId w:val="3"/>
  </w:num>
  <w:num w:numId="6" w16cid:durableId="1703247390">
    <w:abstractNumId w:val="1"/>
  </w:num>
  <w:num w:numId="7" w16cid:durableId="812210553">
    <w:abstractNumId w:val="13"/>
  </w:num>
  <w:num w:numId="8" w16cid:durableId="1645313899">
    <w:abstractNumId w:val="16"/>
  </w:num>
  <w:num w:numId="9" w16cid:durableId="1849636965">
    <w:abstractNumId w:val="12"/>
  </w:num>
  <w:num w:numId="10" w16cid:durableId="413471959">
    <w:abstractNumId w:val="4"/>
  </w:num>
  <w:num w:numId="11" w16cid:durableId="1468278595">
    <w:abstractNumId w:val="10"/>
  </w:num>
  <w:num w:numId="12" w16cid:durableId="1602301941">
    <w:abstractNumId w:val="11"/>
  </w:num>
  <w:num w:numId="13" w16cid:durableId="2058043928">
    <w:abstractNumId w:val="6"/>
  </w:num>
  <w:num w:numId="14" w16cid:durableId="1408452310">
    <w:abstractNumId w:val="8"/>
  </w:num>
  <w:num w:numId="15" w16cid:durableId="443774139">
    <w:abstractNumId w:val="20"/>
  </w:num>
  <w:num w:numId="16" w16cid:durableId="840196842">
    <w:abstractNumId w:val="15"/>
  </w:num>
  <w:num w:numId="17" w16cid:durableId="746611792">
    <w:abstractNumId w:val="0"/>
  </w:num>
  <w:num w:numId="18" w16cid:durableId="1694719592">
    <w:abstractNumId w:val="9"/>
  </w:num>
  <w:num w:numId="19" w16cid:durableId="124279962">
    <w:abstractNumId w:val="2"/>
  </w:num>
  <w:num w:numId="20" w16cid:durableId="253704571">
    <w:abstractNumId w:val="17"/>
  </w:num>
  <w:num w:numId="21" w16cid:durableId="1247302602">
    <w:abstractNumId w:val="1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30"/>
  <w:drawingGridVerticalSpacing w:val="275"/>
  <w:displayHorizont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zc3NjK1MDIyNrRQ0lEKTi0uzszPAykwrwUAkDWaRCwAAAA="/>
  </w:docVars>
  <w:rsids>
    <w:rsidRoot w:val="00A16D14"/>
    <w:rsid w:val="00001A03"/>
    <w:rsid w:val="0000492C"/>
    <w:rsid w:val="0000504C"/>
    <w:rsid w:val="00005FFE"/>
    <w:rsid w:val="00012FFD"/>
    <w:rsid w:val="0001370B"/>
    <w:rsid w:val="000140DD"/>
    <w:rsid w:val="000149E5"/>
    <w:rsid w:val="00014C2F"/>
    <w:rsid w:val="00014E97"/>
    <w:rsid w:val="00015E07"/>
    <w:rsid w:val="00016E89"/>
    <w:rsid w:val="00020817"/>
    <w:rsid w:val="00021479"/>
    <w:rsid w:val="0002177F"/>
    <w:rsid w:val="00021B57"/>
    <w:rsid w:val="00023190"/>
    <w:rsid w:val="00023C3F"/>
    <w:rsid w:val="00024A0A"/>
    <w:rsid w:val="000257A1"/>
    <w:rsid w:val="0002745A"/>
    <w:rsid w:val="000279A8"/>
    <w:rsid w:val="000304C6"/>
    <w:rsid w:val="000304E9"/>
    <w:rsid w:val="0003194A"/>
    <w:rsid w:val="0003312C"/>
    <w:rsid w:val="00033871"/>
    <w:rsid w:val="00033C9B"/>
    <w:rsid w:val="000340A2"/>
    <w:rsid w:val="00034848"/>
    <w:rsid w:val="00034E7B"/>
    <w:rsid w:val="00036AB0"/>
    <w:rsid w:val="00036F9C"/>
    <w:rsid w:val="0003722D"/>
    <w:rsid w:val="0003764B"/>
    <w:rsid w:val="00040266"/>
    <w:rsid w:val="00040F97"/>
    <w:rsid w:val="0004199A"/>
    <w:rsid w:val="00041EDA"/>
    <w:rsid w:val="00042818"/>
    <w:rsid w:val="00042F39"/>
    <w:rsid w:val="000432AC"/>
    <w:rsid w:val="00044A47"/>
    <w:rsid w:val="00044E10"/>
    <w:rsid w:val="00046011"/>
    <w:rsid w:val="00046130"/>
    <w:rsid w:val="00047663"/>
    <w:rsid w:val="00051192"/>
    <w:rsid w:val="000515F6"/>
    <w:rsid w:val="00051E3A"/>
    <w:rsid w:val="000540A6"/>
    <w:rsid w:val="0005427F"/>
    <w:rsid w:val="0005428B"/>
    <w:rsid w:val="00054505"/>
    <w:rsid w:val="00055934"/>
    <w:rsid w:val="00056862"/>
    <w:rsid w:val="00057344"/>
    <w:rsid w:val="00060AFE"/>
    <w:rsid w:val="00060CC3"/>
    <w:rsid w:val="00061630"/>
    <w:rsid w:val="00061B91"/>
    <w:rsid w:val="00061CCC"/>
    <w:rsid w:val="00061EB7"/>
    <w:rsid w:val="000620C4"/>
    <w:rsid w:val="0006410B"/>
    <w:rsid w:val="00064145"/>
    <w:rsid w:val="00064B71"/>
    <w:rsid w:val="00064DF6"/>
    <w:rsid w:val="000669E8"/>
    <w:rsid w:val="00066EA5"/>
    <w:rsid w:val="00067383"/>
    <w:rsid w:val="00067964"/>
    <w:rsid w:val="000679C7"/>
    <w:rsid w:val="00067AFF"/>
    <w:rsid w:val="00070030"/>
    <w:rsid w:val="00070591"/>
    <w:rsid w:val="00071060"/>
    <w:rsid w:val="00071721"/>
    <w:rsid w:val="00071751"/>
    <w:rsid w:val="0007181F"/>
    <w:rsid w:val="0007305B"/>
    <w:rsid w:val="00074D9D"/>
    <w:rsid w:val="00074E28"/>
    <w:rsid w:val="0007559E"/>
    <w:rsid w:val="00076401"/>
    <w:rsid w:val="00080780"/>
    <w:rsid w:val="00081276"/>
    <w:rsid w:val="00081B31"/>
    <w:rsid w:val="00081E49"/>
    <w:rsid w:val="00082122"/>
    <w:rsid w:val="0008314E"/>
    <w:rsid w:val="00085A97"/>
    <w:rsid w:val="000869CA"/>
    <w:rsid w:val="00086F49"/>
    <w:rsid w:val="00087211"/>
    <w:rsid w:val="00087ACE"/>
    <w:rsid w:val="000910FA"/>
    <w:rsid w:val="0009169F"/>
    <w:rsid w:val="000916DA"/>
    <w:rsid w:val="00091983"/>
    <w:rsid w:val="0009220A"/>
    <w:rsid w:val="00093A1F"/>
    <w:rsid w:val="00093A70"/>
    <w:rsid w:val="00093F16"/>
    <w:rsid w:val="0009451D"/>
    <w:rsid w:val="0009538B"/>
    <w:rsid w:val="0009596E"/>
    <w:rsid w:val="000A002A"/>
    <w:rsid w:val="000A04DF"/>
    <w:rsid w:val="000A0D93"/>
    <w:rsid w:val="000A1D7D"/>
    <w:rsid w:val="000A226C"/>
    <w:rsid w:val="000A247A"/>
    <w:rsid w:val="000A3106"/>
    <w:rsid w:val="000A3B4A"/>
    <w:rsid w:val="000A4164"/>
    <w:rsid w:val="000A4511"/>
    <w:rsid w:val="000A625B"/>
    <w:rsid w:val="000A62E5"/>
    <w:rsid w:val="000A662A"/>
    <w:rsid w:val="000B067D"/>
    <w:rsid w:val="000B28F0"/>
    <w:rsid w:val="000B3641"/>
    <w:rsid w:val="000B3CC5"/>
    <w:rsid w:val="000B3E4D"/>
    <w:rsid w:val="000B4C14"/>
    <w:rsid w:val="000B4CB9"/>
    <w:rsid w:val="000B4ECB"/>
    <w:rsid w:val="000B5077"/>
    <w:rsid w:val="000B7386"/>
    <w:rsid w:val="000B73EA"/>
    <w:rsid w:val="000B7A98"/>
    <w:rsid w:val="000B7B58"/>
    <w:rsid w:val="000C0244"/>
    <w:rsid w:val="000C17D1"/>
    <w:rsid w:val="000C231F"/>
    <w:rsid w:val="000C2C45"/>
    <w:rsid w:val="000C5354"/>
    <w:rsid w:val="000C5594"/>
    <w:rsid w:val="000C6D2A"/>
    <w:rsid w:val="000C7107"/>
    <w:rsid w:val="000C7714"/>
    <w:rsid w:val="000D18C4"/>
    <w:rsid w:val="000D207B"/>
    <w:rsid w:val="000D52A4"/>
    <w:rsid w:val="000D53DC"/>
    <w:rsid w:val="000D6BD7"/>
    <w:rsid w:val="000E065A"/>
    <w:rsid w:val="000E1AEC"/>
    <w:rsid w:val="000E23C0"/>
    <w:rsid w:val="000E2412"/>
    <w:rsid w:val="000E24A9"/>
    <w:rsid w:val="000E556F"/>
    <w:rsid w:val="000E6072"/>
    <w:rsid w:val="000E6F88"/>
    <w:rsid w:val="000E74F4"/>
    <w:rsid w:val="000E7C2A"/>
    <w:rsid w:val="000F620C"/>
    <w:rsid w:val="000F72C7"/>
    <w:rsid w:val="000F7A8B"/>
    <w:rsid w:val="001004F0"/>
    <w:rsid w:val="001007A6"/>
    <w:rsid w:val="00101AA5"/>
    <w:rsid w:val="001020C5"/>
    <w:rsid w:val="0010286B"/>
    <w:rsid w:val="00102DB9"/>
    <w:rsid w:val="00103629"/>
    <w:rsid w:val="00104474"/>
    <w:rsid w:val="00104877"/>
    <w:rsid w:val="001056A3"/>
    <w:rsid w:val="0010579D"/>
    <w:rsid w:val="001069AB"/>
    <w:rsid w:val="001070EC"/>
    <w:rsid w:val="00107221"/>
    <w:rsid w:val="00107A61"/>
    <w:rsid w:val="0011000A"/>
    <w:rsid w:val="00110B33"/>
    <w:rsid w:val="00111181"/>
    <w:rsid w:val="0011194C"/>
    <w:rsid w:val="001157A1"/>
    <w:rsid w:val="0011614D"/>
    <w:rsid w:val="00116230"/>
    <w:rsid w:val="00116B78"/>
    <w:rsid w:val="00116E83"/>
    <w:rsid w:val="00117800"/>
    <w:rsid w:val="001203E0"/>
    <w:rsid w:val="00120BFA"/>
    <w:rsid w:val="00121584"/>
    <w:rsid w:val="00121764"/>
    <w:rsid w:val="00122289"/>
    <w:rsid w:val="00122930"/>
    <w:rsid w:val="00124FF2"/>
    <w:rsid w:val="001252CA"/>
    <w:rsid w:val="00125351"/>
    <w:rsid w:val="00125700"/>
    <w:rsid w:val="0012723B"/>
    <w:rsid w:val="00130914"/>
    <w:rsid w:val="00130CCD"/>
    <w:rsid w:val="00131BFF"/>
    <w:rsid w:val="00131D00"/>
    <w:rsid w:val="00131EE8"/>
    <w:rsid w:val="001336CF"/>
    <w:rsid w:val="001338FA"/>
    <w:rsid w:val="00133A2F"/>
    <w:rsid w:val="00134E3D"/>
    <w:rsid w:val="0013513F"/>
    <w:rsid w:val="00136CB6"/>
    <w:rsid w:val="00137447"/>
    <w:rsid w:val="001379C4"/>
    <w:rsid w:val="00140723"/>
    <w:rsid w:val="00141769"/>
    <w:rsid w:val="00141EDA"/>
    <w:rsid w:val="00142EF7"/>
    <w:rsid w:val="00143130"/>
    <w:rsid w:val="00143B74"/>
    <w:rsid w:val="00143C31"/>
    <w:rsid w:val="00143EDF"/>
    <w:rsid w:val="00144E59"/>
    <w:rsid w:val="00144FFA"/>
    <w:rsid w:val="00145EEB"/>
    <w:rsid w:val="001461B0"/>
    <w:rsid w:val="0014624F"/>
    <w:rsid w:val="00146571"/>
    <w:rsid w:val="00150631"/>
    <w:rsid w:val="00150957"/>
    <w:rsid w:val="0015095D"/>
    <w:rsid w:val="00150C70"/>
    <w:rsid w:val="001518B1"/>
    <w:rsid w:val="001522D0"/>
    <w:rsid w:val="001523CF"/>
    <w:rsid w:val="00152D9B"/>
    <w:rsid w:val="0015302A"/>
    <w:rsid w:val="001530B0"/>
    <w:rsid w:val="001534F7"/>
    <w:rsid w:val="00153A38"/>
    <w:rsid w:val="00155E4F"/>
    <w:rsid w:val="001570B2"/>
    <w:rsid w:val="00157316"/>
    <w:rsid w:val="00157338"/>
    <w:rsid w:val="00160536"/>
    <w:rsid w:val="00160538"/>
    <w:rsid w:val="00160F32"/>
    <w:rsid w:val="001613B4"/>
    <w:rsid w:val="001622FA"/>
    <w:rsid w:val="001638F4"/>
    <w:rsid w:val="00163B2B"/>
    <w:rsid w:val="0016436B"/>
    <w:rsid w:val="00166911"/>
    <w:rsid w:val="0016742B"/>
    <w:rsid w:val="001710C4"/>
    <w:rsid w:val="001727CA"/>
    <w:rsid w:val="001733EE"/>
    <w:rsid w:val="001739D8"/>
    <w:rsid w:val="00173D55"/>
    <w:rsid w:val="00175166"/>
    <w:rsid w:val="0017575C"/>
    <w:rsid w:val="00175E24"/>
    <w:rsid w:val="00176100"/>
    <w:rsid w:val="0017612B"/>
    <w:rsid w:val="00176162"/>
    <w:rsid w:val="0017636C"/>
    <w:rsid w:val="00177DEC"/>
    <w:rsid w:val="00177FE2"/>
    <w:rsid w:val="00180653"/>
    <w:rsid w:val="00180897"/>
    <w:rsid w:val="0018144C"/>
    <w:rsid w:val="00181B5C"/>
    <w:rsid w:val="00182332"/>
    <w:rsid w:val="001823BE"/>
    <w:rsid w:val="001835A8"/>
    <w:rsid w:val="00187674"/>
    <w:rsid w:val="0019003E"/>
    <w:rsid w:val="00190931"/>
    <w:rsid w:val="00190CFA"/>
    <w:rsid w:val="001915C1"/>
    <w:rsid w:val="001930EA"/>
    <w:rsid w:val="00194117"/>
    <w:rsid w:val="00194308"/>
    <w:rsid w:val="00194A2C"/>
    <w:rsid w:val="00194F42"/>
    <w:rsid w:val="00194F6A"/>
    <w:rsid w:val="0019572C"/>
    <w:rsid w:val="001957D6"/>
    <w:rsid w:val="0019637A"/>
    <w:rsid w:val="00196BC1"/>
    <w:rsid w:val="001970B5"/>
    <w:rsid w:val="001A0854"/>
    <w:rsid w:val="001A12E2"/>
    <w:rsid w:val="001A4CBE"/>
    <w:rsid w:val="001A528A"/>
    <w:rsid w:val="001A643B"/>
    <w:rsid w:val="001B3614"/>
    <w:rsid w:val="001B3671"/>
    <w:rsid w:val="001B3A30"/>
    <w:rsid w:val="001B57D5"/>
    <w:rsid w:val="001B5A3C"/>
    <w:rsid w:val="001B5E90"/>
    <w:rsid w:val="001B5EA8"/>
    <w:rsid w:val="001B6033"/>
    <w:rsid w:val="001B61A7"/>
    <w:rsid w:val="001B6E16"/>
    <w:rsid w:val="001C0AA8"/>
    <w:rsid w:val="001C0C21"/>
    <w:rsid w:val="001C1345"/>
    <w:rsid w:val="001C1625"/>
    <w:rsid w:val="001C1EC1"/>
    <w:rsid w:val="001C2034"/>
    <w:rsid w:val="001C2DEE"/>
    <w:rsid w:val="001C3A90"/>
    <w:rsid w:val="001C4320"/>
    <w:rsid w:val="001C55EA"/>
    <w:rsid w:val="001C72B7"/>
    <w:rsid w:val="001C7359"/>
    <w:rsid w:val="001C7B7C"/>
    <w:rsid w:val="001D19D5"/>
    <w:rsid w:val="001D2B45"/>
    <w:rsid w:val="001D2E85"/>
    <w:rsid w:val="001D3292"/>
    <w:rsid w:val="001D3384"/>
    <w:rsid w:val="001D3A20"/>
    <w:rsid w:val="001D47A2"/>
    <w:rsid w:val="001D5BD5"/>
    <w:rsid w:val="001D5BE0"/>
    <w:rsid w:val="001D61E2"/>
    <w:rsid w:val="001D7EC9"/>
    <w:rsid w:val="001E1BB6"/>
    <w:rsid w:val="001E2840"/>
    <w:rsid w:val="001E2CC9"/>
    <w:rsid w:val="001E344B"/>
    <w:rsid w:val="001E351A"/>
    <w:rsid w:val="001E45F4"/>
    <w:rsid w:val="001E4754"/>
    <w:rsid w:val="001E4ABE"/>
    <w:rsid w:val="001E6EC6"/>
    <w:rsid w:val="001E73A3"/>
    <w:rsid w:val="001F0C5D"/>
    <w:rsid w:val="001F1B28"/>
    <w:rsid w:val="001F1FBC"/>
    <w:rsid w:val="001F3A93"/>
    <w:rsid w:val="001F5D09"/>
    <w:rsid w:val="001F759F"/>
    <w:rsid w:val="00201AD9"/>
    <w:rsid w:val="002021D1"/>
    <w:rsid w:val="00203865"/>
    <w:rsid w:val="0020543A"/>
    <w:rsid w:val="00205B46"/>
    <w:rsid w:val="002060CA"/>
    <w:rsid w:val="00211B46"/>
    <w:rsid w:val="002130A6"/>
    <w:rsid w:val="00213975"/>
    <w:rsid w:val="0021410C"/>
    <w:rsid w:val="0021572E"/>
    <w:rsid w:val="00216518"/>
    <w:rsid w:val="0021660C"/>
    <w:rsid w:val="00216FDE"/>
    <w:rsid w:val="00217289"/>
    <w:rsid w:val="00217731"/>
    <w:rsid w:val="00217DB3"/>
    <w:rsid w:val="002222CF"/>
    <w:rsid w:val="002229FD"/>
    <w:rsid w:val="00222A16"/>
    <w:rsid w:val="00223B3A"/>
    <w:rsid w:val="00223DDE"/>
    <w:rsid w:val="00226381"/>
    <w:rsid w:val="00226462"/>
    <w:rsid w:val="00226EAD"/>
    <w:rsid w:val="00227AEA"/>
    <w:rsid w:val="0023086A"/>
    <w:rsid w:val="00231099"/>
    <w:rsid w:val="002319C4"/>
    <w:rsid w:val="00231FD9"/>
    <w:rsid w:val="002328D4"/>
    <w:rsid w:val="002351D9"/>
    <w:rsid w:val="002354B3"/>
    <w:rsid w:val="00235F10"/>
    <w:rsid w:val="00237B56"/>
    <w:rsid w:val="00241499"/>
    <w:rsid w:val="00241EB4"/>
    <w:rsid w:val="002427BF"/>
    <w:rsid w:val="002448FE"/>
    <w:rsid w:val="00245823"/>
    <w:rsid w:val="00245B25"/>
    <w:rsid w:val="00245CC8"/>
    <w:rsid w:val="00247363"/>
    <w:rsid w:val="0024750C"/>
    <w:rsid w:val="002508DB"/>
    <w:rsid w:val="00250BAF"/>
    <w:rsid w:val="00250C2F"/>
    <w:rsid w:val="00251E72"/>
    <w:rsid w:val="0025274A"/>
    <w:rsid w:val="00252C79"/>
    <w:rsid w:val="00252FEE"/>
    <w:rsid w:val="00253186"/>
    <w:rsid w:val="00253241"/>
    <w:rsid w:val="00253A06"/>
    <w:rsid w:val="00254502"/>
    <w:rsid w:val="00255029"/>
    <w:rsid w:val="0025652A"/>
    <w:rsid w:val="002566E7"/>
    <w:rsid w:val="00257D19"/>
    <w:rsid w:val="00260A92"/>
    <w:rsid w:val="00261DC2"/>
    <w:rsid w:val="002629B2"/>
    <w:rsid w:val="002637A4"/>
    <w:rsid w:val="00263F0A"/>
    <w:rsid w:val="00264D48"/>
    <w:rsid w:val="00265538"/>
    <w:rsid w:val="0026559E"/>
    <w:rsid w:val="00266022"/>
    <w:rsid w:val="00266308"/>
    <w:rsid w:val="002665A7"/>
    <w:rsid w:val="002665C9"/>
    <w:rsid w:val="002703D1"/>
    <w:rsid w:val="00271F92"/>
    <w:rsid w:val="002731CB"/>
    <w:rsid w:val="00273268"/>
    <w:rsid w:val="0027424E"/>
    <w:rsid w:val="00274EA9"/>
    <w:rsid w:val="002769FB"/>
    <w:rsid w:val="00277366"/>
    <w:rsid w:val="00280D0A"/>
    <w:rsid w:val="00282E81"/>
    <w:rsid w:val="0028439C"/>
    <w:rsid w:val="00284BC5"/>
    <w:rsid w:val="002850CE"/>
    <w:rsid w:val="00285857"/>
    <w:rsid w:val="002861E4"/>
    <w:rsid w:val="00286FCD"/>
    <w:rsid w:val="00287E72"/>
    <w:rsid w:val="00290640"/>
    <w:rsid w:val="00290E63"/>
    <w:rsid w:val="00291843"/>
    <w:rsid w:val="002920EA"/>
    <w:rsid w:val="00292ABB"/>
    <w:rsid w:val="00292E35"/>
    <w:rsid w:val="0029362E"/>
    <w:rsid w:val="00293BC2"/>
    <w:rsid w:val="00293E61"/>
    <w:rsid w:val="00295204"/>
    <w:rsid w:val="00295413"/>
    <w:rsid w:val="00295BC7"/>
    <w:rsid w:val="00295BF5"/>
    <w:rsid w:val="00295ED4"/>
    <w:rsid w:val="002A1211"/>
    <w:rsid w:val="002A14C3"/>
    <w:rsid w:val="002A1BE0"/>
    <w:rsid w:val="002A1CE1"/>
    <w:rsid w:val="002A3BEB"/>
    <w:rsid w:val="002A4D1C"/>
    <w:rsid w:val="002A5044"/>
    <w:rsid w:val="002A564F"/>
    <w:rsid w:val="002A6B77"/>
    <w:rsid w:val="002A70F7"/>
    <w:rsid w:val="002A7FB9"/>
    <w:rsid w:val="002B0051"/>
    <w:rsid w:val="002B0158"/>
    <w:rsid w:val="002B146F"/>
    <w:rsid w:val="002B1D6B"/>
    <w:rsid w:val="002B27E7"/>
    <w:rsid w:val="002B2A0F"/>
    <w:rsid w:val="002B331D"/>
    <w:rsid w:val="002B3ED4"/>
    <w:rsid w:val="002B3F7B"/>
    <w:rsid w:val="002B43C4"/>
    <w:rsid w:val="002B48ED"/>
    <w:rsid w:val="002B63FB"/>
    <w:rsid w:val="002B6FF1"/>
    <w:rsid w:val="002B73F9"/>
    <w:rsid w:val="002B7D7B"/>
    <w:rsid w:val="002B7D90"/>
    <w:rsid w:val="002B7DEC"/>
    <w:rsid w:val="002C0262"/>
    <w:rsid w:val="002C15D1"/>
    <w:rsid w:val="002C1BD1"/>
    <w:rsid w:val="002C1C34"/>
    <w:rsid w:val="002C3944"/>
    <w:rsid w:val="002C445B"/>
    <w:rsid w:val="002C5F9A"/>
    <w:rsid w:val="002D00A1"/>
    <w:rsid w:val="002D051C"/>
    <w:rsid w:val="002D0871"/>
    <w:rsid w:val="002D12D9"/>
    <w:rsid w:val="002D1DD7"/>
    <w:rsid w:val="002D20FC"/>
    <w:rsid w:val="002D2698"/>
    <w:rsid w:val="002D2A45"/>
    <w:rsid w:val="002D3120"/>
    <w:rsid w:val="002D5147"/>
    <w:rsid w:val="002D52CE"/>
    <w:rsid w:val="002D5D5C"/>
    <w:rsid w:val="002D67FA"/>
    <w:rsid w:val="002D6A1B"/>
    <w:rsid w:val="002D7085"/>
    <w:rsid w:val="002D71A7"/>
    <w:rsid w:val="002D731C"/>
    <w:rsid w:val="002D73C6"/>
    <w:rsid w:val="002D74DC"/>
    <w:rsid w:val="002D782C"/>
    <w:rsid w:val="002D7C90"/>
    <w:rsid w:val="002D7FC5"/>
    <w:rsid w:val="002E047F"/>
    <w:rsid w:val="002E07D9"/>
    <w:rsid w:val="002E0C03"/>
    <w:rsid w:val="002E10A2"/>
    <w:rsid w:val="002E2625"/>
    <w:rsid w:val="002E3D96"/>
    <w:rsid w:val="002E4623"/>
    <w:rsid w:val="002E470B"/>
    <w:rsid w:val="002E5562"/>
    <w:rsid w:val="002E6861"/>
    <w:rsid w:val="002E76E5"/>
    <w:rsid w:val="002E7A71"/>
    <w:rsid w:val="002F00EE"/>
    <w:rsid w:val="002F04AC"/>
    <w:rsid w:val="002F0AA2"/>
    <w:rsid w:val="002F1409"/>
    <w:rsid w:val="002F14E3"/>
    <w:rsid w:val="002F1B02"/>
    <w:rsid w:val="002F5711"/>
    <w:rsid w:val="002F5F88"/>
    <w:rsid w:val="002F6764"/>
    <w:rsid w:val="002F79FD"/>
    <w:rsid w:val="002F7FCC"/>
    <w:rsid w:val="003002FC"/>
    <w:rsid w:val="0030207D"/>
    <w:rsid w:val="003027A6"/>
    <w:rsid w:val="00303043"/>
    <w:rsid w:val="00303941"/>
    <w:rsid w:val="00303A50"/>
    <w:rsid w:val="00304045"/>
    <w:rsid w:val="003048ED"/>
    <w:rsid w:val="003050F1"/>
    <w:rsid w:val="00305225"/>
    <w:rsid w:val="003053B3"/>
    <w:rsid w:val="00305462"/>
    <w:rsid w:val="00305530"/>
    <w:rsid w:val="00305ABF"/>
    <w:rsid w:val="00305C1F"/>
    <w:rsid w:val="00306D51"/>
    <w:rsid w:val="00306DA2"/>
    <w:rsid w:val="00307A93"/>
    <w:rsid w:val="00307F3C"/>
    <w:rsid w:val="00310E3F"/>
    <w:rsid w:val="00311440"/>
    <w:rsid w:val="003124FD"/>
    <w:rsid w:val="00313093"/>
    <w:rsid w:val="0031326A"/>
    <w:rsid w:val="00314EA3"/>
    <w:rsid w:val="00314FCC"/>
    <w:rsid w:val="00315ABF"/>
    <w:rsid w:val="00316B61"/>
    <w:rsid w:val="00316F41"/>
    <w:rsid w:val="00316FFA"/>
    <w:rsid w:val="003171C4"/>
    <w:rsid w:val="003178AB"/>
    <w:rsid w:val="003205BA"/>
    <w:rsid w:val="003231E5"/>
    <w:rsid w:val="003243B1"/>
    <w:rsid w:val="00324ECB"/>
    <w:rsid w:val="00325048"/>
    <w:rsid w:val="00325277"/>
    <w:rsid w:val="003254A1"/>
    <w:rsid w:val="003259C5"/>
    <w:rsid w:val="00325D72"/>
    <w:rsid w:val="00325E42"/>
    <w:rsid w:val="00326D0D"/>
    <w:rsid w:val="00330733"/>
    <w:rsid w:val="0033080D"/>
    <w:rsid w:val="00330E68"/>
    <w:rsid w:val="0033106E"/>
    <w:rsid w:val="003315C4"/>
    <w:rsid w:val="003317F5"/>
    <w:rsid w:val="0033266A"/>
    <w:rsid w:val="003329B7"/>
    <w:rsid w:val="00333A0E"/>
    <w:rsid w:val="00335AD2"/>
    <w:rsid w:val="003361A8"/>
    <w:rsid w:val="00336D85"/>
    <w:rsid w:val="00337F01"/>
    <w:rsid w:val="00340A73"/>
    <w:rsid w:val="003414D4"/>
    <w:rsid w:val="00341786"/>
    <w:rsid w:val="00341DD0"/>
    <w:rsid w:val="00342364"/>
    <w:rsid w:val="0034392D"/>
    <w:rsid w:val="00343B54"/>
    <w:rsid w:val="00343D54"/>
    <w:rsid w:val="00344EA1"/>
    <w:rsid w:val="00345AA7"/>
    <w:rsid w:val="003465C5"/>
    <w:rsid w:val="003505AA"/>
    <w:rsid w:val="00350759"/>
    <w:rsid w:val="00353909"/>
    <w:rsid w:val="0035464E"/>
    <w:rsid w:val="003548DF"/>
    <w:rsid w:val="00354CB0"/>
    <w:rsid w:val="00355213"/>
    <w:rsid w:val="00355D59"/>
    <w:rsid w:val="00356BE6"/>
    <w:rsid w:val="00356CD0"/>
    <w:rsid w:val="0035721D"/>
    <w:rsid w:val="0035794B"/>
    <w:rsid w:val="00360085"/>
    <w:rsid w:val="0036132E"/>
    <w:rsid w:val="00361621"/>
    <w:rsid w:val="0036226D"/>
    <w:rsid w:val="003636B3"/>
    <w:rsid w:val="00363A98"/>
    <w:rsid w:val="00363FF8"/>
    <w:rsid w:val="00365FB2"/>
    <w:rsid w:val="003673F4"/>
    <w:rsid w:val="00367836"/>
    <w:rsid w:val="00370D28"/>
    <w:rsid w:val="0037100A"/>
    <w:rsid w:val="0037168B"/>
    <w:rsid w:val="00372B52"/>
    <w:rsid w:val="003739CF"/>
    <w:rsid w:val="0037448E"/>
    <w:rsid w:val="003759A4"/>
    <w:rsid w:val="00376D8C"/>
    <w:rsid w:val="0038087A"/>
    <w:rsid w:val="00381E4E"/>
    <w:rsid w:val="00382221"/>
    <w:rsid w:val="00382D07"/>
    <w:rsid w:val="003834B3"/>
    <w:rsid w:val="003840F6"/>
    <w:rsid w:val="00384112"/>
    <w:rsid w:val="003849DD"/>
    <w:rsid w:val="00384D05"/>
    <w:rsid w:val="00384DAB"/>
    <w:rsid w:val="003851A5"/>
    <w:rsid w:val="003858FF"/>
    <w:rsid w:val="00385D79"/>
    <w:rsid w:val="00385E15"/>
    <w:rsid w:val="0038676B"/>
    <w:rsid w:val="00386B1C"/>
    <w:rsid w:val="003903D3"/>
    <w:rsid w:val="00390954"/>
    <w:rsid w:val="00391124"/>
    <w:rsid w:val="0039159C"/>
    <w:rsid w:val="0039177E"/>
    <w:rsid w:val="00391F44"/>
    <w:rsid w:val="0039323B"/>
    <w:rsid w:val="00393A73"/>
    <w:rsid w:val="00394D78"/>
    <w:rsid w:val="003963D0"/>
    <w:rsid w:val="00396883"/>
    <w:rsid w:val="0039741D"/>
    <w:rsid w:val="00397DF6"/>
    <w:rsid w:val="003A41ED"/>
    <w:rsid w:val="003A524F"/>
    <w:rsid w:val="003A6289"/>
    <w:rsid w:val="003A7657"/>
    <w:rsid w:val="003B1B26"/>
    <w:rsid w:val="003B23F5"/>
    <w:rsid w:val="003B253B"/>
    <w:rsid w:val="003B3838"/>
    <w:rsid w:val="003B3BD1"/>
    <w:rsid w:val="003B54A1"/>
    <w:rsid w:val="003B54C4"/>
    <w:rsid w:val="003B6688"/>
    <w:rsid w:val="003B7408"/>
    <w:rsid w:val="003C19B4"/>
    <w:rsid w:val="003C279A"/>
    <w:rsid w:val="003C2BB4"/>
    <w:rsid w:val="003C3B01"/>
    <w:rsid w:val="003C3C35"/>
    <w:rsid w:val="003C3D86"/>
    <w:rsid w:val="003C453C"/>
    <w:rsid w:val="003C484E"/>
    <w:rsid w:val="003C51EF"/>
    <w:rsid w:val="003D064C"/>
    <w:rsid w:val="003D0835"/>
    <w:rsid w:val="003D104F"/>
    <w:rsid w:val="003D3496"/>
    <w:rsid w:val="003D3900"/>
    <w:rsid w:val="003D45B6"/>
    <w:rsid w:val="003D529C"/>
    <w:rsid w:val="003D5616"/>
    <w:rsid w:val="003D58D9"/>
    <w:rsid w:val="003D623F"/>
    <w:rsid w:val="003D6940"/>
    <w:rsid w:val="003D69D7"/>
    <w:rsid w:val="003D7358"/>
    <w:rsid w:val="003D7516"/>
    <w:rsid w:val="003E0318"/>
    <w:rsid w:val="003E1794"/>
    <w:rsid w:val="003E17DD"/>
    <w:rsid w:val="003E33C2"/>
    <w:rsid w:val="003E4111"/>
    <w:rsid w:val="003E6834"/>
    <w:rsid w:val="003E690E"/>
    <w:rsid w:val="003F027A"/>
    <w:rsid w:val="003F0326"/>
    <w:rsid w:val="003F05B5"/>
    <w:rsid w:val="003F1320"/>
    <w:rsid w:val="003F464A"/>
    <w:rsid w:val="003F48F8"/>
    <w:rsid w:val="003F51CF"/>
    <w:rsid w:val="003F5880"/>
    <w:rsid w:val="003F5E5F"/>
    <w:rsid w:val="003F5F92"/>
    <w:rsid w:val="003F60FC"/>
    <w:rsid w:val="003F78BC"/>
    <w:rsid w:val="003F7DD4"/>
    <w:rsid w:val="004005D8"/>
    <w:rsid w:val="00400ABC"/>
    <w:rsid w:val="00400AFC"/>
    <w:rsid w:val="00400B02"/>
    <w:rsid w:val="004024CC"/>
    <w:rsid w:val="0040312F"/>
    <w:rsid w:val="00405694"/>
    <w:rsid w:val="00406A38"/>
    <w:rsid w:val="0040707B"/>
    <w:rsid w:val="0040718A"/>
    <w:rsid w:val="00407BAF"/>
    <w:rsid w:val="004102CE"/>
    <w:rsid w:val="0041286D"/>
    <w:rsid w:val="00412A55"/>
    <w:rsid w:val="004130F7"/>
    <w:rsid w:val="00413276"/>
    <w:rsid w:val="00413CB0"/>
    <w:rsid w:val="00414E26"/>
    <w:rsid w:val="0041509B"/>
    <w:rsid w:val="0041513D"/>
    <w:rsid w:val="00416E79"/>
    <w:rsid w:val="00417393"/>
    <w:rsid w:val="00422004"/>
    <w:rsid w:val="00422468"/>
    <w:rsid w:val="004226CE"/>
    <w:rsid w:val="00423115"/>
    <w:rsid w:val="00423B03"/>
    <w:rsid w:val="00426953"/>
    <w:rsid w:val="00426E71"/>
    <w:rsid w:val="00430195"/>
    <w:rsid w:val="00430380"/>
    <w:rsid w:val="00430E2C"/>
    <w:rsid w:val="004319EC"/>
    <w:rsid w:val="00431A75"/>
    <w:rsid w:val="00431DBA"/>
    <w:rsid w:val="00432784"/>
    <w:rsid w:val="0043389B"/>
    <w:rsid w:val="00433CEC"/>
    <w:rsid w:val="0043456D"/>
    <w:rsid w:val="00434814"/>
    <w:rsid w:val="00434911"/>
    <w:rsid w:val="0043536A"/>
    <w:rsid w:val="00435440"/>
    <w:rsid w:val="00435659"/>
    <w:rsid w:val="00435EBA"/>
    <w:rsid w:val="00437527"/>
    <w:rsid w:val="004414C5"/>
    <w:rsid w:val="00441E95"/>
    <w:rsid w:val="00442BE8"/>
    <w:rsid w:val="00442E0B"/>
    <w:rsid w:val="004433E0"/>
    <w:rsid w:val="00443871"/>
    <w:rsid w:val="00444A69"/>
    <w:rsid w:val="00445E4A"/>
    <w:rsid w:val="004461A5"/>
    <w:rsid w:val="004467EC"/>
    <w:rsid w:val="00446B4A"/>
    <w:rsid w:val="0045181D"/>
    <w:rsid w:val="004525BD"/>
    <w:rsid w:val="00453571"/>
    <w:rsid w:val="00454420"/>
    <w:rsid w:val="004555B4"/>
    <w:rsid w:val="0045663D"/>
    <w:rsid w:val="0045688B"/>
    <w:rsid w:val="004577DD"/>
    <w:rsid w:val="004606F1"/>
    <w:rsid w:val="00460746"/>
    <w:rsid w:val="00460A9B"/>
    <w:rsid w:val="00460B11"/>
    <w:rsid w:val="00460C85"/>
    <w:rsid w:val="0046139F"/>
    <w:rsid w:val="004624F7"/>
    <w:rsid w:val="00463566"/>
    <w:rsid w:val="004641FE"/>
    <w:rsid w:val="00465204"/>
    <w:rsid w:val="00466790"/>
    <w:rsid w:val="00470D67"/>
    <w:rsid w:val="00471F33"/>
    <w:rsid w:val="004720C2"/>
    <w:rsid w:val="00472B8D"/>
    <w:rsid w:val="0047353F"/>
    <w:rsid w:val="00473946"/>
    <w:rsid w:val="00474E0E"/>
    <w:rsid w:val="00476323"/>
    <w:rsid w:val="00476B73"/>
    <w:rsid w:val="00476FA7"/>
    <w:rsid w:val="00477787"/>
    <w:rsid w:val="004810E2"/>
    <w:rsid w:val="004812EA"/>
    <w:rsid w:val="00481F5F"/>
    <w:rsid w:val="004828C8"/>
    <w:rsid w:val="004866A6"/>
    <w:rsid w:val="004866EF"/>
    <w:rsid w:val="00486722"/>
    <w:rsid w:val="00486A8D"/>
    <w:rsid w:val="0048771B"/>
    <w:rsid w:val="00487926"/>
    <w:rsid w:val="00490B2E"/>
    <w:rsid w:val="00490EA8"/>
    <w:rsid w:val="00491122"/>
    <w:rsid w:val="0049260B"/>
    <w:rsid w:val="004932B6"/>
    <w:rsid w:val="0049351E"/>
    <w:rsid w:val="0049445C"/>
    <w:rsid w:val="004952FA"/>
    <w:rsid w:val="00495843"/>
    <w:rsid w:val="00495996"/>
    <w:rsid w:val="00497101"/>
    <w:rsid w:val="004971C1"/>
    <w:rsid w:val="004A11BD"/>
    <w:rsid w:val="004A1A06"/>
    <w:rsid w:val="004A1DE2"/>
    <w:rsid w:val="004A2235"/>
    <w:rsid w:val="004A240D"/>
    <w:rsid w:val="004A2578"/>
    <w:rsid w:val="004A293C"/>
    <w:rsid w:val="004A37F7"/>
    <w:rsid w:val="004A389B"/>
    <w:rsid w:val="004A3AB2"/>
    <w:rsid w:val="004A4368"/>
    <w:rsid w:val="004A77DD"/>
    <w:rsid w:val="004B24AA"/>
    <w:rsid w:val="004B2B01"/>
    <w:rsid w:val="004B3247"/>
    <w:rsid w:val="004B32F9"/>
    <w:rsid w:val="004B3438"/>
    <w:rsid w:val="004B4989"/>
    <w:rsid w:val="004B4C2D"/>
    <w:rsid w:val="004B53B9"/>
    <w:rsid w:val="004B55A1"/>
    <w:rsid w:val="004B58CE"/>
    <w:rsid w:val="004B668D"/>
    <w:rsid w:val="004C0412"/>
    <w:rsid w:val="004C0DE2"/>
    <w:rsid w:val="004C132E"/>
    <w:rsid w:val="004C2343"/>
    <w:rsid w:val="004C258F"/>
    <w:rsid w:val="004C5014"/>
    <w:rsid w:val="004C52D7"/>
    <w:rsid w:val="004C5335"/>
    <w:rsid w:val="004C5722"/>
    <w:rsid w:val="004C5FBE"/>
    <w:rsid w:val="004C64EF"/>
    <w:rsid w:val="004C659A"/>
    <w:rsid w:val="004C6B47"/>
    <w:rsid w:val="004D1274"/>
    <w:rsid w:val="004D3A72"/>
    <w:rsid w:val="004D3EFA"/>
    <w:rsid w:val="004D4A29"/>
    <w:rsid w:val="004D4D73"/>
    <w:rsid w:val="004D4E56"/>
    <w:rsid w:val="004D5431"/>
    <w:rsid w:val="004D7C9C"/>
    <w:rsid w:val="004E15AE"/>
    <w:rsid w:val="004E2A53"/>
    <w:rsid w:val="004E324D"/>
    <w:rsid w:val="004E3912"/>
    <w:rsid w:val="004E58AF"/>
    <w:rsid w:val="004E671F"/>
    <w:rsid w:val="004E67F5"/>
    <w:rsid w:val="004E6903"/>
    <w:rsid w:val="004E6F13"/>
    <w:rsid w:val="004E6FC4"/>
    <w:rsid w:val="004E76C7"/>
    <w:rsid w:val="004F187E"/>
    <w:rsid w:val="004F49EF"/>
    <w:rsid w:val="004F5E4A"/>
    <w:rsid w:val="004F6F45"/>
    <w:rsid w:val="00500CAD"/>
    <w:rsid w:val="005012D1"/>
    <w:rsid w:val="0050205D"/>
    <w:rsid w:val="00502244"/>
    <w:rsid w:val="00502AA0"/>
    <w:rsid w:val="00503EF3"/>
    <w:rsid w:val="00504922"/>
    <w:rsid w:val="0050514B"/>
    <w:rsid w:val="00505150"/>
    <w:rsid w:val="00506368"/>
    <w:rsid w:val="005067D9"/>
    <w:rsid w:val="00507C60"/>
    <w:rsid w:val="005106F2"/>
    <w:rsid w:val="00510A6F"/>
    <w:rsid w:val="00510BE4"/>
    <w:rsid w:val="00511132"/>
    <w:rsid w:val="00511F4A"/>
    <w:rsid w:val="005122E0"/>
    <w:rsid w:val="00512451"/>
    <w:rsid w:val="0051470E"/>
    <w:rsid w:val="0051735A"/>
    <w:rsid w:val="00520CBD"/>
    <w:rsid w:val="00521121"/>
    <w:rsid w:val="0052247B"/>
    <w:rsid w:val="005236E0"/>
    <w:rsid w:val="005241A7"/>
    <w:rsid w:val="00526109"/>
    <w:rsid w:val="00526AD5"/>
    <w:rsid w:val="00526E79"/>
    <w:rsid w:val="00526F90"/>
    <w:rsid w:val="005271B7"/>
    <w:rsid w:val="00530561"/>
    <w:rsid w:val="0053236E"/>
    <w:rsid w:val="00532A25"/>
    <w:rsid w:val="00533328"/>
    <w:rsid w:val="00533AA0"/>
    <w:rsid w:val="00534A6B"/>
    <w:rsid w:val="005353F7"/>
    <w:rsid w:val="005365DA"/>
    <w:rsid w:val="00536B48"/>
    <w:rsid w:val="00540710"/>
    <w:rsid w:val="0054169B"/>
    <w:rsid w:val="0054173F"/>
    <w:rsid w:val="00541A67"/>
    <w:rsid w:val="00542026"/>
    <w:rsid w:val="00542A67"/>
    <w:rsid w:val="00542D6B"/>
    <w:rsid w:val="0054303B"/>
    <w:rsid w:val="0054377C"/>
    <w:rsid w:val="005438AE"/>
    <w:rsid w:val="005440DE"/>
    <w:rsid w:val="00544DE6"/>
    <w:rsid w:val="00544E02"/>
    <w:rsid w:val="005454A3"/>
    <w:rsid w:val="005459AC"/>
    <w:rsid w:val="005473F8"/>
    <w:rsid w:val="0054755B"/>
    <w:rsid w:val="00547D33"/>
    <w:rsid w:val="005515C2"/>
    <w:rsid w:val="005524E9"/>
    <w:rsid w:val="00554316"/>
    <w:rsid w:val="005543C0"/>
    <w:rsid w:val="00554D95"/>
    <w:rsid w:val="0055519D"/>
    <w:rsid w:val="00555A86"/>
    <w:rsid w:val="005565EA"/>
    <w:rsid w:val="005565F9"/>
    <w:rsid w:val="00556DB3"/>
    <w:rsid w:val="0055730A"/>
    <w:rsid w:val="0056044F"/>
    <w:rsid w:val="00560CBD"/>
    <w:rsid w:val="00561DAE"/>
    <w:rsid w:val="005625C6"/>
    <w:rsid w:val="00564422"/>
    <w:rsid w:val="0056459C"/>
    <w:rsid w:val="00564AD5"/>
    <w:rsid w:val="005651FA"/>
    <w:rsid w:val="00565729"/>
    <w:rsid w:val="00567301"/>
    <w:rsid w:val="0056775C"/>
    <w:rsid w:val="00567EE7"/>
    <w:rsid w:val="005721EC"/>
    <w:rsid w:val="0057328F"/>
    <w:rsid w:val="00573FF9"/>
    <w:rsid w:val="0057496F"/>
    <w:rsid w:val="00575DD4"/>
    <w:rsid w:val="005805D7"/>
    <w:rsid w:val="005814AB"/>
    <w:rsid w:val="0058169E"/>
    <w:rsid w:val="00582A17"/>
    <w:rsid w:val="00582F2E"/>
    <w:rsid w:val="0058456F"/>
    <w:rsid w:val="00586221"/>
    <w:rsid w:val="00586A64"/>
    <w:rsid w:val="00587090"/>
    <w:rsid w:val="0058797E"/>
    <w:rsid w:val="0059007B"/>
    <w:rsid w:val="00590A35"/>
    <w:rsid w:val="00591776"/>
    <w:rsid w:val="005917A5"/>
    <w:rsid w:val="0059224C"/>
    <w:rsid w:val="00592601"/>
    <w:rsid w:val="005927E7"/>
    <w:rsid w:val="005935BF"/>
    <w:rsid w:val="005939EC"/>
    <w:rsid w:val="0059440B"/>
    <w:rsid w:val="00594585"/>
    <w:rsid w:val="005945C5"/>
    <w:rsid w:val="005957D1"/>
    <w:rsid w:val="00596AC6"/>
    <w:rsid w:val="00596E2B"/>
    <w:rsid w:val="005A01DE"/>
    <w:rsid w:val="005A1579"/>
    <w:rsid w:val="005A1F84"/>
    <w:rsid w:val="005A215F"/>
    <w:rsid w:val="005A21BB"/>
    <w:rsid w:val="005A251B"/>
    <w:rsid w:val="005A3645"/>
    <w:rsid w:val="005A3CC1"/>
    <w:rsid w:val="005A491E"/>
    <w:rsid w:val="005A5634"/>
    <w:rsid w:val="005A5F80"/>
    <w:rsid w:val="005A602D"/>
    <w:rsid w:val="005A721C"/>
    <w:rsid w:val="005B1C66"/>
    <w:rsid w:val="005B1DD0"/>
    <w:rsid w:val="005B2E8C"/>
    <w:rsid w:val="005B3089"/>
    <w:rsid w:val="005B3851"/>
    <w:rsid w:val="005B4BB6"/>
    <w:rsid w:val="005B5BBB"/>
    <w:rsid w:val="005B5E3A"/>
    <w:rsid w:val="005B637C"/>
    <w:rsid w:val="005B6908"/>
    <w:rsid w:val="005B6B59"/>
    <w:rsid w:val="005B74D2"/>
    <w:rsid w:val="005C0892"/>
    <w:rsid w:val="005C1CA9"/>
    <w:rsid w:val="005C2605"/>
    <w:rsid w:val="005C2804"/>
    <w:rsid w:val="005C372B"/>
    <w:rsid w:val="005C5942"/>
    <w:rsid w:val="005C6FBB"/>
    <w:rsid w:val="005C733F"/>
    <w:rsid w:val="005C7EE2"/>
    <w:rsid w:val="005D068D"/>
    <w:rsid w:val="005D150E"/>
    <w:rsid w:val="005D1D9B"/>
    <w:rsid w:val="005D1FF3"/>
    <w:rsid w:val="005D248C"/>
    <w:rsid w:val="005D3028"/>
    <w:rsid w:val="005D3120"/>
    <w:rsid w:val="005D3914"/>
    <w:rsid w:val="005D4371"/>
    <w:rsid w:val="005D4E55"/>
    <w:rsid w:val="005D5CF3"/>
    <w:rsid w:val="005D60BB"/>
    <w:rsid w:val="005D6259"/>
    <w:rsid w:val="005D6725"/>
    <w:rsid w:val="005D690A"/>
    <w:rsid w:val="005D704D"/>
    <w:rsid w:val="005D7074"/>
    <w:rsid w:val="005D7626"/>
    <w:rsid w:val="005D7D1B"/>
    <w:rsid w:val="005E0BA6"/>
    <w:rsid w:val="005E0F60"/>
    <w:rsid w:val="005E1377"/>
    <w:rsid w:val="005E14E9"/>
    <w:rsid w:val="005E24D9"/>
    <w:rsid w:val="005E2A09"/>
    <w:rsid w:val="005E2DD5"/>
    <w:rsid w:val="005E3A39"/>
    <w:rsid w:val="005E3B74"/>
    <w:rsid w:val="005E3E9C"/>
    <w:rsid w:val="005E4122"/>
    <w:rsid w:val="005E4713"/>
    <w:rsid w:val="005E49A7"/>
    <w:rsid w:val="005E4B50"/>
    <w:rsid w:val="005E4F5D"/>
    <w:rsid w:val="005E5AE5"/>
    <w:rsid w:val="005E6239"/>
    <w:rsid w:val="005E63AA"/>
    <w:rsid w:val="005E7163"/>
    <w:rsid w:val="005F0063"/>
    <w:rsid w:val="005F075A"/>
    <w:rsid w:val="005F4466"/>
    <w:rsid w:val="005F4C08"/>
    <w:rsid w:val="005F4D9C"/>
    <w:rsid w:val="005F54AA"/>
    <w:rsid w:val="005F592A"/>
    <w:rsid w:val="005F5D91"/>
    <w:rsid w:val="005F64BB"/>
    <w:rsid w:val="005F64DA"/>
    <w:rsid w:val="005F6735"/>
    <w:rsid w:val="005F71BA"/>
    <w:rsid w:val="00600621"/>
    <w:rsid w:val="006010FC"/>
    <w:rsid w:val="006014DE"/>
    <w:rsid w:val="00601562"/>
    <w:rsid w:val="0060225E"/>
    <w:rsid w:val="00602FB0"/>
    <w:rsid w:val="0060356B"/>
    <w:rsid w:val="00603A26"/>
    <w:rsid w:val="006041D7"/>
    <w:rsid w:val="006059F5"/>
    <w:rsid w:val="006063F2"/>
    <w:rsid w:val="00606E1D"/>
    <w:rsid w:val="0061016E"/>
    <w:rsid w:val="00610346"/>
    <w:rsid w:val="00610599"/>
    <w:rsid w:val="00611AB1"/>
    <w:rsid w:val="00611CB2"/>
    <w:rsid w:val="0061208D"/>
    <w:rsid w:val="00612D17"/>
    <w:rsid w:val="00613B1A"/>
    <w:rsid w:val="006142D8"/>
    <w:rsid w:val="00616017"/>
    <w:rsid w:val="0061614A"/>
    <w:rsid w:val="00616AA6"/>
    <w:rsid w:val="00616F4C"/>
    <w:rsid w:val="0061708E"/>
    <w:rsid w:val="00617CF4"/>
    <w:rsid w:val="0062289D"/>
    <w:rsid w:val="00623525"/>
    <w:rsid w:val="00623E91"/>
    <w:rsid w:val="00624E53"/>
    <w:rsid w:val="00625A2A"/>
    <w:rsid w:val="00626096"/>
    <w:rsid w:val="00627202"/>
    <w:rsid w:val="006272B1"/>
    <w:rsid w:val="006312E9"/>
    <w:rsid w:val="00631B81"/>
    <w:rsid w:val="00632A5E"/>
    <w:rsid w:val="00632EAB"/>
    <w:rsid w:val="00632EFC"/>
    <w:rsid w:val="00632F9A"/>
    <w:rsid w:val="0063362F"/>
    <w:rsid w:val="00633AA0"/>
    <w:rsid w:val="006344AC"/>
    <w:rsid w:val="0063487F"/>
    <w:rsid w:val="00634BC3"/>
    <w:rsid w:val="006361C2"/>
    <w:rsid w:val="006363A3"/>
    <w:rsid w:val="00636E11"/>
    <w:rsid w:val="0063735F"/>
    <w:rsid w:val="00637888"/>
    <w:rsid w:val="0064014B"/>
    <w:rsid w:val="0064034A"/>
    <w:rsid w:val="0064161C"/>
    <w:rsid w:val="006416DF"/>
    <w:rsid w:val="00641712"/>
    <w:rsid w:val="00641EBA"/>
    <w:rsid w:val="006422F7"/>
    <w:rsid w:val="0064278E"/>
    <w:rsid w:val="00642B91"/>
    <w:rsid w:val="00644468"/>
    <w:rsid w:val="00644AC0"/>
    <w:rsid w:val="00644E34"/>
    <w:rsid w:val="00645CF1"/>
    <w:rsid w:val="00645E4B"/>
    <w:rsid w:val="00646AD1"/>
    <w:rsid w:val="00647388"/>
    <w:rsid w:val="0064741A"/>
    <w:rsid w:val="0064744A"/>
    <w:rsid w:val="00650C12"/>
    <w:rsid w:val="00650E35"/>
    <w:rsid w:val="00650FC3"/>
    <w:rsid w:val="006531A0"/>
    <w:rsid w:val="006531BC"/>
    <w:rsid w:val="00655F34"/>
    <w:rsid w:val="0065730A"/>
    <w:rsid w:val="0066237B"/>
    <w:rsid w:val="006625A8"/>
    <w:rsid w:val="006626A1"/>
    <w:rsid w:val="0066270D"/>
    <w:rsid w:val="00662FEE"/>
    <w:rsid w:val="00663505"/>
    <w:rsid w:val="006637F3"/>
    <w:rsid w:val="00664007"/>
    <w:rsid w:val="00664F52"/>
    <w:rsid w:val="0066603B"/>
    <w:rsid w:val="00666101"/>
    <w:rsid w:val="00666418"/>
    <w:rsid w:val="00666791"/>
    <w:rsid w:val="00666B2A"/>
    <w:rsid w:val="00667268"/>
    <w:rsid w:val="0066783B"/>
    <w:rsid w:val="006700F2"/>
    <w:rsid w:val="00670297"/>
    <w:rsid w:val="00670AF2"/>
    <w:rsid w:val="006712D2"/>
    <w:rsid w:val="006718E2"/>
    <w:rsid w:val="00671FAC"/>
    <w:rsid w:val="006733A9"/>
    <w:rsid w:val="006734DC"/>
    <w:rsid w:val="006734DE"/>
    <w:rsid w:val="00673DB5"/>
    <w:rsid w:val="00674057"/>
    <w:rsid w:val="00674206"/>
    <w:rsid w:val="0067583F"/>
    <w:rsid w:val="00675BA1"/>
    <w:rsid w:val="00676592"/>
    <w:rsid w:val="006804E7"/>
    <w:rsid w:val="0068094B"/>
    <w:rsid w:val="00681091"/>
    <w:rsid w:val="0068111A"/>
    <w:rsid w:val="00681B48"/>
    <w:rsid w:val="00681E34"/>
    <w:rsid w:val="00681F47"/>
    <w:rsid w:val="00682021"/>
    <w:rsid w:val="00683432"/>
    <w:rsid w:val="00683AF3"/>
    <w:rsid w:val="006861D4"/>
    <w:rsid w:val="006865BC"/>
    <w:rsid w:val="00686980"/>
    <w:rsid w:val="00686D03"/>
    <w:rsid w:val="0069040E"/>
    <w:rsid w:val="006905F2"/>
    <w:rsid w:val="006913A2"/>
    <w:rsid w:val="00692B68"/>
    <w:rsid w:val="00693053"/>
    <w:rsid w:val="0069339F"/>
    <w:rsid w:val="0069525A"/>
    <w:rsid w:val="00695AD7"/>
    <w:rsid w:val="00695B8D"/>
    <w:rsid w:val="00696109"/>
    <w:rsid w:val="006978D7"/>
    <w:rsid w:val="00697BB5"/>
    <w:rsid w:val="006A1512"/>
    <w:rsid w:val="006A1737"/>
    <w:rsid w:val="006A19D5"/>
    <w:rsid w:val="006A391F"/>
    <w:rsid w:val="006A3E31"/>
    <w:rsid w:val="006A4A58"/>
    <w:rsid w:val="006A5293"/>
    <w:rsid w:val="006A5506"/>
    <w:rsid w:val="006A67AA"/>
    <w:rsid w:val="006B00DF"/>
    <w:rsid w:val="006B00E5"/>
    <w:rsid w:val="006B08D8"/>
    <w:rsid w:val="006B12F3"/>
    <w:rsid w:val="006B2F9A"/>
    <w:rsid w:val="006B4623"/>
    <w:rsid w:val="006B4F0D"/>
    <w:rsid w:val="006B6D5D"/>
    <w:rsid w:val="006B7CB5"/>
    <w:rsid w:val="006C1F70"/>
    <w:rsid w:val="006C2637"/>
    <w:rsid w:val="006C2AD3"/>
    <w:rsid w:val="006C32BE"/>
    <w:rsid w:val="006C35A0"/>
    <w:rsid w:val="006C4079"/>
    <w:rsid w:val="006C575C"/>
    <w:rsid w:val="006C6CD2"/>
    <w:rsid w:val="006C7C61"/>
    <w:rsid w:val="006D059A"/>
    <w:rsid w:val="006D1192"/>
    <w:rsid w:val="006D1A26"/>
    <w:rsid w:val="006D2397"/>
    <w:rsid w:val="006D2837"/>
    <w:rsid w:val="006D29D8"/>
    <w:rsid w:val="006D3A49"/>
    <w:rsid w:val="006D3ADB"/>
    <w:rsid w:val="006D45D9"/>
    <w:rsid w:val="006D4744"/>
    <w:rsid w:val="006D4BB4"/>
    <w:rsid w:val="006D6088"/>
    <w:rsid w:val="006D60C8"/>
    <w:rsid w:val="006D7C3D"/>
    <w:rsid w:val="006E23E1"/>
    <w:rsid w:val="006E2C45"/>
    <w:rsid w:val="006E32CF"/>
    <w:rsid w:val="006E3BAF"/>
    <w:rsid w:val="006E4F02"/>
    <w:rsid w:val="006E5738"/>
    <w:rsid w:val="006E6024"/>
    <w:rsid w:val="006E6268"/>
    <w:rsid w:val="006E677E"/>
    <w:rsid w:val="006E6DD2"/>
    <w:rsid w:val="006F0478"/>
    <w:rsid w:val="006F10E7"/>
    <w:rsid w:val="006F1184"/>
    <w:rsid w:val="006F14A5"/>
    <w:rsid w:val="006F1E78"/>
    <w:rsid w:val="006F278F"/>
    <w:rsid w:val="006F3108"/>
    <w:rsid w:val="006F42E5"/>
    <w:rsid w:val="006F4E4F"/>
    <w:rsid w:val="006F5B34"/>
    <w:rsid w:val="006F5B5A"/>
    <w:rsid w:val="006F5DC8"/>
    <w:rsid w:val="006F63BC"/>
    <w:rsid w:val="00700594"/>
    <w:rsid w:val="00700F09"/>
    <w:rsid w:val="00702BC6"/>
    <w:rsid w:val="00704E5F"/>
    <w:rsid w:val="007060E3"/>
    <w:rsid w:val="007067FE"/>
    <w:rsid w:val="00707183"/>
    <w:rsid w:val="007106B9"/>
    <w:rsid w:val="00710A46"/>
    <w:rsid w:val="00710AAC"/>
    <w:rsid w:val="00710BC6"/>
    <w:rsid w:val="007115F4"/>
    <w:rsid w:val="007120F2"/>
    <w:rsid w:val="00712C57"/>
    <w:rsid w:val="00714C31"/>
    <w:rsid w:val="00715610"/>
    <w:rsid w:val="007157F2"/>
    <w:rsid w:val="0071597B"/>
    <w:rsid w:val="00715E05"/>
    <w:rsid w:val="00715EB4"/>
    <w:rsid w:val="00715F5C"/>
    <w:rsid w:val="00716A6A"/>
    <w:rsid w:val="00716C48"/>
    <w:rsid w:val="00717E99"/>
    <w:rsid w:val="00722717"/>
    <w:rsid w:val="00723763"/>
    <w:rsid w:val="00724616"/>
    <w:rsid w:val="00724F82"/>
    <w:rsid w:val="00725C2B"/>
    <w:rsid w:val="00726842"/>
    <w:rsid w:val="00726953"/>
    <w:rsid w:val="00726A7C"/>
    <w:rsid w:val="0072751A"/>
    <w:rsid w:val="00727B39"/>
    <w:rsid w:val="00730161"/>
    <w:rsid w:val="00730546"/>
    <w:rsid w:val="00730B42"/>
    <w:rsid w:val="00732A64"/>
    <w:rsid w:val="00733509"/>
    <w:rsid w:val="00733B39"/>
    <w:rsid w:val="00733E7E"/>
    <w:rsid w:val="007342EF"/>
    <w:rsid w:val="007349BB"/>
    <w:rsid w:val="00735B53"/>
    <w:rsid w:val="007362CC"/>
    <w:rsid w:val="0073657B"/>
    <w:rsid w:val="007366B7"/>
    <w:rsid w:val="00740067"/>
    <w:rsid w:val="00740F10"/>
    <w:rsid w:val="007421C6"/>
    <w:rsid w:val="007428AE"/>
    <w:rsid w:val="00742E1C"/>
    <w:rsid w:val="00744804"/>
    <w:rsid w:val="00745057"/>
    <w:rsid w:val="0074541B"/>
    <w:rsid w:val="00745D32"/>
    <w:rsid w:val="00746C47"/>
    <w:rsid w:val="007475D0"/>
    <w:rsid w:val="00747D61"/>
    <w:rsid w:val="007518BD"/>
    <w:rsid w:val="00751FBF"/>
    <w:rsid w:val="00752322"/>
    <w:rsid w:val="007523D1"/>
    <w:rsid w:val="00752C46"/>
    <w:rsid w:val="00752DC6"/>
    <w:rsid w:val="007539DC"/>
    <w:rsid w:val="00753E3C"/>
    <w:rsid w:val="00754161"/>
    <w:rsid w:val="00754190"/>
    <w:rsid w:val="00754358"/>
    <w:rsid w:val="00755AD3"/>
    <w:rsid w:val="007573FD"/>
    <w:rsid w:val="00757976"/>
    <w:rsid w:val="007602D8"/>
    <w:rsid w:val="00760CFC"/>
    <w:rsid w:val="00761216"/>
    <w:rsid w:val="00763425"/>
    <w:rsid w:val="007639D8"/>
    <w:rsid w:val="00763B1E"/>
    <w:rsid w:val="00764C3E"/>
    <w:rsid w:val="00764E70"/>
    <w:rsid w:val="0076515D"/>
    <w:rsid w:val="0076617F"/>
    <w:rsid w:val="00766708"/>
    <w:rsid w:val="0076686F"/>
    <w:rsid w:val="00770F95"/>
    <w:rsid w:val="00771276"/>
    <w:rsid w:val="00771349"/>
    <w:rsid w:val="007724B8"/>
    <w:rsid w:val="00772E20"/>
    <w:rsid w:val="007735F4"/>
    <w:rsid w:val="00774ED1"/>
    <w:rsid w:val="00775279"/>
    <w:rsid w:val="00775B67"/>
    <w:rsid w:val="007761BB"/>
    <w:rsid w:val="00776668"/>
    <w:rsid w:val="0077794D"/>
    <w:rsid w:val="00777B30"/>
    <w:rsid w:val="00780458"/>
    <w:rsid w:val="007804DF"/>
    <w:rsid w:val="00781D61"/>
    <w:rsid w:val="00782D0B"/>
    <w:rsid w:val="00783210"/>
    <w:rsid w:val="0078383F"/>
    <w:rsid w:val="00783ABC"/>
    <w:rsid w:val="00783BC9"/>
    <w:rsid w:val="00784D04"/>
    <w:rsid w:val="00786B61"/>
    <w:rsid w:val="0078768F"/>
    <w:rsid w:val="0079037F"/>
    <w:rsid w:val="00790C4F"/>
    <w:rsid w:val="00790E69"/>
    <w:rsid w:val="00790F9D"/>
    <w:rsid w:val="007934A4"/>
    <w:rsid w:val="00794E17"/>
    <w:rsid w:val="00796B9A"/>
    <w:rsid w:val="007A04FB"/>
    <w:rsid w:val="007A0D40"/>
    <w:rsid w:val="007A198C"/>
    <w:rsid w:val="007A19AD"/>
    <w:rsid w:val="007A1AFB"/>
    <w:rsid w:val="007A25DD"/>
    <w:rsid w:val="007A38A4"/>
    <w:rsid w:val="007A3AF5"/>
    <w:rsid w:val="007A42C2"/>
    <w:rsid w:val="007A4D76"/>
    <w:rsid w:val="007A5038"/>
    <w:rsid w:val="007A586F"/>
    <w:rsid w:val="007A5978"/>
    <w:rsid w:val="007A59D0"/>
    <w:rsid w:val="007A5CF2"/>
    <w:rsid w:val="007A6687"/>
    <w:rsid w:val="007A7419"/>
    <w:rsid w:val="007A7CD3"/>
    <w:rsid w:val="007A7E87"/>
    <w:rsid w:val="007B1A4D"/>
    <w:rsid w:val="007B26DB"/>
    <w:rsid w:val="007B4578"/>
    <w:rsid w:val="007B46CE"/>
    <w:rsid w:val="007B51C8"/>
    <w:rsid w:val="007B6F32"/>
    <w:rsid w:val="007B7B98"/>
    <w:rsid w:val="007C0399"/>
    <w:rsid w:val="007C068D"/>
    <w:rsid w:val="007C20E5"/>
    <w:rsid w:val="007C2358"/>
    <w:rsid w:val="007C28A4"/>
    <w:rsid w:val="007C3502"/>
    <w:rsid w:val="007C43BB"/>
    <w:rsid w:val="007C4650"/>
    <w:rsid w:val="007C48F2"/>
    <w:rsid w:val="007C5351"/>
    <w:rsid w:val="007C59CA"/>
    <w:rsid w:val="007C63DD"/>
    <w:rsid w:val="007C69D6"/>
    <w:rsid w:val="007C6A6F"/>
    <w:rsid w:val="007C710E"/>
    <w:rsid w:val="007C7AAB"/>
    <w:rsid w:val="007C7E5D"/>
    <w:rsid w:val="007D278A"/>
    <w:rsid w:val="007D35B6"/>
    <w:rsid w:val="007D3CA3"/>
    <w:rsid w:val="007D4B0F"/>
    <w:rsid w:val="007D7361"/>
    <w:rsid w:val="007D7657"/>
    <w:rsid w:val="007E0BFA"/>
    <w:rsid w:val="007E12B6"/>
    <w:rsid w:val="007E146E"/>
    <w:rsid w:val="007E1A5B"/>
    <w:rsid w:val="007E270F"/>
    <w:rsid w:val="007E4B50"/>
    <w:rsid w:val="007E590C"/>
    <w:rsid w:val="007E6815"/>
    <w:rsid w:val="007E6BC6"/>
    <w:rsid w:val="007E6CB5"/>
    <w:rsid w:val="007E7540"/>
    <w:rsid w:val="007E7619"/>
    <w:rsid w:val="007F008F"/>
    <w:rsid w:val="007F074E"/>
    <w:rsid w:val="007F115F"/>
    <w:rsid w:val="007F1F6F"/>
    <w:rsid w:val="007F2827"/>
    <w:rsid w:val="007F2FB8"/>
    <w:rsid w:val="007F3075"/>
    <w:rsid w:val="007F35DB"/>
    <w:rsid w:val="007F40E6"/>
    <w:rsid w:val="007F4224"/>
    <w:rsid w:val="007F46C8"/>
    <w:rsid w:val="007F5027"/>
    <w:rsid w:val="007F5CFE"/>
    <w:rsid w:val="007F69A8"/>
    <w:rsid w:val="007F756C"/>
    <w:rsid w:val="007F78EF"/>
    <w:rsid w:val="00801597"/>
    <w:rsid w:val="00801943"/>
    <w:rsid w:val="00802177"/>
    <w:rsid w:val="008023F4"/>
    <w:rsid w:val="008044EC"/>
    <w:rsid w:val="0080472E"/>
    <w:rsid w:val="0080577E"/>
    <w:rsid w:val="008063F0"/>
    <w:rsid w:val="00807420"/>
    <w:rsid w:val="00807AF0"/>
    <w:rsid w:val="0081029A"/>
    <w:rsid w:val="00810C4D"/>
    <w:rsid w:val="0081113D"/>
    <w:rsid w:val="00812526"/>
    <w:rsid w:val="00812BA7"/>
    <w:rsid w:val="00812E40"/>
    <w:rsid w:val="00813257"/>
    <w:rsid w:val="0081347A"/>
    <w:rsid w:val="00813604"/>
    <w:rsid w:val="0081414E"/>
    <w:rsid w:val="008147FB"/>
    <w:rsid w:val="00814903"/>
    <w:rsid w:val="00816141"/>
    <w:rsid w:val="008164FF"/>
    <w:rsid w:val="008175BA"/>
    <w:rsid w:val="0081796D"/>
    <w:rsid w:val="00821599"/>
    <w:rsid w:val="0082210C"/>
    <w:rsid w:val="00824B94"/>
    <w:rsid w:val="008250A6"/>
    <w:rsid w:val="00825691"/>
    <w:rsid w:val="008272EA"/>
    <w:rsid w:val="00827B8C"/>
    <w:rsid w:val="00830008"/>
    <w:rsid w:val="008301EE"/>
    <w:rsid w:val="0083056B"/>
    <w:rsid w:val="00830C20"/>
    <w:rsid w:val="00831079"/>
    <w:rsid w:val="008318ED"/>
    <w:rsid w:val="00831E27"/>
    <w:rsid w:val="00832341"/>
    <w:rsid w:val="008325A9"/>
    <w:rsid w:val="00834B64"/>
    <w:rsid w:val="0083640B"/>
    <w:rsid w:val="00837056"/>
    <w:rsid w:val="008371E2"/>
    <w:rsid w:val="00837BA7"/>
    <w:rsid w:val="0084001C"/>
    <w:rsid w:val="00842059"/>
    <w:rsid w:val="00842598"/>
    <w:rsid w:val="00843434"/>
    <w:rsid w:val="00844403"/>
    <w:rsid w:val="00844AFB"/>
    <w:rsid w:val="00845CF4"/>
    <w:rsid w:val="00846B59"/>
    <w:rsid w:val="00846B95"/>
    <w:rsid w:val="008472EE"/>
    <w:rsid w:val="00847311"/>
    <w:rsid w:val="00847400"/>
    <w:rsid w:val="0084781E"/>
    <w:rsid w:val="00847944"/>
    <w:rsid w:val="00847CF6"/>
    <w:rsid w:val="0085095C"/>
    <w:rsid w:val="00851AD7"/>
    <w:rsid w:val="0085264C"/>
    <w:rsid w:val="00852992"/>
    <w:rsid w:val="00853A4C"/>
    <w:rsid w:val="00853D0C"/>
    <w:rsid w:val="008548D8"/>
    <w:rsid w:val="008557E5"/>
    <w:rsid w:val="00856AE5"/>
    <w:rsid w:val="00856D8A"/>
    <w:rsid w:val="00857175"/>
    <w:rsid w:val="008575AB"/>
    <w:rsid w:val="0086101E"/>
    <w:rsid w:val="008617A6"/>
    <w:rsid w:val="00861886"/>
    <w:rsid w:val="008649E2"/>
    <w:rsid w:val="00865156"/>
    <w:rsid w:val="00865B8B"/>
    <w:rsid w:val="00867A14"/>
    <w:rsid w:val="00867E74"/>
    <w:rsid w:val="00867F35"/>
    <w:rsid w:val="008700A7"/>
    <w:rsid w:val="0087034A"/>
    <w:rsid w:val="008704CB"/>
    <w:rsid w:val="00871F22"/>
    <w:rsid w:val="00872680"/>
    <w:rsid w:val="00872903"/>
    <w:rsid w:val="0087314D"/>
    <w:rsid w:val="00873C96"/>
    <w:rsid w:val="00873EF0"/>
    <w:rsid w:val="00874CB3"/>
    <w:rsid w:val="00875F18"/>
    <w:rsid w:val="008765FD"/>
    <w:rsid w:val="0087708A"/>
    <w:rsid w:val="00877259"/>
    <w:rsid w:val="008804E8"/>
    <w:rsid w:val="008813BD"/>
    <w:rsid w:val="008818F3"/>
    <w:rsid w:val="00881C2D"/>
    <w:rsid w:val="00883963"/>
    <w:rsid w:val="00883AD1"/>
    <w:rsid w:val="0088466C"/>
    <w:rsid w:val="0088487C"/>
    <w:rsid w:val="008849F0"/>
    <w:rsid w:val="00884D66"/>
    <w:rsid w:val="008904D3"/>
    <w:rsid w:val="00891781"/>
    <w:rsid w:val="00891B4C"/>
    <w:rsid w:val="00892DED"/>
    <w:rsid w:val="00894391"/>
    <w:rsid w:val="00894A37"/>
    <w:rsid w:val="008956FC"/>
    <w:rsid w:val="00896282"/>
    <w:rsid w:val="00897098"/>
    <w:rsid w:val="008A054E"/>
    <w:rsid w:val="008A1A13"/>
    <w:rsid w:val="008A22C0"/>
    <w:rsid w:val="008A2432"/>
    <w:rsid w:val="008A4D5C"/>
    <w:rsid w:val="008A6CCC"/>
    <w:rsid w:val="008A7590"/>
    <w:rsid w:val="008B39CC"/>
    <w:rsid w:val="008B400C"/>
    <w:rsid w:val="008B4313"/>
    <w:rsid w:val="008B61EA"/>
    <w:rsid w:val="008B7354"/>
    <w:rsid w:val="008B763E"/>
    <w:rsid w:val="008C027B"/>
    <w:rsid w:val="008C0480"/>
    <w:rsid w:val="008C0495"/>
    <w:rsid w:val="008C0D69"/>
    <w:rsid w:val="008C3388"/>
    <w:rsid w:val="008C3F9A"/>
    <w:rsid w:val="008C5ECC"/>
    <w:rsid w:val="008C62CE"/>
    <w:rsid w:val="008C63D0"/>
    <w:rsid w:val="008C698E"/>
    <w:rsid w:val="008C7431"/>
    <w:rsid w:val="008D014A"/>
    <w:rsid w:val="008D01AA"/>
    <w:rsid w:val="008D0C20"/>
    <w:rsid w:val="008D0F8F"/>
    <w:rsid w:val="008D3448"/>
    <w:rsid w:val="008D4880"/>
    <w:rsid w:val="008D48A7"/>
    <w:rsid w:val="008D547C"/>
    <w:rsid w:val="008D584D"/>
    <w:rsid w:val="008D62D5"/>
    <w:rsid w:val="008D6A2D"/>
    <w:rsid w:val="008D7960"/>
    <w:rsid w:val="008D7FF9"/>
    <w:rsid w:val="008E1DA5"/>
    <w:rsid w:val="008E287D"/>
    <w:rsid w:val="008E32FA"/>
    <w:rsid w:val="008E386C"/>
    <w:rsid w:val="008E4142"/>
    <w:rsid w:val="008E481E"/>
    <w:rsid w:val="008E5096"/>
    <w:rsid w:val="008E61CB"/>
    <w:rsid w:val="008E6F12"/>
    <w:rsid w:val="008E7398"/>
    <w:rsid w:val="008E7F8B"/>
    <w:rsid w:val="008F07F4"/>
    <w:rsid w:val="008F1093"/>
    <w:rsid w:val="008F1A0F"/>
    <w:rsid w:val="008F2F1F"/>
    <w:rsid w:val="008F37B6"/>
    <w:rsid w:val="008F38D9"/>
    <w:rsid w:val="008F4BDB"/>
    <w:rsid w:val="008F53C1"/>
    <w:rsid w:val="008F5F2D"/>
    <w:rsid w:val="008F682A"/>
    <w:rsid w:val="008F6BC7"/>
    <w:rsid w:val="009006E2"/>
    <w:rsid w:val="00900DC9"/>
    <w:rsid w:val="00901C67"/>
    <w:rsid w:val="0090253C"/>
    <w:rsid w:val="00902925"/>
    <w:rsid w:val="00904CDC"/>
    <w:rsid w:val="0091078E"/>
    <w:rsid w:val="009114D5"/>
    <w:rsid w:val="00911589"/>
    <w:rsid w:val="009121EF"/>
    <w:rsid w:val="009139CA"/>
    <w:rsid w:val="00914BA4"/>
    <w:rsid w:val="00914BA9"/>
    <w:rsid w:val="00916AAF"/>
    <w:rsid w:val="00916CC0"/>
    <w:rsid w:val="0092080C"/>
    <w:rsid w:val="00921C12"/>
    <w:rsid w:val="009229EC"/>
    <w:rsid w:val="0092352E"/>
    <w:rsid w:val="00923A8D"/>
    <w:rsid w:val="00924BE3"/>
    <w:rsid w:val="009253AC"/>
    <w:rsid w:val="00925679"/>
    <w:rsid w:val="0092578A"/>
    <w:rsid w:val="00925F43"/>
    <w:rsid w:val="0092671B"/>
    <w:rsid w:val="0092710B"/>
    <w:rsid w:val="009277A5"/>
    <w:rsid w:val="00930743"/>
    <w:rsid w:val="009309F4"/>
    <w:rsid w:val="00931869"/>
    <w:rsid w:val="00932597"/>
    <w:rsid w:val="0093268A"/>
    <w:rsid w:val="00932F67"/>
    <w:rsid w:val="009342D9"/>
    <w:rsid w:val="0093432B"/>
    <w:rsid w:val="009350A4"/>
    <w:rsid w:val="009359A9"/>
    <w:rsid w:val="00937AB0"/>
    <w:rsid w:val="00937C6B"/>
    <w:rsid w:val="0094089F"/>
    <w:rsid w:val="00940A5D"/>
    <w:rsid w:val="00941C46"/>
    <w:rsid w:val="00942012"/>
    <w:rsid w:val="00942ADC"/>
    <w:rsid w:val="00943A81"/>
    <w:rsid w:val="00944D86"/>
    <w:rsid w:val="00945F02"/>
    <w:rsid w:val="0094603A"/>
    <w:rsid w:val="009506E7"/>
    <w:rsid w:val="009506F2"/>
    <w:rsid w:val="00951B96"/>
    <w:rsid w:val="00951F07"/>
    <w:rsid w:val="00952198"/>
    <w:rsid w:val="0095325A"/>
    <w:rsid w:val="0095366D"/>
    <w:rsid w:val="00954141"/>
    <w:rsid w:val="0095415C"/>
    <w:rsid w:val="0095721A"/>
    <w:rsid w:val="00957770"/>
    <w:rsid w:val="00960CE2"/>
    <w:rsid w:val="00961149"/>
    <w:rsid w:val="0096160A"/>
    <w:rsid w:val="00961EB4"/>
    <w:rsid w:val="009647CE"/>
    <w:rsid w:val="00964FD9"/>
    <w:rsid w:val="009663AB"/>
    <w:rsid w:val="00970485"/>
    <w:rsid w:val="009710A9"/>
    <w:rsid w:val="00971BFE"/>
    <w:rsid w:val="0097205E"/>
    <w:rsid w:val="0097288D"/>
    <w:rsid w:val="00972B63"/>
    <w:rsid w:val="00972DD9"/>
    <w:rsid w:val="00973506"/>
    <w:rsid w:val="00973747"/>
    <w:rsid w:val="0097511B"/>
    <w:rsid w:val="009755C8"/>
    <w:rsid w:val="00976D96"/>
    <w:rsid w:val="009771D6"/>
    <w:rsid w:val="00977369"/>
    <w:rsid w:val="00977C68"/>
    <w:rsid w:val="0098322D"/>
    <w:rsid w:val="00983C65"/>
    <w:rsid w:val="00983FCF"/>
    <w:rsid w:val="00985A3F"/>
    <w:rsid w:val="009873CB"/>
    <w:rsid w:val="009907C4"/>
    <w:rsid w:val="0099175B"/>
    <w:rsid w:val="009919A1"/>
    <w:rsid w:val="00991E5F"/>
    <w:rsid w:val="009921E6"/>
    <w:rsid w:val="00993C82"/>
    <w:rsid w:val="00994066"/>
    <w:rsid w:val="00995EA1"/>
    <w:rsid w:val="0099640D"/>
    <w:rsid w:val="0099648A"/>
    <w:rsid w:val="00997057"/>
    <w:rsid w:val="009971EC"/>
    <w:rsid w:val="009974EB"/>
    <w:rsid w:val="009A0B37"/>
    <w:rsid w:val="009A0F43"/>
    <w:rsid w:val="009A26C3"/>
    <w:rsid w:val="009A353D"/>
    <w:rsid w:val="009A4885"/>
    <w:rsid w:val="009A4FC9"/>
    <w:rsid w:val="009A4FF8"/>
    <w:rsid w:val="009A54C1"/>
    <w:rsid w:val="009A581A"/>
    <w:rsid w:val="009A6A4D"/>
    <w:rsid w:val="009A7A76"/>
    <w:rsid w:val="009B023C"/>
    <w:rsid w:val="009B0A4A"/>
    <w:rsid w:val="009B10B3"/>
    <w:rsid w:val="009B122A"/>
    <w:rsid w:val="009B25F7"/>
    <w:rsid w:val="009B429C"/>
    <w:rsid w:val="009B448A"/>
    <w:rsid w:val="009B4E07"/>
    <w:rsid w:val="009B58F8"/>
    <w:rsid w:val="009B5D17"/>
    <w:rsid w:val="009B69B8"/>
    <w:rsid w:val="009C0158"/>
    <w:rsid w:val="009C03CB"/>
    <w:rsid w:val="009C05BD"/>
    <w:rsid w:val="009C0893"/>
    <w:rsid w:val="009C0D2E"/>
    <w:rsid w:val="009C1AD9"/>
    <w:rsid w:val="009C3A4F"/>
    <w:rsid w:val="009C3E8C"/>
    <w:rsid w:val="009C4C59"/>
    <w:rsid w:val="009C5252"/>
    <w:rsid w:val="009C5AE3"/>
    <w:rsid w:val="009C6A39"/>
    <w:rsid w:val="009D04EC"/>
    <w:rsid w:val="009D0D24"/>
    <w:rsid w:val="009D10C5"/>
    <w:rsid w:val="009D1850"/>
    <w:rsid w:val="009D1C98"/>
    <w:rsid w:val="009D3287"/>
    <w:rsid w:val="009D356D"/>
    <w:rsid w:val="009D3EC0"/>
    <w:rsid w:val="009D408C"/>
    <w:rsid w:val="009D486A"/>
    <w:rsid w:val="009D52FE"/>
    <w:rsid w:val="009D6891"/>
    <w:rsid w:val="009D78E4"/>
    <w:rsid w:val="009D7D93"/>
    <w:rsid w:val="009E06F0"/>
    <w:rsid w:val="009E07D8"/>
    <w:rsid w:val="009E0B9D"/>
    <w:rsid w:val="009E0D83"/>
    <w:rsid w:val="009E122D"/>
    <w:rsid w:val="009E1A7F"/>
    <w:rsid w:val="009E301F"/>
    <w:rsid w:val="009E338E"/>
    <w:rsid w:val="009E36F7"/>
    <w:rsid w:val="009E5CC1"/>
    <w:rsid w:val="009E6EC4"/>
    <w:rsid w:val="009E7094"/>
    <w:rsid w:val="009E77F7"/>
    <w:rsid w:val="009F0164"/>
    <w:rsid w:val="009F03E0"/>
    <w:rsid w:val="009F0A19"/>
    <w:rsid w:val="009F11C2"/>
    <w:rsid w:val="009F12F3"/>
    <w:rsid w:val="009F20C6"/>
    <w:rsid w:val="009F2474"/>
    <w:rsid w:val="009F2ED8"/>
    <w:rsid w:val="009F365D"/>
    <w:rsid w:val="009F376A"/>
    <w:rsid w:val="009F4DD8"/>
    <w:rsid w:val="009F59E9"/>
    <w:rsid w:val="009F5BA3"/>
    <w:rsid w:val="009F605D"/>
    <w:rsid w:val="009F7207"/>
    <w:rsid w:val="009F75C6"/>
    <w:rsid w:val="009F7788"/>
    <w:rsid w:val="009F7D67"/>
    <w:rsid w:val="00A00CC9"/>
    <w:rsid w:val="00A00F5F"/>
    <w:rsid w:val="00A01019"/>
    <w:rsid w:val="00A01E43"/>
    <w:rsid w:val="00A02B13"/>
    <w:rsid w:val="00A036BA"/>
    <w:rsid w:val="00A045C2"/>
    <w:rsid w:val="00A0510B"/>
    <w:rsid w:val="00A05F51"/>
    <w:rsid w:val="00A0696C"/>
    <w:rsid w:val="00A0720B"/>
    <w:rsid w:val="00A07224"/>
    <w:rsid w:val="00A103CE"/>
    <w:rsid w:val="00A10C3A"/>
    <w:rsid w:val="00A1138B"/>
    <w:rsid w:val="00A13258"/>
    <w:rsid w:val="00A136FF"/>
    <w:rsid w:val="00A148C4"/>
    <w:rsid w:val="00A14CAE"/>
    <w:rsid w:val="00A16C27"/>
    <w:rsid w:val="00A16D14"/>
    <w:rsid w:val="00A17EF9"/>
    <w:rsid w:val="00A22128"/>
    <w:rsid w:val="00A2333A"/>
    <w:rsid w:val="00A24745"/>
    <w:rsid w:val="00A24A9A"/>
    <w:rsid w:val="00A24DE0"/>
    <w:rsid w:val="00A25957"/>
    <w:rsid w:val="00A26A0D"/>
    <w:rsid w:val="00A26F55"/>
    <w:rsid w:val="00A27B9E"/>
    <w:rsid w:val="00A27CD2"/>
    <w:rsid w:val="00A31142"/>
    <w:rsid w:val="00A3144F"/>
    <w:rsid w:val="00A3178C"/>
    <w:rsid w:val="00A32710"/>
    <w:rsid w:val="00A32D0C"/>
    <w:rsid w:val="00A33A1B"/>
    <w:rsid w:val="00A33B83"/>
    <w:rsid w:val="00A34932"/>
    <w:rsid w:val="00A352C1"/>
    <w:rsid w:val="00A3674E"/>
    <w:rsid w:val="00A368E7"/>
    <w:rsid w:val="00A406BF"/>
    <w:rsid w:val="00A40916"/>
    <w:rsid w:val="00A41F02"/>
    <w:rsid w:val="00A42EDF"/>
    <w:rsid w:val="00A4405B"/>
    <w:rsid w:val="00A44190"/>
    <w:rsid w:val="00A44B9C"/>
    <w:rsid w:val="00A45B17"/>
    <w:rsid w:val="00A45E6B"/>
    <w:rsid w:val="00A45FB1"/>
    <w:rsid w:val="00A46AA2"/>
    <w:rsid w:val="00A50737"/>
    <w:rsid w:val="00A51E3A"/>
    <w:rsid w:val="00A529F0"/>
    <w:rsid w:val="00A541D8"/>
    <w:rsid w:val="00A54B48"/>
    <w:rsid w:val="00A550FB"/>
    <w:rsid w:val="00A56858"/>
    <w:rsid w:val="00A56C0A"/>
    <w:rsid w:val="00A57CF1"/>
    <w:rsid w:val="00A61AEE"/>
    <w:rsid w:val="00A62242"/>
    <w:rsid w:val="00A62C67"/>
    <w:rsid w:val="00A6318A"/>
    <w:rsid w:val="00A63232"/>
    <w:rsid w:val="00A63740"/>
    <w:rsid w:val="00A63889"/>
    <w:rsid w:val="00A645E1"/>
    <w:rsid w:val="00A6484E"/>
    <w:rsid w:val="00A65331"/>
    <w:rsid w:val="00A6687C"/>
    <w:rsid w:val="00A66E0F"/>
    <w:rsid w:val="00A670D4"/>
    <w:rsid w:val="00A673A0"/>
    <w:rsid w:val="00A7006D"/>
    <w:rsid w:val="00A700D7"/>
    <w:rsid w:val="00A710A8"/>
    <w:rsid w:val="00A71C91"/>
    <w:rsid w:val="00A72076"/>
    <w:rsid w:val="00A72551"/>
    <w:rsid w:val="00A73138"/>
    <w:rsid w:val="00A779DD"/>
    <w:rsid w:val="00A77BA3"/>
    <w:rsid w:val="00A77BEA"/>
    <w:rsid w:val="00A8364E"/>
    <w:rsid w:val="00A83C66"/>
    <w:rsid w:val="00A8437E"/>
    <w:rsid w:val="00A8465C"/>
    <w:rsid w:val="00A84F74"/>
    <w:rsid w:val="00A853CD"/>
    <w:rsid w:val="00A8579E"/>
    <w:rsid w:val="00A85F5C"/>
    <w:rsid w:val="00A86915"/>
    <w:rsid w:val="00A876DE"/>
    <w:rsid w:val="00A87823"/>
    <w:rsid w:val="00A90DB6"/>
    <w:rsid w:val="00A92A06"/>
    <w:rsid w:val="00A936EF"/>
    <w:rsid w:val="00A9387A"/>
    <w:rsid w:val="00A93DDF"/>
    <w:rsid w:val="00A94ED5"/>
    <w:rsid w:val="00A9506C"/>
    <w:rsid w:val="00A951FA"/>
    <w:rsid w:val="00A95909"/>
    <w:rsid w:val="00A95963"/>
    <w:rsid w:val="00A95DE8"/>
    <w:rsid w:val="00A97DA0"/>
    <w:rsid w:val="00AA02AB"/>
    <w:rsid w:val="00AA0359"/>
    <w:rsid w:val="00AA06F7"/>
    <w:rsid w:val="00AA13E7"/>
    <w:rsid w:val="00AA190D"/>
    <w:rsid w:val="00AA1C68"/>
    <w:rsid w:val="00AA5AEF"/>
    <w:rsid w:val="00AA5B88"/>
    <w:rsid w:val="00AA75D1"/>
    <w:rsid w:val="00AA7B73"/>
    <w:rsid w:val="00AB03A6"/>
    <w:rsid w:val="00AB08A8"/>
    <w:rsid w:val="00AB0992"/>
    <w:rsid w:val="00AB0E90"/>
    <w:rsid w:val="00AB0ED1"/>
    <w:rsid w:val="00AB2194"/>
    <w:rsid w:val="00AB288D"/>
    <w:rsid w:val="00AB4528"/>
    <w:rsid w:val="00AB513D"/>
    <w:rsid w:val="00AB5600"/>
    <w:rsid w:val="00AB5AF8"/>
    <w:rsid w:val="00AB7631"/>
    <w:rsid w:val="00AB79BD"/>
    <w:rsid w:val="00AC01A7"/>
    <w:rsid w:val="00AC064E"/>
    <w:rsid w:val="00AC0B62"/>
    <w:rsid w:val="00AC1604"/>
    <w:rsid w:val="00AC1882"/>
    <w:rsid w:val="00AC270A"/>
    <w:rsid w:val="00AC2B30"/>
    <w:rsid w:val="00AC42BE"/>
    <w:rsid w:val="00AC4BCE"/>
    <w:rsid w:val="00AC522C"/>
    <w:rsid w:val="00AC602A"/>
    <w:rsid w:val="00AC6241"/>
    <w:rsid w:val="00AC6797"/>
    <w:rsid w:val="00AC70EB"/>
    <w:rsid w:val="00AC73F4"/>
    <w:rsid w:val="00AC7C92"/>
    <w:rsid w:val="00AC7D87"/>
    <w:rsid w:val="00AD146E"/>
    <w:rsid w:val="00AD37FF"/>
    <w:rsid w:val="00AD40AD"/>
    <w:rsid w:val="00AD6653"/>
    <w:rsid w:val="00AD6FA6"/>
    <w:rsid w:val="00AD741C"/>
    <w:rsid w:val="00AD7CD5"/>
    <w:rsid w:val="00AE012A"/>
    <w:rsid w:val="00AE1AE9"/>
    <w:rsid w:val="00AE221D"/>
    <w:rsid w:val="00AE27E6"/>
    <w:rsid w:val="00AE28D7"/>
    <w:rsid w:val="00AE317E"/>
    <w:rsid w:val="00AE4EBA"/>
    <w:rsid w:val="00AE51AF"/>
    <w:rsid w:val="00AE5ED3"/>
    <w:rsid w:val="00AE7845"/>
    <w:rsid w:val="00AF0B94"/>
    <w:rsid w:val="00AF0F79"/>
    <w:rsid w:val="00AF1083"/>
    <w:rsid w:val="00AF13E6"/>
    <w:rsid w:val="00AF1757"/>
    <w:rsid w:val="00AF1F38"/>
    <w:rsid w:val="00AF29C2"/>
    <w:rsid w:val="00AF34C2"/>
    <w:rsid w:val="00AF5081"/>
    <w:rsid w:val="00AF5A0F"/>
    <w:rsid w:val="00AF63AA"/>
    <w:rsid w:val="00AF6967"/>
    <w:rsid w:val="00AF69AA"/>
    <w:rsid w:val="00AF7C0B"/>
    <w:rsid w:val="00B01D01"/>
    <w:rsid w:val="00B02D03"/>
    <w:rsid w:val="00B03A30"/>
    <w:rsid w:val="00B03EAF"/>
    <w:rsid w:val="00B0426A"/>
    <w:rsid w:val="00B04351"/>
    <w:rsid w:val="00B048C4"/>
    <w:rsid w:val="00B06686"/>
    <w:rsid w:val="00B07932"/>
    <w:rsid w:val="00B10F1C"/>
    <w:rsid w:val="00B118FA"/>
    <w:rsid w:val="00B11FB1"/>
    <w:rsid w:val="00B12250"/>
    <w:rsid w:val="00B124B4"/>
    <w:rsid w:val="00B127D1"/>
    <w:rsid w:val="00B15C3D"/>
    <w:rsid w:val="00B15C7D"/>
    <w:rsid w:val="00B166B6"/>
    <w:rsid w:val="00B168CF"/>
    <w:rsid w:val="00B1742E"/>
    <w:rsid w:val="00B17FC4"/>
    <w:rsid w:val="00B204BB"/>
    <w:rsid w:val="00B21075"/>
    <w:rsid w:val="00B21305"/>
    <w:rsid w:val="00B2141F"/>
    <w:rsid w:val="00B22761"/>
    <w:rsid w:val="00B235C9"/>
    <w:rsid w:val="00B235E5"/>
    <w:rsid w:val="00B239CD"/>
    <w:rsid w:val="00B23BCF"/>
    <w:rsid w:val="00B24115"/>
    <w:rsid w:val="00B2526E"/>
    <w:rsid w:val="00B25595"/>
    <w:rsid w:val="00B25C19"/>
    <w:rsid w:val="00B265E1"/>
    <w:rsid w:val="00B26DA4"/>
    <w:rsid w:val="00B271A5"/>
    <w:rsid w:val="00B30912"/>
    <w:rsid w:val="00B30960"/>
    <w:rsid w:val="00B30B18"/>
    <w:rsid w:val="00B30DD3"/>
    <w:rsid w:val="00B31838"/>
    <w:rsid w:val="00B31C4F"/>
    <w:rsid w:val="00B336BE"/>
    <w:rsid w:val="00B33CA7"/>
    <w:rsid w:val="00B34629"/>
    <w:rsid w:val="00B347AB"/>
    <w:rsid w:val="00B3486C"/>
    <w:rsid w:val="00B34899"/>
    <w:rsid w:val="00B34EE6"/>
    <w:rsid w:val="00B35153"/>
    <w:rsid w:val="00B35E4E"/>
    <w:rsid w:val="00B35FAF"/>
    <w:rsid w:val="00B372FE"/>
    <w:rsid w:val="00B3783F"/>
    <w:rsid w:val="00B40239"/>
    <w:rsid w:val="00B4151E"/>
    <w:rsid w:val="00B4280B"/>
    <w:rsid w:val="00B43495"/>
    <w:rsid w:val="00B456D2"/>
    <w:rsid w:val="00B45856"/>
    <w:rsid w:val="00B461BF"/>
    <w:rsid w:val="00B4632D"/>
    <w:rsid w:val="00B4648E"/>
    <w:rsid w:val="00B47603"/>
    <w:rsid w:val="00B501D2"/>
    <w:rsid w:val="00B503F9"/>
    <w:rsid w:val="00B510AF"/>
    <w:rsid w:val="00B51445"/>
    <w:rsid w:val="00B51BD9"/>
    <w:rsid w:val="00B5283D"/>
    <w:rsid w:val="00B52911"/>
    <w:rsid w:val="00B532C4"/>
    <w:rsid w:val="00B533DA"/>
    <w:rsid w:val="00B55C28"/>
    <w:rsid w:val="00B562B6"/>
    <w:rsid w:val="00B56917"/>
    <w:rsid w:val="00B571AF"/>
    <w:rsid w:val="00B5762F"/>
    <w:rsid w:val="00B57BAD"/>
    <w:rsid w:val="00B62682"/>
    <w:rsid w:val="00B627F4"/>
    <w:rsid w:val="00B62E30"/>
    <w:rsid w:val="00B62EC7"/>
    <w:rsid w:val="00B62ED3"/>
    <w:rsid w:val="00B637C7"/>
    <w:rsid w:val="00B63CE2"/>
    <w:rsid w:val="00B67456"/>
    <w:rsid w:val="00B71D28"/>
    <w:rsid w:val="00B72F04"/>
    <w:rsid w:val="00B72F84"/>
    <w:rsid w:val="00B73815"/>
    <w:rsid w:val="00B739FE"/>
    <w:rsid w:val="00B73A83"/>
    <w:rsid w:val="00B7460E"/>
    <w:rsid w:val="00B77204"/>
    <w:rsid w:val="00B77653"/>
    <w:rsid w:val="00B776D4"/>
    <w:rsid w:val="00B77997"/>
    <w:rsid w:val="00B77E93"/>
    <w:rsid w:val="00B817A3"/>
    <w:rsid w:val="00B8187F"/>
    <w:rsid w:val="00B81A0D"/>
    <w:rsid w:val="00B81B32"/>
    <w:rsid w:val="00B81CDB"/>
    <w:rsid w:val="00B81FA5"/>
    <w:rsid w:val="00B8240D"/>
    <w:rsid w:val="00B82BF8"/>
    <w:rsid w:val="00B82D60"/>
    <w:rsid w:val="00B85F4B"/>
    <w:rsid w:val="00B8708E"/>
    <w:rsid w:val="00B874F2"/>
    <w:rsid w:val="00B878BF"/>
    <w:rsid w:val="00B87A5E"/>
    <w:rsid w:val="00B90A34"/>
    <w:rsid w:val="00B910B7"/>
    <w:rsid w:val="00B911F8"/>
    <w:rsid w:val="00B91287"/>
    <w:rsid w:val="00B912FB"/>
    <w:rsid w:val="00B921B6"/>
    <w:rsid w:val="00B92A9D"/>
    <w:rsid w:val="00B93701"/>
    <w:rsid w:val="00B937A6"/>
    <w:rsid w:val="00B937BC"/>
    <w:rsid w:val="00B93C06"/>
    <w:rsid w:val="00B947B7"/>
    <w:rsid w:val="00B94924"/>
    <w:rsid w:val="00B954E7"/>
    <w:rsid w:val="00B9560F"/>
    <w:rsid w:val="00B95B78"/>
    <w:rsid w:val="00B96070"/>
    <w:rsid w:val="00B96E5F"/>
    <w:rsid w:val="00BA0762"/>
    <w:rsid w:val="00BA0855"/>
    <w:rsid w:val="00BA0DB2"/>
    <w:rsid w:val="00BA1B32"/>
    <w:rsid w:val="00BA1C33"/>
    <w:rsid w:val="00BA3337"/>
    <w:rsid w:val="00BA4E1C"/>
    <w:rsid w:val="00BA70DA"/>
    <w:rsid w:val="00BA7700"/>
    <w:rsid w:val="00BA79B5"/>
    <w:rsid w:val="00BB0018"/>
    <w:rsid w:val="00BB0582"/>
    <w:rsid w:val="00BB2B67"/>
    <w:rsid w:val="00BB4EA4"/>
    <w:rsid w:val="00BB682C"/>
    <w:rsid w:val="00BB71CE"/>
    <w:rsid w:val="00BB7784"/>
    <w:rsid w:val="00BC04F2"/>
    <w:rsid w:val="00BC09F3"/>
    <w:rsid w:val="00BC0F2B"/>
    <w:rsid w:val="00BC17CA"/>
    <w:rsid w:val="00BC199A"/>
    <w:rsid w:val="00BC2509"/>
    <w:rsid w:val="00BC2A69"/>
    <w:rsid w:val="00BC2EC2"/>
    <w:rsid w:val="00BC36AA"/>
    <w:rsid w:val="00BC3DBD"/>
    <w:rsid w:val="00BC4183"/>
    <w:rsid w:val="00BC58CB"/>
    <w:rsid w:val="00BC610C"/>
    <w:rsid w:val="00BC6199"/>
    <w:rsid w:val="00BC619A"/>
    <w:rsid w:val="00BC6723"/>
    <w:rsid w:val="00BC6AD4"/>
    <w:rsid w:val="00BD0A3C"/>
    <w:rsid w:val="00BD13ED"/>
    <w:rsid w:val="00BD3DF9"/>
    <w:rsid w:val="00BD41F1"/>
    <w:rsid w:val="00BD4DD9"/>
    <w:rsid w:val="00BD53D0"/>
    <w:rsid w:val="00BE00D5"/>
    <w:rsid w:val="00BE207E"/>
    <w:rsid w:val="00BE26D0"/>
    <w:rsid w:val="00BE3242"/>
    <w:rsid w:val="00BE3AEB"/>
    <w:rsid w:val="00BE50BF"/>
    <w:rsid w:val="00BE59B1"/>
    <w:rsid w:val="00BE661A"/>
    <w:rsid w:val="00BE7036"/>
    <w:rsid w:val="00BE7AC0"/>
    <w:rsid w:val="00BE7BF0"/>
    <w:rsid w:val="00BEDCC1"/>
    <w:rsid w:val="00BF0775"/>
    <w:rsid w:val="00BF1176"/>
    <w:rsid w:val="00BF2578"/>
    <w:rsid w:val="00BF26F5"/>
    <w:rsid w:val="00BF36CC"/>
    <w:rsid w:val="00BF43BE"/>
    <w:rsid w:val="00BF5004"/>
    <w:rsid w:val="00BF6F39"/>
    <w:rsid w:val="00BF78A0"/>
    <w:rsid w:val="00BF78C8"/>
    <w:rsid w:val="00BF79DC"/>
    <w:rsid w:val="00BF7EAD"/>
    <w:rsid w:val="00C006BC"/>
    <w:rsid w:val="00C03816"/>
    <w:rsid w:val="00C051F4"/>
    <w:rsid w:val="00C05229"/>
    <w:rsid w:val="00C05B67"/>
    <w:rsid w:val="00C05DD1"/>
    <w:rsid w:val="00C06620"/>
    <w:rsid w:val="00C072D3"/>
    <w:rsid w:val="00C07C0E"/>
    <w:rsid w:val="00C07D4B"/>
    <w:rsid w:val="00C10E62"/>
    <w:rsid w:val="00C118B1"/>
    <w:rsid w:val="00C11A71"/>
    <w:rsid w:val="00C11BDB"/>
    <w:rsid w:val="00C12254"/>
    <w:rsid w:val="00C12934"/>
    <w:rsid w:val="00C12C4D"/>
    <w:rsid w:val="00C1303E"/>
    <w:rsid w:val="00C13254"/>
    <w:rsid w:val="00C16595"/>
    <w:rsid w:val="00C17837"/>
    <w:rsid w:val="00C17888"/>
    <w:rsid w:val="00C20C61"/>
    <w:rsid w:val="00C20FE1"/>
    <w:rsid w:val="00C21469"/>
    <w:rsid w:val="00C2184B"/>
    <w:rsid w:val="00C226E5"/>
    <w:rsid w:val="00C22728"/>
    <w:rsid w:val="00C25B0A"/>
    <w:rsid w:val="00C262B1"/>
    <w:rsid w:val="00C30117"/>
    <w:rsid w:val="00C30BF1"/>
    <w:rsid w:val="00C31440"/>
    <w:rsid w:val="00C31575"/>
    <w:rsid w:val="00C316DC"/>
    <w:rsid w:val="00C31D3C"/>
    <w:rsid w:val="00C327D2"/>
    <w:rsid w:val="00C32BCB"/>
    <w:rsid w:val="00C33187"/>
    <w:rsid w:val="00C34A7E"/>
    <w:rsid w:val="00C3679A"/>
    <w:rsid w:val="00C36F13"/>
    <w:rsid w:val="00C383F1"/>
    <w:rsid w:val="00C406B4"/>
    <w:rsid w:val="00C40C98"/>
    <w:rsid w:val="00C40D49"/>
    <w:rsid w:val="00C411BF"/>
    <w:rsid w:val="00C4178F"/>
    <w:rsid w:val="00C42AF3"/>
    <w:rsid w:val="00C44290"/>
    <w:rsid w:val="00C45ABA"/>
    <w:rsid w:val="00C4680A"/>
    <w:rsid w:val="00C477A8"/>
    <w:rsid w:val="00C47BD1"/>
    <w:rsid w:val="00C515BA"/>
    <w:rsid w:val="00C51C7A"/>
    <w:rsid w:val="00C53A8E"/>
    <w:rsid w:val="00C559A2"/>
    <w:rsid w:val="00C559B5"/>
    <w:rsid w:val="00C55F18"/>
    <w:rsid w:val="00C5646C"/>
    <w:rsid w:val="00C568B4"/>
    <w:rsid w:val="00C571AB"/>
    <w:rsid w:val="00C57361"/>
    <w:rsid w:val="00C57B79"/>
    <w:rsid w:val="00C57DA7"/>
    <w:rsid w:val="00C60B22"/>
    <w:rsid w:val="00C61174"/>
    <w:rsid w:val="00C61D5C"/>
    <w:rsid w:val="00C61FFA"/>
    <w:rsid w:val="00C62961"/>
    <w:rsid w:val="00C646CC"/>
    <w:rsid w:val="00C65707"/>
    <w:rsid w:val="00C65D67"/>
    <w:rsid w:val="00C66611"/>
    <w:rsid w:val="00C66B61"/>
    <w:rsid w:val="00C6712C"/>
    <w:rsid w:val="00C71311"/>
    <w:rsid w:val="00C71652"/>
    <w:rsid w:val="00C72266"/>
    <w:rsid w:val="00C72359"/>
    <w:rsid w:val="00C72757"/>
    <w:rsid w:val="00C754DC"/>
    <w:rsid w:val="00C75E7A"/>
    <w:rsid w:val="00C771F3"/>
    <w:rsid w:val="00C8255E"/>
    <w:rsid w:val="00C83CEB"/>
    <w:rsid w:val="00C84907"/>
    <w:rsid w:val="00C84D40"/>
    <w:rsid w:val="00C8601D"/>
    <w:rsid w:val="00C90428"/>
    <w:rsid w:val="00C92618"/>
    <w:rsid w:val="00C94AC9"/>
    <w:rsid w:val="00C9740B"/>
    <w:rsid w:val="00C9791C"/>
    <w:rsid w:val="00CA15BF"/>
    <w:rsid w:val="00CA320C"/>
    <w:rsid w:val="00CA34A6"/>
    <w:rsid w:val="00CA36E6"/>
    <w:rsid w:val="00CA3901"/>
    <w:rsid w:val="00CA41C3"/>
    <w:rsid w:val="00CA4489"/>
    <w:rsid w:val="00CA5F5A"/>
    <w:rsid w:val="00CA6A85"/>
    <w:rsid w:val="00CA747F"/>
    <w:rsid w:val="00CB058A"/>
    <w:rsid w:val="00CB05EE"/>
    <w:rsid w:val="00CB21B2"/>
    <w:rsid w:val="00CB3071"/>
    <w:rsid w:val="00CB30FB"/>
    <w:rsid w:val="00CB36E7"/>
    <w:rsid w:val="00CB4429"/>
    <w:rsid w:val="00CB4642"/>
    <w:rsid w:val="00CB4692"/>
    <w:rsid w:val="00CB4702"/>
    <w:rsid w:val="00CB53DD"/>
    <w:rsid w:val="00CB595F"/>
    <w:rsid w:val="00CB655E"/>
    <w:rsid w:val="00CB6669"/>
    <w:rsid w:val="00CB67DA"/>
    <w:rsid w:val="00CB6DA2"/>
    <w:rsid w:val="00CC07A9"/>
    <w:rsid w:val="00CC12DE"/>
    <w:rsid w:val="00CC1C7D"/>
    <w:rsid w:val="00CC285B"/>
    <w:rsid w:val="00CC3E77"/>
    <w:rsid w:val="00CC6995"/>
    <w:rsid w:val="00CC7EAA"/>
    <w:rsid w:val="00CD00E6"/>
    <w:rsid w:val="00CD0219"/>
    <w:rsid w:val="00CD08A3"/>
    <w:rsid w:val="00CD1AF5"/>
    <w:rsid w:val="00CD1BD6"/>
    <w:rsid w:val="00CD1D2E"/>
    <w:rsid w:val="00CD1FDC"/>
    <w:rsid w:val="00CD2504"/>
    <w:rsid w:val="00CD30EE"/>
    <w:rsid w:val="00CD33ED"/>
    <w:rsid w:val="00CD4EC2"/>
    <w:rsid w:val="00CE1204"/>
    <w:rsid w:val="00CE18FF"/>
    <w:rsid w:val="00CE1CF8"/>
    <w:rsid w:val="00CE2145"/>
    <w:rsid w:val="00CE238B"/>
    <w:rsid w:val="00CE24C5"/>
    <w:rsid w:val="00CE2D9B"/>
    <w:rsid w:val="00CE2EE9"/>
    <w:rsid w:val="00CE3F39"/>
    <w:rsid w:val="00CE489A"/>
    <w:rsid w:val="00CE5096"/>
    <w:rsid w:val="00CE5244"/>
    <w:rsid w:val="00CE58B9"/>
    <w:rsid w:val="00CE5CF5"/>
    <w:rsid w:val="00CE6392"/>
    <w:rsid w:val="00CE7D9C"/>
    <w:rsid w:val="00CF002A"/>
    <w:rsid w:val="00CF0694"/>
    <w:rsid w:val="00CF15E2"/>
    <w:rsid w:val="00CF1CCF"/>
    <w:rsid w:val="00CF2118"/>
    <w:rsid w:val="00CF46F3"/>
    <w:rsid w:val="00CF514C"/>
    <w:rsid w:val="00CF54C1"/>
    <w:rsid w:val="00CF57E7"/>
    <w:rsid w:val="00CF5994"/>
    <w:rsid w:val="00CF5D34"/>
    <w:rsid w:val="00CF7977"/>
    <w:rsid w:val="00D00C11"/>
    <w:rsid w:val="00D018EF"/>
    <w:rsid w:val="00D01909"/>
    <w:rsid w:val="00D01B0B"/>
    <w:rsid w:val="00D01D5F"/>
    <w:rsid w:val="00D02104"/>
    <w:rsid w:val="00D02B88"/>
    <w:rsid w:val="00D03A6B"/>
    <w:rsid w:val="00D03B85"/>
    <w:rsid w:val="00D052FE"/>
    <w:rsid w:val="00D05BD5"/>
    <w:rsid w:val="00D065A0"/>
    <w:rsid w:val="00D06639"/>
    <w:rsid w:val="00D06939"/>
    <w:rsid w:val="00D06B86"/>
    <w:rsid w:val="00D06C2A"/>
    <w:rsid w:val="00D07279"/>
    <w:rsid w:val="00D079DC"/>
    <w:rsid w:val="00D10406"/>
    <w:rsid w:val="00D10773"/>
    <w:rsid w:val="00D1151E"/>
    <w:rsid w:val="00D11744"/>
    <w:rsid w:val="00D120D8"/>
    <w:rsid w:val="00D120DE"/>
    <w:rsid w:val="00D14093"/>
    <w:rsid w:val="00D14320"/>
    <w:rsid w:val="00D14E89"/>
    <w:rsid w:val="00D15220"/>
    <w:rsid w:val="00D15223"/>
    <w:rsid w:val="00D15E90"/>
    <w:rsid w:val="00D171C5"/>
    <w:rsid w:val="00D20C9C"/>
    <w:rsid w:val="00D21312"/>
    <w:rsid w:val="00D21455"/>
    <w:rsid w:val="00D21AB0"/>
    <w:rsid w:val="00D21C88"/>
    <w:rsid w:val="00D235BA"/>
    <w:rsid w:val="00D236A6"/>
    <w:rsid w:val="00D23A7F"/>
    <w:rsid w:val="00D24CE8"/>
    <w:rsid w:val="00D24DFA"/>
    <w:rsid w:val="00D25AA4"/>
    <w:rsid w:val="00D25DA0"/>
    <w:rsid w:val="00D26F36"/>
    <w:rsid w:val="00D278D6"/>
    <w:rsid w:val="00D303FE"/>
    <w:rsid w:val="00D308BB"/>
    <w:rsid w:val="00D31765"/>
    <w:rsid w:val="00D31853"/>
    <w:rsid w:val="00D31A24"/>
    <w:rsid w:val="00D33788"/>
    <w:rsid w:val="00D33E58"/>
    <w:rsid w:val="00D34FD5"/>
    <w:rsid w:val="00D36643"/>
    <w:rsid w:val="00D36799"/>
    <w:rsid w:val="00D36AC4"/>
    <w:rsid w:val="00D36DCD"/>
    <w:rsid w:val="00D376BA"/>
    <w:rsid w:val="00D37FD5"/>
    <w:rsid w:val="00D404EA"/>
    <w:rsid w:val="00D41857"/>
    <w:rsid w:val="00D4223E"/>
    <w:rsid w:val="00D42718"/>
    <w:rsid w:val="00D42970"/>
    <w:rsid w:val="00D433CC"/>
    <w:rsid w:val="00D43C41"/>
    <w:rsid w:val="00D4465F"/>
    <w:rsid w:val="00D466E6"/>
    <w:rsid w:val="00D46B46"/>
    <w:rsid w:val="00D471B8"/>
    <w:rsid w:val="00D4727D"/>
    <w:rsid w:val="00D479EB"/>
    <w:rsid w:val="00D47C8F"/>
    <w:rsid w:val="00D47E95"/>
    <w:rsid w:val="00D50A4D"/>
    <w:rsid w:val="00D519F7"/>
    <w:rsid w:val="00D5256B"/>
    <w:rsid w:val="00D5292D"/>
    <w:rsid w:val="00D52CA0"/>
    <w:rsid w:val="00D5677B"/>
    <w:rsid w:val="00D56996"/>
    <w:rsid w:val="00D600CF"/>
    <w:rsid w:val="00D60F0F"/>
    <w:rsid w:val="00D62410"/>
    <w:rsid w:val="00D6315E"/>
    <w:rsid w:val="00D64918"/>
    <w:rsid w:val="00D65A37"/>
    <w:rsid w:val="00D66995"/>
    <w:rsid w:val="00D66C08"/>
    <w:rsid w:val="00D671CC"/>
    <w:rsid w:val="00D672C7"/>
    <w:rsid w:val="00D71747"/>
    <w:rsid w:val="00D71783"/>
    <w:rsid w:val="00D72681"/>
    <w:rsid w:val="00D7379E"/>
    <w:rsid w:val="00D73C8A"/>
    <w:rsid w:val="00D73F7B"/>
    <w:rsid w:val="00D7441D"/>
    <w:rsid w:val="00D74B85"/>
    <w:rsid w:val="00D74FED"/>
    <w:rsid w:val="00D75033"/>
    <w:rsid w:val="00D750EE"/>
    <w:rsid w:val="00D75B76"/>
    <w:rsid w:val="00D7627E"/>
    <w:rsid w:val="00D76B7F"/>
    <w:rsid w:val="00D76E01"/>
    <w:rsid w:val="00D80C18"/>
    <w:rsid w:val="00D80FB6"/>
    <w:rsid w:val="00D8142F"/>
    <w:rsid w:val="00D81CB2"/>
    <w:rsid w:val="00D81F43"/>
    <w:rsid w:val="00D8200F"/>
    <w:rsid w:val="00D82854"/>
    <w:rsid w:val="00D8350C"/>
    <w:rsid w:val="00D83726"/>
    <w:rsid w:val="00D842B3"/>
    <w:rsid w:val="00D84687"/>
    <w:rsid w:val="00D847C2"/>
    <w:rsid w:val="00D854C9"/>
    <w:rsid w:val="00D859F1"/>
    <w:rsid w:val="00D85ABC"/>
    <w:rsid w:val="00D86274"/>
    <w:rsid w:val="00D8672C"/>
    <w:rsid w:val="00D86769"/>
    <w:rsid w:val="00D86AAE"/>
    <w:rsid w:val="00D87126"/>
    <w:rsid w:val="00D8753F"/>
    <w:rsid w:val="00D924D5"/>
    <w:rsid w:val="00D93348"/>
    <w:rsid w:val="00D93F33"/>
    <w:rsid w:val="00D95EAF"/>
    <w:rsid w:val="00D96292"/>
    <w:rsid w:val="00D9649C"/>
    <w:rsid w:val="00D9751E"/>
    <w:rsid w:val="00DA083F"/>
    <w:rsid w:val="00DA2B9A"/>
    <w:rsid w:val="00DA2F6A"/>
    <w:rsid w:val="00DA3276"/>
    <w:rsid w:val="00DA3584"/>
    <w:rsid w:val="00DA61A4"/>
    <w:rsid w:val="00DA6DF8"/>
    <w:rsid w:val="00DB054D"/>
    <w:rsid w:val="00DB11EB"/>
    <w:rsid w:val="00DB2854"/>
    <w:rsid w:val="00DB2BAF"/>
    <w:rsid w:val="00DB2EC9"/>
    <w:rsid w:val="00DB3D1A"/>
    <w:rsid w:val="00DB4B7D"/>
    <w:rsid w:val="00DB5535"/>
    <w:rsid w:val="00DB5CA4"/>
    <w:rsid w:val="00DB699D"/>
    <w:rsid w:val="00DB7B7D"/>
    <w:rsid w:val="00DB7C40"/>
    <w:rsid w:val="00DC00C9"/>
    <w:rsid w:val="00DC11C3"/>
    <w:rsid w:val="00DC24FC"/>
    <w:rsid w:val="00DC26A2"/>
    <w:rsid w:val="00DC4A15"/>
    <w:rsid w:val="00DC577B"/>
    <w:rsid w:val="00DC6110"/>
    <w:rsid w:val="00DC67B5"/>
    <w:rsid w:val="00DC68B3"/>
    <w:rsid w:val="00DD00A0"/>
    <w:rsid w:val="00DD05C8"/>
    <w:rsid w:val="00DD0EBF"/>
    <w:rsid w:val="00DD1D4C"/>
    <w:rsid w:val="00DD46F2"/>
    <w:rsid w:val="00DD5638"/>
    <w:rsid w:val="00DD6C11"/>
    <w:rsid w:val="00DD7EDE"/>
    <w:rsid w:val="00DE0241"/>
    <w:rsid w:val="00DE0450"/>
    <w:rsid w:val="00DE1C7C"/>
    <w:rsid w:val="00DE1D0D"/>
    <w:rsid w:val="00DE1E18"/>
    <w:rsid w:val="00DE221F"/>
    <w:rsid w:val="00DE32F9"/>
    <w:rsid w:val="00DE34E4"/>
    <w:rsid w:val="00DE4B4D"/>
    <w:rsid w:val="00DE5747"/>
    <w:rsid w:val="00DE5915"/>
    <w:rsid w:val="00DE6A3D"/>
    <w:rsid w:val="00DE758E"/>
    <w:rsid w:val="00DE785E"/>
    <w:rsid w:val="00DF0925"/>
    <w:rsid w:val="00DF14A1"/>
    <w:rsid w:val="00DF1E22"/>
    <w:rsid w:val="00DF4DA8"/>
    <w:rsid w:val="00DF5A3F"/>
    <w:rsid w:val="00DF685A"/>
    <w:rsid w:val="00DF7D5A"/>
    <w:rsid w:val="00E018E3"/>
    <w:rsid w:val="00E02C13"/>
    <w:rsid w:val="00E02D6A"/>
    <w:rsid w:val="00E03B10"/>
    <w:rsid w:val="00E04153"/>
    <w:rsid w:val="00E0556C"/>
    <w:rsid w:val="00E06068"/>
    <w:rsid w:val="00E061CA"/>
    <w:rsid w:val="00E063E6"/>
    <w:rsid w:val="00E07344"/>
    <w:rsid w:val="00E074DD"/>
    <w:rsid w:val="00E0775F"/>
    <w:rsid w:val="00E1058D"/>
    <w:rsid w:val="00E105AB"/>
    <w:rsid w:val="00E1095B"/>
    <w:rsid w:val="00E11606"/>
    <w:rsid w:val="00E11EEE"/>
    <w:rsid w:val="00E12655"/>
    <w:rsid w:val="00E13233"/>
    <w:rsid w:val="00E14DDE"/>
    <w:rsid w:val="00E15625"/>
    <w:rsid w:val="00E16479"/>
    <w:rsid w:val="00E16797"/>
    <w:rsid w:val="00E210EB"/>
    <w:rsid w:val="00E21D6C"/>
    <w:rsid w:val="00E231C8"/>
    <w:rsid w:val="00E23B14"/>
    <w:rsid w:val="00E2418E"/>
    <w:rsid w:val="00E2490A"/>
    <w:rsid w:val="00E24A0A"/>
    <w:rsid w:val="00E24A3A"/>
    <w:rsid w:val="00E2519E"/>
    <w:rsid w:val="00E2677D"/>
    <w:rsid w:val="00E2764F"/>
    <w:rsid w:val="00E2775F"/>
    <w:rsid w:val="00E27822"/>
    <w:rsid w:val="00E27C9B"/>
    <w:rsid w:val="00E3117B"/>
    <w:rsid w:val="00E313C3"/>
    <w:rsid w:val="00E31611"/>
    <w:rsid w:val="00E33BB5"/>
    <w:rsid w:val="00E33C48"/>
    <w:rsid w:val="00E34AF4"/>
    <w:rsid w:val="00E34D12"/>
    <w:rsid w:val="00E36AB0"/>
    <w:rsid w:val="00E36E12"/>
    <w:rsid w:val="00E37675"/>
    <w:rsid w:val="00E37C3B"/>
    <w:rsid w:val="00E409AA"/>
    <w:rsid w:val="00E41B6B"/>
    <w:rsid w:val="00E41E36"/>
    <w:rsid w:val="00E421D2"/>
    <w:rsid w:val="00E42BFF"/>
    <w:rsid w:val="00E43CD4"/>
    <w:rsid w:val="00E446FB"/>
    <w:rsid w:val="00E47D80"/>
    <w:rsid w:val="00E50290"/>
    <w:rsid w:val="00E5038C"/>
    <w:rsid w:val="00E50A56"/>
    <w:rsid w:val="00E50FAC"/>
    <w:rsid w:val="00E526F2"/>
    <w:rsid w:val="00E53AFC"/>
    <w:rsid w:val="00E55947"/>
    <w:rsid w:val="00E56FF8"/>
    <w:rsid w:val="00E5769B"/>
    <w:rsid w:val="00E6038F"/>
    <w:rsid w:val="00E60710"/>
    <w:rsid w:val="00E60A61"/>
    <w:rsid w:val="00E61285"/>
    <w:rsid w:val="00E634F9"/>
    <w:rsid w:val="00E643E2"/>
    <w:rsid w:val="00E6703A"/>
    <w:rsid w:val="00E67DDE"/>
    <w:rsid w:val="00E701CA"/>
    <w:rsid w:val="00E7060E"/>
    <w:rsid w:val="00E7116C"/>
    <w:rsid w:val="00E7554A"/>
    <w:rsid w:val="00E75A3E"/>
    <w:rsid w:val="00E76030"/>
    <w:rsid w:val="00E76B72"/>
    <w:rsid w:val="00E77757"/>
    <w:rsid w:val="00E821C2"/>
    <w:rsid w:val="00E90050"/>
    <w:rsid w:val="00E90389"/>
    <w:rsid w:val="00E91086"/>
    <w:rsid w:val="00E91341"/>
    <w:rsid w:val="00E9157D"/>
    <w:rsid w:val="00E92290"/>
    <w:rsid w:val="00E92994"/>
    <w:rsid w:val="00E94219"/>
    <w:rsid w:val="00E96889"/>
    <w:rsid w:val="00E96E01"/>
    <w:rsid w:val="00E96EE5"/>
    <w:rsid w:val="00EA0A3E"/>
    <w:rsid w:val="00EA0CE7"/>
    <w:rsid w:val="00EA26BB"/>
    <w:rsid w:val="00EA2F58"/>
    <w:rsid w:val="00EA3753"/>
    <w:rsid w:val="00EA40C4"/>
    <w:rsid w:val="00EA4148"/>
    <w:rsid w:val="00EA637A"/>
    <w:rsid w:val="00EA6542"/>
    <w:rsid w:val="00EA6CFC"/>
    <w:rsid w:val="00EA6E55"/>
    <w:rsid w:val="00EB1343"/>
    <w:rsid w:val="00EB1B3A"/>
    <w:rsid w:val="00EB2210"/>
    <w:rsid w:val="00EB2BE0"/>
    <w:rsid w:val="00EB2E27"/>
    <w:rsid w:val="00EB2F81"/>
    <w:rsid w:val="00EB531D"/>
    <w:rsid w:val="00EB5C90"/>
    <w:rsid w:val="00EB73FD"/>
    <w:rsid w:val="00EB7A43"/>
    <w:rsid w:val="00EB7ADA"/>
    <w:rsid w:val="00EC002D"/>
    <w:rsid w:val="00EC0F84"/>
    <w:rsid w:val="00EC17B3"/>
    <w:rsid w:val="00EC18AA"/>
    <w:rsid w:val="00EC1D22"/>
    <w:rsid w:val="00EC3A8D"/>
    <w:rsid w:val="00EC64B2"/>
    <w:rsid w:val="00EC6C77"/>
    <w:rsid w:val="00EC7454"/>
    <w:rsid w:val="00EC7759"/>
    <w:rsid w:val="00ED08F6"/>
    <w:rsid w:val="00ED0F6F"/>
    <w:rsid w:val="00ED134D"/>
    <w:rsid w:val="00ED13D1"/>
    <w:rsid w:val="00ED2F82"/>
    <w:rsid w:val="00ED4BFD"/>
    <w:rsid w:val="00ED50B7"/>
    <w:rsid w:val="00ED57B6"/>
    <w:rsid w:val="00ED60B4"/>
    <w:rsid w:val="00ED6B8D"/>
    <w:rsid w:val="00ED733B"/>
    <w:rsid w:val="00EE03B5"/>
    <w:rsid w:val="00EE096A"/>
    <w:rsid w:val="00EE0BAA"/>
    <w:rsid w:val="00EE13C2"/>
    <w:rsid w:val="00EE2412"/>
    <w:rsid w:val="00EE29DF"/>
    <w:rsid w:val="00EE2C80"/>
    <w:rsid w:val="00EE4184"/>
    <w:rsid w:val="00EE5A17"/>
    <w:rsid w:val="00EE5A5C"/>
    <w:rsid w:val="00EE6172"/>
    <w:rsid w:val="00EE68C1"/>
    <w:rsid w:val="00EE6C42"/>
    <w:rsid w:val="00EE733D"/>
    <w:rsid w:val="00EE73B3"/>
    <w:rsid w:val="00EE77BB"/>
    <w:rsid w:val="00EF0835"/>
    <w:rsid w:val="00EF0AE4"/>
    <w:rsid w:val="00EF0F67"/>
    <w:rsid w:val="00EF30F8"/>
    <w:rsid w:val="00EF3550"/>
    <w:rsid w:val="00EF418A"/>
    <w:rsid w:val="00EF4727"/>
    <w:rsid w:val="00EF4947"/>
    <w:rsid w:val="00EF4EFD"/>
    <w:rsid w:val="00EF7DB7"/>
    <w:rsid w:val="00F00BA0"/>
    <w:rsid w:val="00F00FE6"/>
    <w:rsid w:val="00F012DD"/>
    <w:rsid w:val="00F0142C"/>
    <w:rsid w:val="00F015D0"/>
    <w:rsid w:val="00F0206C"/>
    <w:rsid w:val="00F02746"/>
    <w:rsid w:val="00F027E5"/>
    <w:rsid w:val="00F02DBF"/>
    <w:rsid w:val="00F058CB"/>
    <w:rsid w:val="00F0617A"/>
    <w:rsid w:val="00F063E1"/>
    <w:rsid w:val="00F10AE0"/>
    <w:rsid w:val="00F1117E"/>
    <w:rsid w:val="00F1123E"/>
    <w:rsid w:val="00F1145D"/>
    <w:rsid w:val="00F13BDE"/>
    <w:rsid w:val="00F14F2E"/>
    <w:rsid w:val="00F15753"/>
    <w:rsid w:val="00F15B3C"/>
    <w:rsid w:val="00F15D48"/>
    <w:rsid w:val="00F15F50"/>
    <w:rsid w:val="00F17789"/>
    <w:rsid w:val="00F17B31"/>
    <w:rsid w:val="00F17CEE"/>
    <w:rsid w:val="00F22629"/>
    <w:rsid w:val="00F24924"/>
    <w:rsid w:val="00F259CD"/>
    <w:rsid w:val="00F25A46"/>
    <w:rsid w:val="00F25DB9"/>
    <w:rsid w:val="00F267C4"/>
    <w:rsid w:val="00F26C19"/>
    <w:rsid w:val="00F26EB8"/>
    <w:rsid w:val="00F27465"/>
    <w:rsid w:val="00F2779A"/>
    <w:rsid w:val="00F27A60"/>
    <w:rsid w:val="00F27DB8"/>
    <w:rsid w:val="00F3074E"/>
    <w:rsid w:val="00F3161E"/>
    <w:rsid w:val="00F32882"/>
    <w:rsid w:val="00F32DDA"/>
    <w:rsid w:val="00F33A57"/>
    <w:rsid w:val="00F3437A"/>
    <w:rsid w:val="00F352ED"/>
    <w:rsid w:val="00F374AD"/>
    <w:rsid w:val="00F37B8E"/>
    <w:rsid w:val="00F37CD0"/>
    <w:rsid w:val="00F43A17"/>
    <w:rsid w:val="00F44D5A"/>
    <w:rsid w:val="00F45C62"/>
    <w:rsid w:val="00F460F0"/>
    <w:rsid w:val="00F46790"/>
    <w:rsid w:val="00F46DB8"/>
    <w:rsid w:val="00F47ACD"/>
    <w:rsid w:val="00F512FB"/>
    <w:rsid w:val="00F52E53"/>
    <w:rsid w:val="00F541E3"/>
    <w:rsid w:val="00F544DB"/>
    <w:rsid w:val="00F55A4C"/>
    <w:rsid w:val="00F5660F"/>
    <w:rsid w:val="00F568DA"/>
    <w:rsid w:val="00F570D0"/>
    <w:rsid w:val="00F5727D"/>
    <w:rsid w:val="00F57E0F"/>
    <w:rsid w:val="00F61930"/>
    <w:rsid w:val="00F626EB"/>
    <w:rsid w:val="00F62B27"/>
    <w:rsid w:val="00F62BAB"/>
    <w:rsid w:val="00F643CB"/>
    <w:rsid w:val="00F6455A"/>
    <w:rsid w:val="00F64D75"/>
    <w:rsid w:val="00F64E72"/>
    <w:rsid w:val="00F66587"/>
    <w:rsid w:val="00F66A55"/>
    <w:rsid w:val="00F66E2D"/>
    <w:rsid w:val="00F66F5F"/>
    <w:rsid w:val="00F6744D"/>
    <w:rsid w:val="00F710E5"/>
    <w:rsid w:val="00F712AF"/>
    <w:rsid w:val="00F715EE"/>
    <w:rsid w:val="00F7273B"/>
    <w:rsid w:val="00F728DC"/>
    <w:rsid w:val="00F72C5F"/>
    <w:rsid w:val="00F739B4"/>
    <w:rsid w:val="00F73D7D"/>
    <w:rsid w:val="00F74EA5"/>
    <w:rsid w:val="00F755FF"/>
    <w:rsid w:val="00F75863"/>
    <w:rsid w:val="00F75B82"/>
    <w:rsid w:val="00F80600"/>
    <w:rsid w:val="00F82AF3"/>
    <w:rsid w:val="00F8307F"/>
    <w:rsid w:val="00F83222"/>
    <w:rsid w:val="00F83874"/>
    <w:rsid w:val="00F85D5E"/>
    <w:rsid w:val="00F86A83"/>
    <w:rsid w:val="00F90A01"/>
    <w:rsid w:val="00F919A9"/>
    <w:rsid w:val="00F931D1"/>
    <w:rsid w:val="00F93469"/>
    <w:rsid w:val="00F93826"/>
    <w:rsid w:val="00F93AB1"/>
    <w:rsid w:val="00F952C6"/>
    <w:rsid w:val="00F95A1C"/>
    <w:rsid w:val="00F95EFA"/>
    <w:rsid w:val="00F973FF"/>
    <w:rsid w:val="00FA01F1"/>
    <w:rsid w:val="00FA051A"/>
    <w:rsid w:val="00FA0613"/>
    <w:rsid w:val="00FA2EC9"/>
    <w:rsid w:val="00FA47C4"/>
    <w:rsid w:val="00FA481B"/>
    <w:rsid w:val="00FA5343"/>
    <w:rsid w:val="00FA53B2"/>
    <w:rsid w:val="00FA55E1"/>
    <w:rsid w:val="00FA5F2D"/>
    <w:rsid w:val="00FA5F87"/>
    <w:rsid w:val="00FA6C3F"/>
    <w:rsid w:val="00FA708D"/>
    <w:rsid w:val="00FA70DD"/>
    <w:rsid w:val="00FA7CEF"/>
    <w:rsid w:val="00FB253B"/>
    <w:rsid w:val="00FB2707"/>
    <w:rsid w:val="00FB28D5"/>
    <w:rsid w:val="00FB2F3B"/>
    <w:rsid w:val="00FB34E2"/>
    <w:rsid w:val="00FB3A4C"/>
    <w:rsid w:val="00FB52DF"/>
    <w:rsid w:val="00FB634D"/>
    <w:rsid w:val="00FB73BA"/>
    <w:rsid w:val="00FC0EC0"/>
    <w:rsid w:val="00FC10FD"/>
    <w:rsid w:val="00FC1408"/>
    <w:rsid w:val="00FC150F"/>
    <w:rsid w:val="00FC22A0"/>
    <w:rsid w:val="00FC3335"/>
    <w:rsid w:val="00FC3D6D"/>
    <w:rsid w:val="00FC3E64"/>
    <w:rsid w:val="00FC5695"/>
    <w:rsid w:val="00FC69F8"/>
    <w:rsid w:val="00FC732A"/>
    <w:rsid w:val="00FD2873"/>
    <w:rsid w:val="00FD3275"/>
    <w:rsid w:val="00FD44F8"/>
    <w:rsid w:val="00FD4E92"/>
    <w:rsid w:val="00FD5198"/>
    <w:rsid w:val="00FD59E0"/>
    <w:rsid w:val="00FD5BAC"/>
    <w:rsid w:val="00FD7EB9"/>
    <w:rsid w:val="00FE0048"/>
    <w:rsid w:val="00FE1325"/>
    <w:rsid w:val="00FE1620"/>
    <w:rsid w:val="00FE1E1E"/>
    <w:rsid w:val="00FE239F"/>
    <w:rsid w:val="00FE3F70"/>
    <w:rsid w:val="00FE4099"/>
    <w:rsid w:val="00FE4452"/>
    <w:rsid w:val="00FE483E"/>
    <w:rsid w:val="00FE4AA0"/>
    <w:rsid w:val="00FE5AED"/>
    <w:rsid w:val="00FE5EE3"/>
    <w:rsid w:val="00FF12A0"/>
    <w:rsid w:val="00FF2FDA"/>
    <w:rsid w:val="00FF362B"/>
    <w:rsid w:val="00FF3ADF"/>
    <w:rsid w:val="00FF3B2E"/>
    <w:rsid w:val="00FF3D03"/>
    <w:rsid w:val="00FF479D"/>
    <w:rsid w:val="00FF638E"/>
    <w:rsid w:val="00FF65F0"/>
    <w:rsid w:val="011A23E7"/>
    <w:rsid w:val="0134BD44"/>
    <w:rsid w:val="0158353C"/>
    <w:rsid w:val="0170A824"/>
    <w:rsid w:val="0270A13A"/>
    <w:rsid w:val="02772CFF"/>
    <w:rsid w:val="02EDF28F"/>
    <w:rsid w:val="0383C077"/>
    <w:rsid w:val="03BC66F3"/>
    <w:rsid w:val="04E2ADC5"/>
    <w:rsid w:val="050C0DB3"/>
    <w:rsid w:val="05387B0E"/>
    <w:rsid w:val="0542EE1E"/>
    <w:rsid w:val="05848733"/>
    <w:rsid w:val="061C6C8D"/>
    <w:rsid w:val="062723C4"/>
    <w:rsid w:val="06291A0B"/>
    <w:rsid w:val="06DEF195"/>
    <w:rsid w:val="0743B2A5"/>
    <w:rsid w:val="07A7A874"/>
    <w:rsid w:val="07D88339"/>
    <w:rsid w:val="07DFDD22"/>
    <w:rsid w:val="0837D550"/>
    <w:rsid w:val="0852FE81"/>
    <w:rsid w:val="09155D08"/>
    <w:rsid w:val="096303BA"/>
    <w:rsid w:val="0A4A538F"/>
    <w:rsid w:val="0A7B2496"/>
    <w:rsid w:val="0B651C50"/>
    <w:rsid w:val="0BE7F648"/>
    <w:rsid w:val="0C16BA32"/>
    <w:rsid w:val="0C31AA39"/>
    <w:rsid w:val="0CE9683D"/>
    <w:rsid w:val="0D7EEC02"/>
    <w:rsid w:val="0DBB48A8"/>
    <w:rsid w:val="0DDDF10B"/>
    <w:rsid w:val="0DFDA5B4"/>
    <w:rsid w:val="0EA869EC"/>
    <w:rsid w:val="0F8FD49D"/>
    <w:rsid w:val="0FCC5D12"/>
    <w:rsid w:val="0FED847C"/>
    <w:rsid w:val="0FF54043"/>
    <w:rsid w:val="10035B97"/>
    <w:rsid w:val="104F6E26"/>
    <w:rsid w:val="10632F41"/>
    <w:rsid w:val="10B5794A"/>
    <w:rsid w:val="112981EF"/>
    <w:rsid w:val="116EFD58"/>
    <w:rsid w:val="11803C5E"/>
    <w:rsid w:val="118440E6"/>
    <w:rsid w:val="11DC91EE"/>
    <w:rsid w:val="124D1082"/>
    <w:rsid w:val="1295AA72"/>
    <w:rsid w:val="12B5B53E"/>
    <w:rsid w:val="12C00495"/>
    <w:rsid w:val="12D95999"/>
    <w:rsid w:val="12F871F5"/>
    <w:rsid w:val="1301A66B"/>
    <w:rsid w:val="134AFABF"/>
    <w:rsid w:val="13542592"/>
    <w:rsid w:val="1358ECFC"/>
    <w:rsid w:val="13911725"/>
    <w:rsid w:val="13AB2F19"/>
    <w:rsid w:val="13E6B04C"/>
    <w:rsid w:val="13E8E0E3"/>
    <w:rsid w:val="140B36AA"/>
    <w:rsid w:val="1462842A"/>
    <w:rsid w:val="146C8AC9"/>
    <w:rsid w:val="14E65794"/>
    <w:rsid w:val="150CAB11"/>
    <w:rsid w:val="15165858"/>
    <w:rsid w:val="15EFAD10"/>
    <w:rsid w:val="163DF7C7"/>
    <w:rsid w:val="163FCB5D"/>
    <w:rsid w:val="16646984"/>
    <w:rsid w:val="16708790"/>
    <w:rsid w:val="16716680"/>
    <w:rsid w:val="16B6048A"/>
    <w:rsid w:val="17DC628D"/>
    <w:rsid w:val="183B5C82"/>
    <w:rsid w:val="1840E190"/>
    <w:rsid w:val="18A1F62D"/>
    <w:rsid w:val="19143108"/>
    <w:rsid w:val="19E10995"/>
    <w:rsid w:val="19F2709F"/>
    <w:rsid w:val="1A0478DA"/>
    <w:rsid w:val="1A20876C"/>
    <w:rsid w:val="1B30DA7C"/>
    <w:rsid w:val="1BE35F36"/>
    <w:rsid w:val="1D63C40B"/>
    <w:rsid w:val="1D733473"/>
    <w:rsid w:val="1D88AF9C"/>
    <w:rsid w:val="1DC727E2"/>
    <w:rsid w:val="1DD57099"/>
    <w:rsid w:val="1DEE4077"/>
    <w:rsid w:val="1E0F5BF5"/>
    <w:rsid w:val="1E1A66FA"/>
    <w:rsid w:val="1E1D9337"/>
    <w:rsid w:val="1EA41241"/>
    <w:rsid w:val="1EAA9E06"/>
    <w:rsid w:val="1EFD14F0"/>
    <w:rsid w:val="20616E86"/>
    <w:rsid w:val="20DAF932"/>
    <w:rsid w:val="20F50A19"/>
    <w:rsid w:val="216671CA"/>
    <w:rsid w:val="217FE36E"/>
    <w:rsid w:val="2187D242"/>
    <w:rsid w:val="227A3ED0"/>
    <w:rsid w:val="22A93936"/>
    <w:rsid w:val="22C51C34"/>
    <w:rsid w:val="233E7A96"/>
    <w:rsid w:val="23470807"/>
    <w:rsid w:val="235AABB1"/>
    <w:rsid w:val="2382F5B5"/>
    <w:rsid w:val="23AB22F6"/>
    <w:rsid w:val="23D74EBD"/>
    <w:rsid w:val="241A66CE"/>
    <w:rsid w:val="247D44F6"/>
    <w:rsid w:val="24D28BB6"/>
    <w:rsid w:val="257FBB04"/>
    <w:rsid w:val="25D78980"/>
    <w:rsid w:val="26A14DAE"/>
    <w:rsid w:val="26DC6DE3"/>
    <w:rsid w:val="272A91FA"/>
    <w:rsid w:val="274EDBA1"/>
    <w:rsid w:val="27560AB8"/>
    <w:rsid w:val="281A5FD3"/>
    <w:rsid w:val="28409145"/>
    <w:rsid w:val="28569623"/>
    <w:rsid w:val="2865E1F2"/>
    <w:rsid w:val="28FA515E"/>
    <w:rsid w:val="297EE5F8"/>
    <w:rsid w:val="29A743F0"/>
    <w:rsid w:val="29A9AA0D"/>
    <w:rsid w:val="29B46BE0"/>
    <w:rsid w:val="29EB3D73"/>
    <w:rsid w:val="2A9FAD16"/>
    <w:rsid w:val="2A9FB7AA"/>
    <w:rsid w:val="2AD6A359"/>
    <w:rsid w:val="2B07EAFF"/>
    <w:rsid w:val="2B4573C8"/>
    <w:rsid w:val="2B72187B"/>
    <w:rsid w:val="2BD2ABAA"/>
    <w:rsid w:val="2C7B4402"/>
    <w:rsid w:val="2CDD6CB5"/>
    <w:rsid w:val="2D53E936"/>
    <w:rsid w:val="2D6610BB"/>
    <w:rsid w:val="2E796DFC"/>
    <w:rsid w:val="2EC22391"/>
    <w:rsid w:val="2ECA4632"/>
    <w:rsid w:val="2F37D7F7"/>
    <w:rsid w:val="2F54CB2B"/>
    <w:rsid w:val="2FA0E174"/>
    <w:rsid w:val="301C51EA"/>
    <w:rsid w:val="30DE53DA"/>
    <w:rsid w:val="311E6960"/>
    <w:rsid w:val="31456661"/>
    <w:rsid w:val="3213AC56"/>
    <w:rsid w:val="325CB725"/>
    <w:rsid w:val="32A607ED"/>
    <w:rsid w:val="330B6A89"/>
    <w:rsid w:val="330C9FE1"/>
    <w:rsid w:val="3340AA0B"/>
    <w:rsid w:val="33B78543"/>
    <w:rsid w:val="34110BBB"/>
    <w:rsid w:val="344C103C"/>
    <w:rsid w:val="34F81F1C"/>
    <w:rsid w:val="353F6455"/>
    <w:rsid w:val="3554FFBC"/>
    <w:rsid w:val="35E845CE"/>
    <w:rsid w:val="35F0AA61"/>
    <w:rsid w:val="35FDC295"/>
    <w:rsid w:val="361CF49A"/>
    <w:rsid w:val="361D3372"/>
    <w:rsid w:val="363D7297"/>
    <w:rsid w:val="36B2E0C8"/>
    <w:rsid w:val="37A7E839"/>
    <w:rsid w:val="3839789F"/>
    <w:rsid w:val="38AB3082"/>
    <w:rsid w:val="38D54349"/>
    <w:rsid w:val="39071FD6"/>
    <w:rsid w:val="3AE29B20"/>
    <w:rsid w:val="3B12AF0E"/>
    <w:rsid w:val="3B57F104"/>
    <w:rsid w:val="3B87BD5F"/>
    <w:rsid w:val="3BDA842F"/>
    <w:rsid w:val="3BF5D728"/>
    <w:rsid w:val="3C0E527E"/>
    <w:rsid w:val="3C328B9A"/>
    <w:rsid w:val="3C80A2AB"/>
    <w:rsid w:val="3C9A4A1C"/>
    <w:rsid w:val="3CE40C89"/>
    <w:rsid w:val="3D2B5450"/>
    <w:rsid w:val="3D35B864"/>
    <w:rsid w:val="3E50E771"/>
    <w:rsid w:val="3FCC0A4E"/>
    <w:rsid w:val="40821FEE"/>
    <w:rsid w:val="408D4837"/>
    <w:rsid w:val="40EEB6C4"/>
    <w:rsid w:val="411F251A"/>
    <w:rsid w:val="414C3719"/>
    <w:rsid w:val="4157254B"/>
    <w:rsid w:val="416591FD"/>
    <w:rsid w:val="419AF442"/>
    <w:rsid w:val="41A1C23E"/>
    <w:rsid w:val="41DA523F"/>
    <w:rsid w:val="42EA89F4"/>
    <w:rsid w:val="42F0BCE9"/>
    <w:rsid w:val="430CD47E"/>
    <w:rsid w:val="43590DCE"/>
    <w:rsid w:val="4368C46A"/>
    <w:rsid w:val="4438AC22"/>
    <w:rsid w:val="446474DE"/>
    <w:rsid w:val="44905C47"/>
    <w:rsid w:val="44BE41E3"/>
    <w:rsid w:val="44C028F5"/>
    <w:rsid w:val="44FBCEC6"/>
    <w:rsid w:val="4557C2FB"/>
    <w:rsid w:val="45D47C83"/>
    <w:rsid w:val="4700E158"/>
    <w:rsid w:val="47039947"/>
    <w:rsid w:val="478E2595"/>
    <w:rsid w:val="4793ED36"/>
    <w:rsid w:val="479D99E0"/>
    <w:rsid w:val="47B10AC9"/>
    <w:rsid w:val="47C47F9B"/>
    <w:rsid w:val="48121F0D"/>
    <w:rsid w:val="482E92E7"/>
    <w:rsid w:val="485C7FA3"/>
    <w:rsid w:val="48A2559A"/>
    <w:rsid w:val="48CFBBE4"/>
    <w:rsid w:val="48DD6DE8"/>
    <w:rsid w:val="49110EA2"/>
    <w:rsid w:val="496FF173"/>
    <w:rsid w:val="49EA9D5A"/>
    <w:rsid w:val="4AA7EDA6"/>
    <w:rsid w:val="4AFC205D"/>
    <w:rsid w:val="4B410EFD"/>
    <w:rsid w:val="4B7C68DA"/>
    <w:rsid w:val="4B974B5C"/>
    <w:rsid w:val="4BC824B2"/>
    <w:rsid w:val="4C565E66"/>
    <w:rsid w:val="4CD9F9CB"/>
    <w:rsid w:val="4CE7F337"/>
    <w:rsid w:val="4D0D5DA6"/>
    <w:rsid w:val="4D32EBDB"/>
    <w:rsid w:val="4D824B71"/>
    <w:rsid w:val="4E66D4A6"/>
    <w:rsid w:val="4EA92E07"/>
    <w:rsid w:val="4EF44766"/>
    <w:rsid w:val="4F0BBAE6"/>
    <w:rsid w:val="4F5ACE2E"/>
    <w:rsid w:val="4F6CFD3C"/>
    <w:rsid w:val="4FDCA03A"/>
    <w:rsid w:val="501BF3B0"/>
    <w:rsid w:val="504FF880"/>
    <w:rsid w:val="50741319"/>
    <w:rsid w:val="5094F2C7"/>
    <w:rsid w:val="50D3CA5A"/>
    <w:rsid w:val="50FD2902"/>
    <w:rsid w:val="51785D64"/>
    <w:rsid w:val="51AA88F4"/>
    <w:rsid w:val="522BFC9D"/>
    <w:rsid w:val="523ADF9F"/>
    <w:rsid w:val="532513ED"/>
    <w:rsid w:val="535B16B5"/>
    <w:rsid w:val="53978055"/>
    <w:rsid w:val="5435BE4D"/>
    <w:rsid w:val="5439211E"/>
    <w:rsid w:val="548B5434"/>
    <w:rsid w:val="54D2FA47"/>
    <w:rsid w:val="54FB1C1E"/>
    <w:rsid w:val="559C8DE3"/>
    <w:rsid w:val="55B0E755"/>
    <w:rsid w:val="5649D12B"/>
    <w:rsid w:val="566D7D6C"/>
    <w:rsid w:val="57499E00"/>
    <w:rsid w:val="579F40FA"/>
    <w:rsid w:val="58644A2B"/>
    <w:rsid w:val="58984D5B"/>
    <w:rsid w:val="58D4704F"/>
    <w:rsid w:val="5927326C"/>
    <w:rsid w:val="593D8EF9"/>
    <w:rsid w:val="595979E3"/>
    <w:rsid w:val="5988F99E"/>
    <w:rsid w:val="5998830B"/>
    <w:rsid w:val="59FA2404"/>
    <w:rsid w:val="5A31BE98"/>
    <w:rsid w:val="5AB3F77A"/>
    <w:rsid w:val="5AE4E3EA"/>
    <w:rsid w:val="5AFAEFC1"/>
    <w:rsid w:val="5B0561B8"/>
    <w:rsid w:val="5B2C2F51"/>
    <w:rsid w:val="5B34536C"/>
    <w:rsid w:val="5BB6C5C0"/>
    <w:rsid w:val="5BC4AB24"/>
    <w:rsid w:val="5C12B42F"/>
    <w:rsid w:val="5C27ABEB"/>
    <w:rsid w:val="5C61CF57"/>
    <w:rsid w:val="5C6DD441"/>
    <w:rsid w:val="5C72F5A1"/>
    <w:rsid w:val="5C7F7537"/>
    <w:rsid w:val="5C878B64"/>
    <w:rsid w:val="5CC7FFB2"/>
    <w:rsid w:val="5D2D38D3"/>
    <w:rsid w:val="5D70B6FC"/>
    <w:rsid w:val="5D9214E8"/>
    <w:rsid w:val="5DB1B4B0"/>
    <w:rsid w:val="5DF8BFB1"/>
    <w:rsid w:val="5E27B3CF"/>
    <w:rsid w:val="5E32258E"/>
    <w:rsid w:val="5E85E11A"/>
    <w:rsid w:val="60203221"/>
    <w:rsid w:val="6044DB61"/>
    <w:rsid w:val="60AA62BC"/>
    <w:rsid w:val="60B38C04"/>
    <w:rsid w:val="60F399FC"/>
    <w:rsid w:val="61B1E1DE"/>
    <w:rsid w:val="62219235"/>
    <w:rsid w:val="622D0542"/>
    <w:rsid w:val="6238A700"/>
    <w:rsid w:val="625E7694"/>
    <w:rsid w:val="629AC193"/>
    <w:rsid w:val="62B66DAF"/>
    <w:rsid w:val="6330C918"/>
    <w:rsid w:val="643C95AE"/>
    <w:rsid w:val="6484FDFF"/>
    <w:rsid w:val="64A7EB96"/>
    <w:rsid w:val="654307DB"/>
    <w:rsid w:val="654381A3"/>
    <w:rsid w:val="65801DB4"/>
    <w:rsid w:val="65B7D8BF"/>
    <w:rsid w:val="662CECE1"/>
    <w:rsid w:val="66C5EA4F"/>
    <w:rsid w:val="66EDFF0C"/>
    <w:rsid w:val="6740EBD8"/>
    <w:rsid w:val="6750A576"/>
    <w:rsid w:val="6769AECD"/>
    <w:rsid w:val="67A9735B"/>
    <w:rsid w:val="680481DF"/>
    <w:rsid w:val="6819295D"/>
    <w:rsid w:val="68C68F34"/>
    <w:rsid w:val="690516B6"/>
    <w:rsid w:val="6984604A"/>
    <w:rsid w:val="69ECDD2C"/>
    <w:rsid w:val="6A52148F"/>
    <w:rsid w:val="6A73301A"/>
    <w:rsid w:val="6AC7EBC0"/>
    <w:rsid w:val="6BC8D909"/>
    <w:rsid w:val="6BEF5F38"/>
    <w:rsid w:val="6C2BCD48"/>
    <w:rsid w:val="6CF039B5"/>
    <w:rsid w:val="6CFB3071"/>
    <w:rsid w:val="6D0DF0CC"/>
    <w:rsid w:val="6D2D4C5D"/>
    <w:rsid w:val="6D3345F8"/>
    <w:rsid w:val="6D4F8EBC"/>
    <w:rsid w:val="6D5171CB"/>
    <w:rsid w:val="6DCEA621"/>
    <w:rsid w:val="6DD29280"/>
    <w:rsid w:val="6F1F08AB"/>
    <w:rsid w:val="6FA88027"/>
    <w:rsid w:val="6FB97AF4"/>
    <w:rsid w:val="709B9FE8"/>
    <w:rsid w:val="70D7D56B"/>
    <w:rsid w:val="70FFAB55"/>
    <w:rsid w:val="71C404FD"/>
    <w:rsid w:val="71F9D506"/>
    <w:rsid w:val="722AF037"/>
    <w:rsid w:val="7273A5CC"/>
    <w:rsid w:val="72A8AF23"/>
    <w:rsid w:val="73514EA2"/>
    <w:rsid w:val="7370D79A"/>
    <w:rsid w:val="739C530B"/>
    <w:rsid w:val="73AECF50"/>
    <w:rsid w:val="73C46503"/>
    <w:rsid w:val="745C5DE3"/>
    <w:rsid w:val="74B2E043"/>
    <w:rsid w:val="74D09BA4"/>
    <w:rsid w:val="74F2167D"/>
    <w:rsid w:val="758E35E5"/>
    <w:rsid w:val="75CD66B9"/>
    <w:rsid w:val="76128BED"/>
    <w:rsid w:val="76445981"/>
    <w:rsid w:val="76C7ABF6"/>
    <w:rsid w:val="77053298"/>
    <w:rsid w:val="7723F39E"/>
    <w:rsid w:val="77571E6F"/>
    <w:rsid w:val="77AA09C1"/>
    <w:rsid w:val="785399E0"/>
    <w:rsid w:val="785FF0AF"/>
    <w:rsid w:val="786D2346"/>
    <w:rsid w:val="7881095E"/>
    <w:rsid w:val="790394D4"/>
    <w:rsid w:val="79AFD9B5"/>
    <w:rsid w:val="79C02AEB"/>
    <w:rsid w:val="79DCBBBC"/>
    <w:rsid w:val="7A51E45B"/>
    <w:rsid w:val="7A68C5A6"/>
    <w:rsid w:val="7AD52A43"/>
    <w:rsid w:val="7B2358E3"/>
    <w:rsid w:val="7B399A24"/>
    <w:rsid w:val="7B3C0CAB"/>
    <w:rsid w:val="7B6AD146"/>
    <w:rsid w:val="7B813FB1"/>
    <w:rsid w:val="7BC453CD"/>
    <w:rsid w:val="7BEFF08E"/>
    <w:rsid w:val="7BFED51D"/>
    <w:rsid w:val="7C3B3596"/>
    <w:rsid w:val="7C3D3F5E"/>
    <w:rsid w:val="7CA307BF"/>
    <w:rsid w:val="7CB161EA"/>
    <w:rsid w:val="7CCABA07"/>
    <w:rsid w:val="7D063CDE"/>
    <w:rsid w:val="7D923E05"/>
    <w:rsid w:val="7E2A2A0B"/>
    <w:rsid w:val="7E30EC14"/>
    <w:rsid w:val="7E4B4F20"/>
    <w:rsid w:val="7E9DD2F0"/>
    <w:rsid w:val="7EBED5C6"/>
    <w:rsid w:val="7F279150"/>
    <w:rsid w:val="7F7885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9EE3D6"/>
  <w15:docId w15:val="{6E33CCB9-EA3C-4184-8215-A26A1AB83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5027"/>
  </w:style>
  <w:style w:type="paragraph" w:styleId="Heading1">
    <w:name w:val="heading 1"/>
    <w:basedOn w:val="Normal"/>
    <w:next w:val="Normal"/>
    <w:link w:val="Heading1Char"/>
    <w:uiPriority w:val="9"/>
    <w:qFormat/>
    <w:rsid w:val="007F502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502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502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F50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F502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F502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502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F502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F502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602FB0"/>
    <w:pPr>
      <w:jc w:val="center"/>
    </w:pPr>
    <w:rPr>
      <w:rFonts w:ascii="Arial" w:hAnsi="Arial" w:cs="Arial"/>
      <w:b/>
      <w:bCs/>
      <w:color w:val="000000"/>
      <w:sz w:val="36"/>
    </w:rPr>
  </w:style>
  <w:style w:type="paragraph" w:styleId="Header">
    <w:name w:val="header"/>
    <w:basedOn w:val="Normal"/>
    <w:link w:val="HeaderChar"/>
    <w:uiPriority w:val="99"/>
    <w:rsid w:val="00602FB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02FB0"/>
    <w:pPr>
      <w:tabs>
        <w:tab w:val="center" w:pos="4320"/>
        <w:tab w:val="right" w:pos="8640"/>
      </w:tabs>
    </w:pPr>
  </w:style>
  <w:style w:type="character" w:styleId="Strong">
    <w:name w:val="Strong"/>
    <w:basedOn w:val="DefaultParagraphFont"/>
    <w:uiPriority w:val="22"/>
    <w:qFormat/>
    <w:rsid w:val="007F5027"/>
    <w:rPr>
      <w:b/>
      <w:bCs/>
    </w:rPr>
  </w:style>
  <w:style w:type="paragraph" w:styleId="BalloonText">
    <w:name w:val="Balloon Text"/>
    <w:basedOn w:val="Normal"/>
    <w:semiHidden/>
    <w:rsid w:val="00E07344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A13258"/>
    <w:rPr>
      <w:rFonts w:ascii="Arial Narrow" w:hAnsi="Arial Narrow"/>
      <w:sz w:val="26"/>
      <w:szCs w:val="24"/>
    </w:rPr>
  </w:style>
  <w:style w:type="paragraph" w:styleId="ListParagraph">
    <w:name w:val="List Paragraph"/>
    <w:basedOn w:val="Normal"/>
    <w:uiPriority w:val="34"/>
    <w:qFormat/>
    <w:rsid w:val="00160538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80217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02177"/>
    <w:rPr>
      <w:rFonts w:ascii="Consolas" w:hAnsi="Consolas"/>
      <w:sz w:val="21"/>
      <w:szCs w:val="21"/>
    </w:rPr>
  </w:style>
  <w:style w:type="character" w:styleId="Hyperlink">
    <w:name w:val="Hyperlink"/>
    <w:basedOn w:val="DefaultParagraphFont"/>
    <w:unhideWhenUsed/>
    <w:rsid w:val="0049260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D750E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2221"/>
    <w:rPr>
      <w:color w:val="808080"/>
      <w:shd w:val="clear" w:color="auto" w:fill="E6E6E6"/>
    </w:rPr>
  </w:style>
  <w:style w:type="character" w:customStyle="1" w:styleId="FooterChar">
    <w:name w:val="Footer Char"/>
    <w:basedOn w:val="DefaultParagraphFont"/>
    <w:link w:val="Footer"/>
    <w:uiPriority w:val="99"/>
    <w:rsid w:val="002B7D90"/>
    <w:rPr>
      <w:rFonts w:ascii="Arial Narrow" w:hAnsi="Arial Narrow"/>
      <w:sz w:val="26"/>
      <w:szCs w:val="24"/>
    </w:rPr>
  </w:style>
  <w:style w:type="paragraph" w:customStyle="1" w:styleId="Default">
    <w:name w:val="Default"/>
    <w:rsid w:val="00324ECB"/>
    <w:pPr>
      <w:autoSpaceDE w:val="0"/>
      <w:autoSpaceDN w:val="0"/>
      <w:adjustRightInd w:val="0"/>
    </w:pPr>
    <w:rPr>
      <w:rFonts w:ascii="Georgia" w:hAnsi="Georgia" w:cs="Georgia"/>
      <w:color w:val="00000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F502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customStyle="1" w:styleId="paragraph">
    <w:name w:val="paragraph"/>
    <w:basedOn w:val="Normal"/>
    <w:rsid w:val="006D6088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normaltextrun">
    <w:name w:val="normaltextrun"/>
    <w:basedOn w:val="DefaultParagraphFont"/>
    <w:rsid w:val="006D6088"/>
  </w:style>
  <w:style w:type="character" w:customStyle="1" w:styleId="eop">
    <w:name w:val="eop"/>
    <w:basedOn w:val="DefaultParagraphFont"/>
    <w:rsid w:val="006D6088"/>
  </w:style>
  <w:style w:type="character" w:customStyle="1" w:styleId="tabchar">
    <w:name w:val="tabchar"/>
    <w:basedOn w:val="DefaultParagraphFont"/>
    <w:rsid w:val="00B34629"/>
  </w:style>
  <w:style w:type="character" w:customStyle="1" w:styleId="Heading1Char">
    <w:name w:val="Heading 1 Char"/>
    <w:basedOn w:val="DefaultParagraphFont"/>
    <w:link w:val="Heading1"/>
    <w:uiPriority w:val="9"/>
    <w:rsid w:val="007F502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F502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F502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F502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F502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7F502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sid w:val="007F502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F502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F502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7F502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F502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502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F502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7F5027"/>
    <w:rPr>
      <w:i/>
      <w:iCs/>
    </w:rPr>
  </w:style>
  <w:style w:type="paragraph" w:styleId="NoSpacing">
    <w:name w:val="No Spacing"/>
    <w:uiPriority w:val="1"/>
    <w:qFormat/>
    <w:rsid w:val="007F502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F502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F502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502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502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F502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F502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F502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7F502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7F502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502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02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6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8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3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8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7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9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83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8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6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8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9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1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2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38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57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6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0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66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5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2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11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2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9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8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6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1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3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00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6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26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86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4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04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4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4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8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9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1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0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4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61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8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35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2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6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1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9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2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6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21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72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30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8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55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5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7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6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1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0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2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7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3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0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8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04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73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7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79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9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9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7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8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85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0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6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2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3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03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1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25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2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5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4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0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8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2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0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29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72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34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6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7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33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0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4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8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8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1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9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8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5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6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0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4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6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west-chester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db18739-75aa-412a-bed2-327eaf086ab2">
      <Terms xmlns="http://schemas.microsoft.com/office/infopath/2007/PartnerControls"/>
    </lcf76f155ced4ddcb4097134ff3c332f>
    <TaxCatchAll xmlns="774fe872-0f81-4c79-893a-b05651b52f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D6E985EF151245A22B632A34912AF0" ma:contentTypeVersion="18" ma:contentTypeDescription="Create a new document." ma:contentTypeScope="" ma:versionID="37a57801e76c4c88f7c53b1cddd0a47b">
  <xsd:schema xmlns:xsd="http://www.w3.org/2001/XMLSchema" xmlns:xs="http://www.w3.org/2001/XMLSchema" xmlns:p="http://schemas.microsoft.com/office/2006/metadata/properties" xmlns:ns2="8db18739-75aa-412a-bed2-327eaf086ab2" xmlns:ns3="774fe872-0f81-4c79-893a-b05651b52f85" targetNamespace="http://schemas.microsoft.com/office/2006/metadata/properties" ma:root="true" ma:fieldsID="8450a9f018e87afcd49db3cc8e2928fe" ns2:_="" ns3:_="">
    <xsd:import namespace="8db18739-75aa-412a-bed2-327eaf086ab2"/>
    <xsd:import namespace="774fe872-0f81-4c79-893a-b05651b52f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b18739-75aa-412a-bed2-327eaf086a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197c979-b2c9-4a0e-9f84-5fd22a3bd2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4fe872-0f81-4c79-893a-b05651b52f8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974cf672-cb25-4560-86b4-e2bad3bf1d99}" ma:internalName="TaxCatchAll" ma:showField="CatchAllData" ma:web="774fe872-0f81-4c79-893a-b05651b52f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9B8132-95AE-427B-BAFC-206F916F5A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248143-3CF9-4ADF-897E-FC69F4E8A5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0C23B3-4D04-436F-AB1E-C0E55D57DABB}">
  <ds:schemaRefs>
    <ds:schemaRef ds:uri="http://schemas.microsoft.com/office/2006/metadata/properties"/>
    <ds:schemaRef ds:uri="http://schemas.microsoft.com/office/infopath/2007/PartnerControls"/>
    <ds:schemaRef ds:uri="8db18739-75aa-412a-bed2-327eaf086ab2"/>
    <ds:schemaRef ds:uri="774fe872-0f81-4c79-893a-b05651b52f85"/>
  </ds:schemaRefs>
</ds:datastoreItem>
</file>

<file path=customXml/itemProps4.xml><?xml version="1.0" encoding="utf-8"?>
<ds:datastoreItem xmlns:ds="http://schemas.openxmlformats.org/officeDocument/2006/customXml" ds:itemID="{423AE5F9-3D89-4DFA-A2D3-CDA0D9CC84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b18739-75aa-412a-bed2-327eaf086ab2"/>
    <ds:schemaRef ds:uri="774fe872-0f81-4c79-893a-b05651b52f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310</Words>
  <Characters>1773</Characters>
  <Application>Microsoft Office Word</Application>
  <DocSecurity>0</DocSecurity>
  <Lines>14</Lines>
  <Paragraphs>4</Paragraphs>
  <ScaleCrop>false</ScaleCrop>
  <Company>West Chester Borough</Company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Karen Sockel</dc:creator>
  <cp:keywords/>
  <cp:lastModifiedBy>Barbara Lionti</cp:lastModifiedBy>
  <cp:revision>64</cp:revision>
  <cp:lastPrinted>2025-01-03T14:47:00Z</cp:lastPrinted>
  <dcterms:created xsi:type="dcterms:W3CDTF">2025-04-01T13:08:00Z</dcterms:created>
  <dcterms:modified xsi:type="dcterms:W3CDTF">2025-04-03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D6E985EF151245A22B632A34912AF0</vt:lpwstr>
  </property>
  <property fmtid="{D5CDD505-2E9C-101B-9397-08002B2CF9AE}" pid="3" name="MediaServiceImageTags">
    <vt:lpwstr/>
  </property>
</Properties>
</file>